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38E64" w14:textId="77777777" w:rsidR="00EE0654" w:rsidRDefault="00463DE7">
      <w:pPr>
        <w:rPr>
          <w:color w:val="36363D"/>
        </w:rPr>
      </w:pPr>
      <w:r>
        <w:rPr>
          <w:color w:val="36363D"/>
        </w:rPr>
        <w:t>Understanding Public Perceptions and Misconceptions of Water Pipe Smoking: Implications for Cardiovascular Health Education and Policy Reform</w:t>
      </w:r>
    </w:p>
    <w:p w14:paraId="2B6A5E02" w14:textId="77777777" w:rsidR="00E16ABE" w:rsidRDefault="00E16ABE">
      <w:pPr>
        <w:rPr>
          <w:color w:val="36363D"/>
        </w:rPr>
      </w:pPr>
    </w:p>
    <w:p w14:paraId="2AA537BD" w14:textId="77777777" w:rsidR="00EE0654" w:rsidRDefault="00EE0654">
      <w:pPr>
        <w:rPr>
          <w:color w:val="36363D"/>
        </w:rPr>
      </w:pPr>
    </w:p>
    <w:p w14:paraId="1F580C4D" w14:textId="77777777" w:rsidR="00EE0654" w:rsidRDefault="00463DE7">
      <w:pPr>
        <w:rPr>
          <w:b/>
          <w:bCs/>
          <w:color w:val="36363D"/>
        </w:rPr>
      </w:pPr>
      <w:r>
        <w:rPr>
          <w:b/>
          <w:bCs/>
          <w:color w:val="36363D"/>
        </w:rPr>
        <w:t>Abstract</w:t>
      </w:r>
    </w:p>
    <w:p w14:paraId="0FDCBA1F" w14:textId="26FAE794" w:rsidR="00EE0654" w:rsidRDefault="00C613AF" w:rsidP="00C613AF">
      <w:pPr>
        <w:rPr>
          <w:color w:val="36363D"/>
        </w:rPr>
      </w:pPr>
      <w:r w:rsidRPr="000660F5">
        <w:rPr>
          <w:color w:val="36363D"/>
          <w:highlight w:val="yellow"/>
        </w:rPr>
        <w:t xml:space="preserve">Water pipe smoking is believed </w:t>
      </w:r>
      <w:r>
        <w:rPr>
          <w:color w:val="36363D"/>
          <w:highlight w:val="yellow"/>
        </w:rPr>
        <w:t>to be</w:t>
      </w:r>
      <w:r w:rsidRPr="000660F5">
        <w:rPr>
          <w:color w:val="36363D"/>
          <w:highlight w:val="yellow"/>
        </w:rPr>
        <w:t xml:space="preserve"> less harmful than cigarette smoking</w:t>
      </w:r>
      <w:r>
        <w:rPr>
          <w:color w:val="36363D"/>
          <w:highlight w:val="yellow"/>
        </w:rPr>
        <w:t>,</w:t>
      </w:r>
      <w:r w:rsidRPr="000660F5">
        <w:rPr>
          <w:color w:val="36363D"/>
          <w:highlight w:val="yellow"/>
        </w:rPr>
        <w:t xml:space="preserve"> </w:t>
      </w:r>
      <w:r>
        <w:rPr>
          <w:color w:val="36363D"/>
          <w:highlight w:val="yellow"/>
        </w:rPr>
        <w:t>stemming</w:t>
      </w:r>
      <w:r w:rsidRPr="000660F5">
        <w:rPr>
          <w:color w:val="36363D"/>
          <w:highlight w:val="yellow"/>
        </w:rPr>
        <w:t xml:space="preserve"> from the unique design and operation of the device.</w:t>
      </w:r>
      <w:r>
        <w:rPr>
          <w:color w:val="36363D"/>
        </w:rPr>
        <w:t xml:space="preserve"> </w:t>
      </w:r>
      <w:r w:rsidR="00463DE7">
        <w:rPr>
          <w:color w:val="36363D"/>
        </w:rPr>
        <w:t xml:space="preserve">Water pipe smoking, also known as hookah, shisha, or narghile, has gained global popularity, particularly among adolescents and young adults. Our paper examines public perceptions, misconceptions, and cardiovascular health risks associated with waterpipe smoking, synthesizing findings from 96 peer-reviewed studies published between 2000 and 2024. </w:t>
      </w:r>
      <w:r w:rsidRPr="000660F5">
        <w:rPr>
          <w:color w:val="36363D"/>
          <w:highlight w:val="yellow"/>
        </w:rPr>
        <w:t xml:space="preserve">This review adopted a narrative design to bridge existing research gaps by </w:t>
      </w:r>
      <w:proofErr w:type="spellStart"/>
      <w:r w:rsidRPr="000660F5">
        <w:rPr>
          <w:color w:val="36363D"/>
          <w:highlight w:val="yellow"/>
        </w:rPr>
        <w:t>synthesising</w:t>
      </w:r>
      <w:proofErr w:type="spellEnd"/>
      <w:r w:rsidRPr="000660F5">
        <w:rPr>
          <w:color w:val="36363D"/>
          <w:highlight w:val="yellow"/>
        </w:rPr>
        <w:t xml:space="preserve"> and </w:t>
      </w:r>
      <w:proofErr w:type="spellStart"/>
      <w:r w:rsidRPr="000660F5">
        <w:rPr>
          <w:color w:val="36363D"/>
          <w:highlight w:val="yellow"/>
        </w:rPr>
        <w:t>contextualising</w:t>
      </w:r>
      <w:proofErr w:type="spellEnd"/>
      <w:r w:rsidRPr="000660F5">
        <w:rPr>
          <w:color w:val="36363D"/>
          <w:highlight w:val="yellow"/>
        </w:rPr>
        <w:t xml:space="preserve"> diverse findings.</w:t>
      </w:r>
      <w:r w:rsidRPr="00C613AF">
        <w:rPr>
          <w:color w:val="36363D"/>
        </w:rPr>
        <w:t xml:space="preserve"> </w:t>
      </w:r>
      <w:r w:rsidR="00463DE7">
        <w:rPr>
          <w:color w:val="36363D"/>
        </w:rPr>
        <w:t xml:space="preserve">Most studies (52%) were observational, with 67% focusing on Middle Eastern and South Asian populations. Evidence reveals widespread misconceptions about the safety of water pipe smoking, driven by its cultural acceptability, social nature, and the belief that water filtration reduces harm. However, research demonstrates that water pipe smoking exposes users to high levels of toxic substances, including carbon monoxide, nicotine, heavy metals, and carcinogens, comparable to or exceeding cigarette smoking. These substances increase the risk of cardiovascular diseases such as atherosclerosis, myocardial infarction, and hypertension. The social context, flavored tobacco, and targeted marketing have further normalized water pipe smoking, particularly in low- and middle-income countries (LMICs) where regulatory oversight is minimal. Public health efforts to address water pipe smoking remain limited, exacerbating its cardiovascular health burden. </w:t>
      </w:r>
      <w:r w:rsidRPr="000660F5">
        <w:rPr>
          <w:color w:val="36363D"/>
          <w:highlight w:val="yellow"/>
        </w:rPr>
        <w:t>The prevalence of water pipe smoking and associated perceptions varied significantly by region and demographic group. Studies from the Middle East and South Asia reported a pooled prevalence of 27% (95% CI: 23%-31%), highlighting cultural entrenchment and widespread misconceptions. A meta-analysis of 24 studies (n=18,500 participants) revealed that 72% (95% CI: 68%-76%) of users believed the water filtration process reduced toxic substance intake, including nicotine, tar, and heavy metals. Meta-regression analysis of pooled data from 21 experimental studies showed a significant increase in heart rate (12%, 95% CI: 10%-14%) and systolic blood pressure (7 mmHg, 95% CI: 5-9 mmHg) following a single session of waterpipe smoking.</w:t>
      </w:r>
      <w:r>
        <w:rPr>
          <w:color w:val="36363D"/>
        </w:rPr>
        <w:t xml:space="preserve"> </w:t>
      </w:r>
      <w:r w:rsidR="00463DE7">
        <w:rPr>
          <w:color w:val="36363D"/>
        </w:rPr>
        <w:t>This review emphasizes the need for culturally tailored interventions, comprehensive public health campaigns, and stringent regulatory measures to address misconceptions and reduce water pipe smoking prevalence. Future research should focus on the long-term cardiovascular impacts, dual tobacco use, and effective policy strategies. Healthcare providers and policymakers can mitigate the significant cardiovascular risks of water pipe smoking globally by addressing these gaps.</w:t>
      </w:r>
      <w:r>
        <w:rPr>
          <w:color w:val="36363D"/>
        </w:rPr>
        <w:t xml:space="preserve"> </w:t>
      </w:r>
      <w:r w:rsidRPr="000660F5">
        <w:rPr>
          <w:color w:val="36363D"/>
          <w:highlight w:val="yellow"/>
        </w:rPr>
        <w:t>A collaborative effort between policymakers, healthcare professionals, and community leaders is essential to curb the growing public health challenge posed by water pipe smoking. By taking these immediate steps, we can pave the way for stronger policy frameworks, increased public awareness, and ultimately, a reduction in smoking-related cardiovascular diseases.</w:t>
      </w:r>
      <w:r w:rsidRPr="00C613AF">
        <w:rPr>
          <w:color w:val="36363D"/>
        </w:rPr>
        <w:t xml:space="preserve"> </w:t>
      </w:r>
    </w:p>
    <w:p w14:paraId="21DCEA11" w14:textId="77777777" w:rsidR="00EE0654" w:rsidRDefault="00463DE7">
      <w:pPr>
        <w:rPr>
          <w:color w:val="36363D"/>
        </w:rPr>
      </w:pPr>
      <w:r>
        <w:rPr>
          <w:color w:val="36363D"/>
        </w:rPr>
        <w:lastRenderedPageBreak/>
        <w:t>Keywords: Water pipe smoking; cardiovascular health; public perception; misconceptions; tobacco regulation</w:t>
      </w:r>
    </w:p>
    <w:p w14:paraId="330C477F" w14:textId="77777777" w:rsidR="00EE0654" w:rsidRDefault="00EE0654">
      <w:pPr>
        <w:rPr>
          <w:color w:val="36363D"/>
        </w:rPr>
      </w:pPr>
    </w:p>
    <w:p w14:paraId="791FAB40" w14:textId="77777777" w:rsidR="00EE0654" w:rsidRDefault="00463DE7">
      <w:pPr>
        <w:rPr>
          <w:b/>
          <w:bCs/>
          <w:color w:val="36363D"/>
        </w:rPr>
      </w:pPr>
      <w:r>
        <w:rPr>
          <w:b/>
          <w:bCs/>
          <w:color w:val="36363D"/>
        </w:rPr>
        <w:t>Introduction and Background</w:t>
      </w:r>
    </w:p>
    <w:p w14:paraId="4EF9A777" w14:textId="2E6D5D85" w:rsidR="00EE0654" w:rsidRDefault="00463DE7">
      <w:pPr>
        <w:rPr>
          <w:color w:val="36363D"/>
        </w:rPr>
      </w:pPr>
      <w:r>
        <w:rPr>
          <w:color w:val="36363D"/>
        </w:rPr>
        <w:t xml:space="preserve">Water pipe smoking, commonly referred to as hookah, shisha, or narghile, has been practiced for centuries, particularly in the Middle East, South Asia, and parts of Africa. </w:t>
      </w:r>
      <w:r w:rsidR="00BC67A3" w:rsidRPr="000660F5">
        <w:rPr>
          <w:color w:val="36363D"/>
          <w:highlight w:val="yellow"/>
        </w:rPr>
        <w:t xml:space="preserve">Waterpipe cafes, where people are allowed to smoke waterpipe tobacco, are an increasingly popular venue for </w:t>
      </w:r>
      <w:proofErr w:type="spellStart"/>
      <w:r w:rsidR="00BC67A3" w:rsidRPr="000660F5">
        <w:rPr>
          <w:color w:val="36363D"/>
          <w:highlight w:val="yellow"/>
        </w:rPr>
        <w:t>socialising</w:t>
      </w:r>
      <w:proofErr w:type="spellEnd"/>
      <w:r w:rsidR="00BC67A3" w:rsidRPr="000660F5">
        <w:rPr>
          <w:color w:val="36363D"/>
          <w:highlight w:val="yellow"/>
        </w:rPr>
        <w:t xml:space="preserve"> among young people (Karaman et al., 2022).</w:t>
      </w:r>
      <w:r w:rsidR="00BC67A3">
        <w:rPr>
          <w:color w:val="36363D"/>
        </w:rPr>
        <w:t xml:space="preserve"> </w:t>
      </w:r>
      <w:r>
        <w:rPr>
          <w:color w:val="36363D"/>
        </w:rPr>
        <w:t xml:space="preserve">This cultural practice has gained popularity worldwide in recent decades, especially among young adults and adolescents in urban settings [1][2][3]. This trend has been fueled by social acceptability, perceived reduced harm compared to cigarettes, and the flavored tobacco used in water pipes. However, the misconceptions surrounding the safety of water pipe smoking have significant implications for public health, particularly cardiovascular health [4][5][6]. This review examines public perception and misconceptions about waterpipe smoking and its implications for cardiovascular health. specifically, it seeks to analyze the cardiovascular risks associated with waterpipe smoking, identify common misconceptions contributing to its popularity, and propose evidence-based policy recommendations to mitigate its prevalence. The widespread belief that waterpipe smoking is less harmful than cigarette smoking stems from the unique design and operation of the device. The water pipe consists of a bowl to hold flavored tobacco, a water chamber, and a hose through which the smoke is inhaled [7][8][9]. Proponents of water pipe smoking often argue that the water chamber filters harmful toxins, thereby reducing the health risks. However, research has consistently debunked this myth. Studies have shown that waterpipe smoke contains high levels of toxicants, including carbon monoxide (CO), heavy metals, and carcinogens, similar to or even exceeding those found in cigarette smoke [10][11][12]. One of the primary cardiovascular risks associated with water pipe smoking is elevated exposure to CO. Water pipe smokers inhale significant amounts of CO due to the combustion of charcoal used to heat the tobacco. </w:t>
      </w:r>
      <w:r w:rsidR="00753964" w:rsidRPr="000660F5">
        <w:rPr>
          <w:color w:val="36363D"/>
          <w:highlight w:val="yellow"/>
        </w:rPr>
        <w:t xml:space="preserve">Regular waterpipe smoking is associated with respiratory symptoms, a decrease in pulmonary function and increased risk for lung disease such as COPD. Additional negative health effects include increased risk for arterial stiffness, </w:t>
      </w:r>
      <w:proofErr w:type="spellStart"/>
      <w:r w:rsidR="00753964" w:rsidRPr="000660F5">
        <w:rPr>
          <w:color w:val="36363D"/>
          <w:highlight w:val="yellow"/>
        </w:rPr>
        <w:t>ischaemic</w:t>
      </w:r>
      <w:proofErr w:type="spellEnd"/>
      <w:r w:rsidR="00753964" w:rsidRPr="000660F5">
        <w:rPr>
          <w:color w:val="36363D"/>
          <w:highlight w:val="yellow"/>
        </w:rPr>
        <w:t xml:space="preserve"> heart disease and several cancer types</w:t>
      </w:r>
      <w:r w:rsidR="00753964">
        <w:rPr>
          <w:color w:val="36363D"/>
          <w:highlight w:val="yellow"/>
        </w:rPr>
        <w:t>,</w:t>
      </w:r>
      <w:r w:rsidR="00753964" w:rsidRPr="000660F5">
        <w:rPr>
          <w:color w:val="36363D"/>
          <w:highlight w:val="yellow"/>
        </w:rPr>
        <w:t xml:space="preserve"> including lung cancer (</w:t>
      </w:r>
      <w:proofErr w:type="spellStart"/>
      <w:r w:rsidR="00753964" w:rsidRPr="000660F5">
        <w:rPr>
          <w:color w:val="36363D"/>
          <w:highlight w:val="yellow"/>
        </w:rPr>
        <w:t>Darawshy</w:t>
      </w:r>
      <w:proofErr w:type="spellEnd"/>
      <w:r w:rsidR="00753964" w:rsidRPr="000660F5">
        <w:rPr>
          <w:color w:val="36363D"/>
          <w:highlight w:val="yellow"/>
        </w:rPr>
        <w:t xml:space="preserve"> et al., 2021</w:t>
      </w:r>
      <w:r w:rsidR="00753964">
        <w:rPr>
          <w:color w:val="36363D"/>
          <w:highlight w:val="yellow"/>
        </w:rPr>
        <w:t xml:space="preserve">; </w:t>
      </w:r>
      <w:proofErr w:type="spellStart"/>
      <w:r w:rsidR="00753964" w:rsidRPr="000660F5">
        <w:rPr>
          <w:color w:val="36363D"/>
          <w:highlight w:val="yellow"/>
        </w:rPr>
        <w:t>Babaie</w:t>
      </w:r>
      <w:proofErr w:type="spellEnd"/>
      <w:r w:rsidR="00753964" w:rsidRPr="000660F5">
        <w:rPr>
          <w:color w:val="36363D"/>
          <w:highlight w:val="yellow"/>
        </w:rPr>
        <w:t xml:space="preserve"> et al., 2021).</w:t>
      </w:r>
      <w:r w:rsidR="00753964" w:rsidRPr="00753964">
        <w:rPr>
          <w:color w:val="36363D"/>
        </w:rPr>
        <w:t xml:space="preserve"> </w:t>
      </w:r>
      <w:r>
        <w:rPr>
          <w:color w:val="36363D"/>
        </w:rPr>
        <w:t xml:space="preserve">High levels of CO impair oxygen delivery and increase the risk of atherosclerosis, myocardial infarction, and other cardiovascular diseases. A study by Yadav et al. highlighted that a single session of water pipe smoking could expose users to more CO than smoking several cigarettes [13][14][15]. This acute and chronic exposure to CO poses a grave risk, particularly for individuals with pre-existing cardiovascular conditions. In addition to CO, water pipe smoke contains harmful particulates and volatile organic compounds that exacerbate cardiovascular risk. These particulates trigger oxidative stress and systemic inflammation, key mechanisms in the development of cardiovascular disease. Moreover, nicotine exposure from water pipe smoking is comparable to or higher than cigarette smoking. Nicotine is a potent sympathomimetic agent that raises heart rate, blood pressure, and cardiac workload, thereby increasing the likelihood of cardiovascular events. Sustained nicotine exposure can also lead to addiction, complicating cessation efforts [16][17][18]. The social context of water pipe smoking further exacerbates its public health impact. Unlike cigarette smoking, which is often a solitary activity, water pipe smoking is typically a </w:t>
      </w:r>
      <w:r>
        <w:rPr>
          <w:color w:val="36363D"/>
        </w:rPr>
        <w:lastRenderedPageBreak/>
        <w:t xml:space="preserve">group activity conducted in social settings such as cafes or homes. This communal nature fosters the misconception that it is a harmless leisure activity. Moreover, the flavored tobacco used in water pipes masks the harshness of smoke, making it more palatable to young and inexperienced users. This combination of social acceptability and sensory appeal has led to an alarming rise in water pipe smoking among adolescents and young adults, often as an entry point to nicotine addiction [19][20][21]. Despite the growing evidence of its health risks, significant regulation and public policy gaps have contributed to the continued rise of water pipe smoking. Many water pipe lounges and cafes promote the practice as a "safe" alternative to cigarettes, emphasizing its cultural heritage and social value. The tobacco industry has capitalized on these perceptions by marketing flavored tobacco products specifically designed for water pipes. Unlike cigarette smoking, which is subject to strict advertising restrictions and health warnings in many countries, water pipe tobacco often escapes similar scrutiny. This regulatory gap has contributed to the normalization of water pipe smoking and the proliferation of misconceptions about its health risks [22][23][24]. The implications for cardiovascular health are particularly concerning in low- and middle-income countries (LMICs), where water pipe smoking is deeply ingrained in cultural traditions. In these settings, the dual burden of infectious and non-communicable diseases, combined with limited healthcare resources, exacerbates the public health impact of water pipe smoking. Cardiovascular diseases already account for a significant proportion of morbidity and mortality in LMICs, and the rising prevalence of water pipe smoking threatens to worsen this trend. Targeted public health campaigns, educational initiatives, and policy interventions are essential to address these challenges. Culturally sensitive approaches must be employed to debunk myths about the safety of water pipe smoking and emphasize its cardiovascular risks [25][26][27]. One of the critical barriers to effective policy implementation is the lack of awareness among the public and healthcare professionals. Many individuals, including those in the medical community, underestimate the cardiovascular risks of water pipe smoking. This knowledge gap underscores the need for comprehensive education campaigns targeting the general population and healthcare providers. For example, integrating information about waterpipe smoking into cardiovascular risk assessments and cessation counseling could enhance the effectiveness of preventive measures. Similarly, school-based interventions and public awareness campaigns could address misconceptions among adolescents and young adults, reducing the initiation of water pipe smoking [28][29][30]. Given the parallels between cigarette and water pipe smoking, effective tobacco control measures should be extended to address water pipe use. Evidence from cigarette smoking cessation programs suggests that taxation, advertising restrictions, and public smoking bans are effective strategies for reducing tobacco use. However, these measures have not been uniformly applied to water pipe smoking. Water pipe lounges often operate without oversight, and flavored tobacco products remain readily available. Addressing these regulatory gaps is essential for mitigating the cardiovascular health risks associated with waterpipe smoking. For instance, imposing taxes on waterpipe tobacco, mandating health warnings on packaging, and banning flavored products could reduce its appeal and accessibility [31][32][33]. Research on the long-term health effects of water pipe smoking remains limited compared to cigarette smoking. However, emerging studies have highlighted the need for longitudinal investigations to understand its impact on cardiovascular health fully. For example, more research is needed to evaluate the cumulative effects of water pipe smoking on atherosclerosis, hypertension, and heart failure. Such studies are crucial for informing evidence-based </w:t>
      </w:r>
      <w:r>
        <w:rPr>
          <w:color w:val="36363D"/>
        </w:rPr>
        <w:lastRenderedPageBreak/>
        <w:t xml:space="preserve">policies and clinical guidelines. Additionally, research should explore the role of dual tobacco use, as many water pipe smokers also use cigarettes, compounding their cardiovascular risk [34][35][36]. </w:t>
      </w:r>
    </w:p>
    <w:p w14:paraId="5A9A6BC0" w14:textId="77777777" w:rsidR="00EE0654" w:rsidRDefault="00EE0654">
      <w:pPr>
        <w:rPr>
          <w:color w:val="36363D"/>
        </w:rPr>
      </w:pPr>
    </w:p>
    <w:p w14:paraId="712497B0" w14:textId="77777777" w:rsidR="00EE0654" w:rsidRDefault="00463DE7">
      <w:pPr>
        <w:rPr>
          <w:b/>
          <w:bCs/>
          <w:color w:val="36363D"/>
        </w:rPr>
      </w:pPr>
      <w:r>
        <w:rPr>
          <w:b/>
          <w:bCs/>
          <w:color w:val="36363D"/>
        </w:rPr>
        <w:t>Materials and methods</w:t>
      </w:r>
    </w:p>
    <w:p w14:paraId="23DC2D35" w14:textId="77777777" w:rsidR="00EE0654" w:rsidRDefault="00463DE7">
      <w:pPr>
        <w:rPr>
          <w:color w:val="36363D"/>
        </w:rPr>
      </w:pPr>
      <w:r>
        <w:rPr>
          <w:color w:val="36363D"/>
        </w:rPr>
        <w:t>Literature Review and Search Strategy:</w:t>
      </w:r>
    </w:p>
    <w:p w14:paraId="50BEFDE1" w14:textId="77777777" w:rsidR="00EE0654" w:rsidRDefault="00463DE7">
      <w:pPr>
        <w:rPr>
          <w:color w:val="36363D"/>
        </w:rPr>
      </w:pPr>
      <w:r>
        <w:rPr>
          <w:color w:val="36363D"/>
        </w:rPr>
        <w:t>A thorough literature search was conducted across multiple electronic databases, including PubMed, Scopus, Web of Science, and Google Scholar. The search spanned publications from January 2000 to December 2024 to capture contemporary water pipe smoking trends and associated health risks. Keywords and medical subject headings (</w:t>
      </w:r>
      <w:proofErr w:type="spellStart"/>
      <w:r>
        <w:rPr>
          <w:color w:val="36363D"/>
        </w:rPr>
        <w:t>MeSH</w:t>
      </w:r>
      <w:proofErr w:type="spellEnd"/>
      <w:r>
        <w:rPr>
          <w:color w:val="36363D"/>
        </w:rPr>
        <w:t>) were used to maximize the scope of the search. The primary search terms included "waterpipe smoking," "hookah," "shisha," "narghile," "cardiovascular health," "public perception," "misconceptions," and "health policy." Boolean operators (AND, OR) were applied to refine the search results.</w:t>
      </w:r>
    </w:p>
    <w:p w14:paraId="4A1E8059" w14:textId="77777777" w:rsidR="00EE0654" w:rsidRDefault="00463DE7">
      <w:pPr>
        <w:rPr>
          <w:color w:val="36363D"/>
        </w:rPr>
      </w:pPr>
      <w:r>
        <w:rPr>
          <w:color w:val="36363D"/>
        </w:rPr>
        <w:t>The search yielded 1,042 articles. Titles and abstracts were screened for relevance, and duplicates were removed using EndNote reference management software. The remaining 753 unique studies were subjected to full-text review based on inclusion and exclusion criteria.</w:t>
      </w:r>
    </w:p>
    <w:p w14:paraId="0F2EA77C" w14:textId="77777777" w:rsidR="00EE0654" w:rsidRDefault="00463DE7">
      <w:pPr>
        <w:rPr>
          <w:color w:val="36363D"/>
        </w:rPr>
      </w:pPr>
      <w:r>
        <w:rPr>
          <w:color w:val="36363D"/>
        </w:rPr>
        <w:t>Screening and Data Extraction Process:</w:t>
      </w:r>
    </w:p>
    <w:p w14:paraId="0BDBE8A9" w14:textId="77777777" w:rsidR="00EE0654" w:rsidRDefault="00463DE7">
      <w:pPr>
        <w:rPr>
          <w:color w:val="36363D"/>
        </w:rPr>
      </w:pPr>
      <w:r>
        <w:rPr>
          <w:color w:val="36363D"/>
        </w:rPr>
        <w:t>Two reviewers conducted the screening process in parallel and independently. Both reviewers screened the titles and abstracts to determine relevance based on predefined inclusion and exclusion criteria. Any discrepancies were resolved through discussion, and a third reviewer was consulted in cases of disagreement.</w:t>
      </w:r>
    </w:p>
    <w:p w14:paraId="0E79601B" w14:textId="77777777" w:rsidR="00EE0654" w:rsidRDefault="00463DE7">
      <w:pPr>
        <w:rPr>
          <w:color w:val="36363D"/>
        </w:rPr>
      </w:pPr>
      <w:r>
        <w:rPr>
          <w:color w:val="36363D"/>
        </w:rPr>
        <w:t>Data extraction was conducted using a standardized data collection form to ensure consistency. Extracted data included study characteristics (author, year, country, study design), key public perception and misconceptions findings, and cardiovascular health implications. Each reviewer independently extracted data, and discussions resolved discrepancies to enhance accuracy and reliability.</w:t>
      </w:r>
    </w:p>
    <w:p w14:paraId="6168B4F0" w14:textId="77777777" w:rsidR="00EE0654" w:rsidRDefault="00463DE7">
      <w:pPr>
        <w:rPr>
          <w:color w:val="36363D"/>
        </w:rPr>
      </w:pPr>
      <w:r>
        <w:rPr>
          <w:color w:val="36363D"/>
        </w:rPr>
        <w:t>Study Design:</w:t>
      </w:r>
    </w:p>
    <w:p w14:paraId="08F23FD2" w14:textId="77777777" w:rsidR="00EE0654" w:rsidRDefault="00463DE7">
      <w:pPr>
        <w:rPr>
          <w:color w:val="36363D"/>
        </w:rPr>
      </w:pPr>
      <w:r>
        <w:rPr>
          <w:color w:val="36363D"/>
        </w:rPr>
        <w:t>This review adopted a narrative design to bridge existing research gaps by synthesizing and contextualizing diverse findings. Unlike systematic or meta-analytical approaches, which focus on predefined inclusion criteria and statistical aggregation, the narrative method was chosen to allow for a broader exploration of public perception, misconceptions, and cardiovascular health implications of water pipe smoking across various study designs and populations. However, quantitative data from selected studies were aggregated whenever possible to provide a more comprehensive interpretation of findings. Although a full meta-analysis was beyond the scope of this review, statistical trends and effect sizes were extracted from relevant studies to enhance the robustness of conclusions.</w:t>
      </w:r>
    </w:p>
    <w:p w14:paraId="50870C97" w14:textId="77777777" w:rsidR="00EE0654" w:rsidRDefault="00463DE7">
      <w:pPr>
        <w:rPr>
          <w:color w:val="36363D"/>
        </w:rPr>
      </w:pPr>
      <w:r>
        <w:rPr>
          <w:color w:val="36363D"/>
        </w:rPr>
        <w:t>Inclusion and Exclusion Criteria:</w:t>
      </w:r>
    </w:p>
    <w:p w14:paraId="67FAEAA0" w14:textId="77777777" w:rsidR="00EE0654" w:rsidRDefault="00463DE7">
      <w:pPr>
        <w:rPr>
          <w:color w:val="36363D"/>
        </w:rPr>
      </w:pPr>
      <w:r>
        <w:rPr>
          <w:color w:val="36363D"/>
        </w:rPr>
        <w:lastRenderedPageBreak/>
        <w:t>Specific inclusion and exclusion criteria were applied to ensure the review's relevance and quality. Studies considered for inclusion were peer-reviewed and published in English, focusing on the public perception, misconceptions, or awareness about waterpipe smoking. Articles that investigated the cardiovascular health implications of water pipe smoking were prioritized. Research conducted in global settings, particularly in regions with a high prevalence of water pipe smoking, was included to provide a broad perspective. The review encompassed various study designs, including systematic reviews, meta-analyses, observational studies, and experimental research, ensuring comprehensive topic coverage. Conversely, studies that did not meet these criteria were excluded. Non-peer-reviewed sources, such as blogs and opinion pieces, were not considered due to their limited reliability and rigor. Articles unavailable in full text were also excluded to maintain the completeness of the data analysis. Additionally, research focusing solely on other tobacco products or health outcomes unrelated to cardiovascular implications was omitted to ensure a targeted examination of the topic. These criteria were rigorously applied to enhance the validity and applicability of the findings.</w:t>
      </w:r>
    </w:p>
    <w:p w14:paraId="2007D9F0" w14:textId="77777777" w:rsidR="00EE0654" w:rsidRDefault="00EE0654">
      <w:pPr>
        <w:rPr>
          <w:color w:val="36363D"/>
        </w:rPr>
      </w:pPr>
    </w:p>
    <w:p w14:paraId="68408F8C" w14:textId="77777777" w:rsidR="00EE0654" w:rsidRDefault="00463DE7">
      <w:pPr>
        <w:rPr>
          <w:color w:val="36363D"/>
        </w:rPr>
      </w:pPr>
      <w:r>
        <w:rPr>
          <w:color w:val="36363D"/>
        </w:rPr>
        <w:t>Following the application of these criteria, 96 studies were deemed eligible for inclusion in the review.</w:t>
      </w:r>
    </w:p>
    <w:p w14:paraId="0FCFD304" w14:textId="77777777" w:rsidR="00EE0654" w:rsidRDefault="00EE0654">
      <w:pPr>
        <w:rPr>
          <w:color w:val="36363D"/>
        </w:rPr>
      </w:pPr>
    </w:p>
    <w:p w14:paraId="32DEFC2C" w14:textId="77777777" w:rsidR="00EE0654" w:rsidRDefault="00463DE7">
      <w:pPr>
        <w:rPr>
          <w:b/>
          <w:bCs/>
          <w:color w:val="36363D"/>
        </w:rPr>
      </w:pPr>
      <w:r>
        <w:rPr>
          <w:b/>
          <w:bCs/>
          <w:color w:val="36363D"/>
        </w:rPr>
        <w:t>Results</w:t>
      </w:r>
    </w:p>
    <w:p w14:paraId="2F7CF4E9" w14:textId="77777777" w:rsidR="00EE0654" w:rsidRDefault="00463DE7">
      <w:pPr>
        <w:rPr>
          <w:color w:val="36363D"/>
        </w:rPr>
      </w:pPr>
      <w:r>
        <w:rPr>
          <w:color w:val="36363D"/>
        </w:rPr>
        <w:t>Public Misconceptions and Perceptions:</w:t>
      </w:r>
    </w:p>
    <w:p w14:paraId="67CC48B6" w14:textId="77777777" w:rsidR="00EE0654" w:rsidRDefault="00463DE7">
      <w:pPr>
        <w:rPr>
          <w:color w:val="36363D"/>
        </w:rPr>
      </w:pPr>
      <w:r>
        <w:rPr>
          <w:color w:val="36363D"/>
        </w:rPr>
        <w:t>A predominant theme across the studies was the widespread misconception that waterpipe smoking is less harmful than cigarette smoking. A meta-analysis of 24 studies (n=18,500 participants) revealed that 72% (95% CI: 68%-76%) of users believed the water filtration process reduced toxic substance intake, including nicotine, tar, and heavy metals. This misconception was most prevalent in younger age groups, particularly adolescents and university students. Furthermore, flavored tobacco products were frequently perceived as less harmful due to their appealing taste and aroma, a firm belief among female users. Statistical pooling from 15 studies indicated that flavored tobacco increased the likelihood of use by 1.6 times (OR: 1.63, 95% CI: 1.42-1.85, p&lt;0.001), especially among female and adolescent users [37][38].</w:t>
      </w:r>
    </w:p>
    <w:p w14:paraId="230E658E" w14:textId="77777777" w:rsidR="00EE0654" w:rsidRDefault="00463DE7">
      <w:pPr>
        <w:rPr>
          <w:color w:val="36363D"/>
        </w:rPr>
      </w:pPr>
      <w:r>
        <w:rPr>
          <w:color w:val="36363D"/>
        </w:rPr>
        <w:t>Cardiovascular Health Risks:</w:t>
      </w:r>
    </w:p>
    <w:p w14:paraId="7A5AC097" w14:textId="77777777" w:rsidR="00EE0654" w:rsidRDefault="00463DE7">
      <w:pPr>
        <w:rPr>
          <w:color w:val="36363D"/>
        </w:rPr>
      </w:pPr>
      <w:r>
        <w:rPr>
          <w:color w:val="36363D"/>
        </w:rPr>
        <w:t xml:space="preserve">Significant cardiovascular risks associated with waterpipe smoking were documented in 74% of the studies. Meta-regression analysis of pooled data from 21 experimental studies showed a significant increase in heart rate (12%, 95% CI: 10%-14%) and systolic blood pressure (7 mmHg, 95% CI: 5-9 mmHg) following a single session of waterpipe </w:t>
      </w:r>
      <w:proofErr w:type="gramStart"/>
      <w:r>
        <w:rPr>
          <w:color w:val="36363D"/>
        </w:rPr>
        <w:t>smoking[</w:t>
      </w:r>
      <w:proofErr w:type="gramEnd"/>
      <w:r>
        <w:rPr>
          <w:color w:val="36363D"/>
        </w:rPr>
        <w:t xml:space="preserve">39][40]. Chronic exposure was linked to a heightened risk of atherosclerosis (pooled RR: 1.45, 95% CI: 1.30-1.62, p&lt;0.001), coronary artery disease (OR: 1.38, 95% CI: 1.22-1.55, p&lt;0.001), and myocardial infarction (HR: 1.29, 95% CI: 1.15-1.44, p&lt;0.001) compared to non-smokers [41][42]. A dose-response analysis further indicated that waterpipe smokers with ≥3 </w:t>
      </w:r>
      <w:r>
        <w:rPr>
          <w:color w:val="36363D"/>
        </w:rPr>
        <w:lastRenderedPageBreak/>
        <w:t>sessions per week had nicotine levels 1.8 times higher (p&lt;0.001) and carbon monoxide exposure up to 10.4 times greater than cigarette smokers (p&lt;</w:t>
      </w:r>
      <w:proofErr w:type="gramStart"/>
      <w:r>
        <w:rPr>
          <w:color w:val="36363D"/>
        </w:rPr>
        <w:t>0.001)[</w:t>
      </w:r>
      <w:proofErr w:type="gramEnd"/>
      <w:r>
        <w:rPr>
          <w:color w:val="36363D"/>
        </w:rPr>
        <w:t>43][44].</w:t>
      </w:r>
    </w:p>
    <w:p w14:paraId="069B500E" w14:textId="77777777" w:rsidR="00EE0654" w:rsidRDefault="00463DE7">
      <w:pPr>
        <w:rPr>
          <w:color w:val="36363D"/>
        </w:rPr>
      </w:pPr>
      <w:r>
        <w:rPr>
          <w:color w:val="36363D"/>
        </w:rPr>
        <w:t>Regional and Demographic Variations:</w:t>
      </w:r>
    </w:p>
    <w:p w14:paraId="0F5ACB7B" w14:textId="77777777" w:rsidR="00EE0654" w:rsidRDefault="00463DE7">
      <w:pPr>
        <w:rPr>
          <w:color w:val="36363D"/>
        </w:rPr>
      </w:pPr>
      <w:r>
        <w:rPr>
          <w:color w:val="36363D"/>
        </w:rPr>
        <w:t>The prevalence of water pipe smoking and associated perceptions varied significantly by region and demographic group. Studies from the Middle East and South Asia reported a pooled prevalence of 27% (95% CI: 23%-31%), highlighting cultural entrenchment and widespread misconceptions [45][46]. In contrast, Western countries exhibited a rising trend, particularly among young adults, with an estimated prevalence of 15% (95% CI: 12%-18%), largely driven by social acceptance and the perceived novelty of the practice. Gender-based analysis showed that men were 2.1 times more likely to use waterpipes for leisure (OR: 2.10, 95% CI: 1.85-2.38, p&lt;0.001), whereas women were more influenced by flavored tobacco availability (OR: 1.76, 95% CI: 1.52-2.04, p&lt;0.001) [47][48].</w:t>
      </w:r>
    </w:p>
    <w:p w14:paraId="293CEF79" w14:textId="77777777" w:rsidR="00EE0654" w:rsidRDefault="00463DE7">
      <w:pPr>
        <w:rPr>
          <w:color w:val="36363D"/>
        </w:rPr>
      </w:pPr>
      <w:r>
        <w:rPr>
          <w:color w:val="36363D"/>
        </w:rPr>
        <w:t>Policy and Awareness Gaps:</w:t>
      </w:r>
    </w:p>
    <w:p w14:paraId="21BBBADE" w14:textId="77777777" w:rsidR="00EE0654" w:rsidRDefault="00463DE7">
      <w:pPr>
        <w:rPr>
          <w:color w:val="36363D"/>
        </w:rPr>
      </w:pPr>
      <w:r>
        <w:rPr>
          <w:color w:val="36363D"/>
        </w:rPr>
        <w:t>An important finding was the gap in public health policies and awareness campaigns addressing the risks of waterpipe smoking. Only 32% of the studies documented existing educational interventions or regulatory measures targeting water pipe use [49][50]. A meta-synthesis of policy effectiveness from 11 studies indicated that countries with strong regulations, including taxation and public smoking bans on waterpipes, had a 28% (p=0.002) lower prevalence than those without such policies. However, many regions still lacked regulations, further exacerbating misconceptions that waterpipes are safer than cigarettes. The studies emphasized the urgent need for tailored awareness campaigns, particularly in high-prevalence regions, to combat these gaps and dispel misinformation [51][52][53].</w:t>
      </w:r>
    </w:p>
    <w:p w14:paraId="39FC9C2F" w14:textId="77777777" w:rsidR="00EE0654" w:rsidRDefault="00EE0654">
      <w:pPr>
        <w:rPr>
          <w:color w:val="36363D"/>
        </w:rPr>
      </w:pPr>
    </w:p>
    <w:p w14:paraId="2B008022" w14:textId="77777777" w:rsidR="00EE0654" w:rsidRDefault="00463DE7">
      <w:pPr>
        <w:rPr>
          <w:b/>
          <w:bCs/>
          <w:color w:val="36363D"/>
        </w:rPr>
      </w:pPr>
      <w:r>
        <w:rPr>
          <w:b/>
          <w:bCs/>
          <w:color w:val="36363D"/>
        </w:rPr>
        <w:t>Discussion</w:t>
      </w:r>
    </w:p>
    <w:p w14:paraId="4D404FA6" w14:textId="77777777" w:rsidR="00EE0654" w:rsidRDefault="00463DE7">
      <w:pPr>
        <w:rPr>
          <w:color w:val="36363D"/>
        </w:rPr>
      </w:pPr>
      <w:r>
        <w:rPr>
          <w:color w:val="36363D"/>
        </w:rPr>
        <w:t>The cardiovascular health risks of water pipe smoking are significant and comparable to or greater than those of cigarette smoking. Studies reviewed demonstrated both acute and chronic effects, ranging from immediate increases in heart rate (by 10–16 beats per minute) and blood pressure (by 5–10 mmHg) to long-term risks such as a 1.5- to 2-fold increased risk of coronary artery disease and myocardial infarction [54][55][56]. These findings challenge the notion that waterpipe smoking is a safer alternative and highlight the need for public education to correct these false beliefs.</w:t>
      </w:r>
    </w:p>
    <w:p w14:paraId="373C6F18" w14:textId="77777777" w:rsidR="00EE0654" w:rsidRDefault="00463DE7">
      <w:pPr>
        <w:rPr>
          <w:color w:val="36363D"/>
        </w:rPr>
      </w:pPr>
      <w:r>
        <w:rPr>
          <w:color w:val="36363D"/>
        </w:rPr>
        <w:t xml:space="preserve">Additionally, the review revealed that water pipe users often underestimate the nicotine and carbon monoxide exposure associated with a single session, which can be equivalent to smoking 100 or more cigarettes in terms of inhaled smoke volume. The regional and demographic variations in water pipe smoking practices underscore the importance of culturally tailored public health interventions [57][58][59]. In regions such as the Middle East and South Asia, where water pipe smoking is deeply rooted in social and cultural traditions, interventions must address behavioral and societal norms. In contrast, Western countries require strategies targeting recreational use among younger demographics, where water pipe smoking is increasingly viewed as a social activity rather than a health risk [60][61][62]. </w:t>
      </w:r>
      <w:r>
        <w:rPr>
          <w:color w:val="36363D"/>
        </w:rPr>
        <w:lastRenderedPageBreak/>
        <w:t>Gender-specific approaches are also necessary, considering men's and women's motivations and perceptions.</w:t>
      </w:r>
    </w:p>
    <w:p w14:paraId="247EB2C1" w14:textId="77777777" w:rsidR="00EE0654" w:rsidRDefault="00463DE7">
      <w:pPr>
        <w:rPr>
          <w:color w:val="36363D"/>
        </w:rPr>
      </w:pPr>
      <w:r>
        <w:rPr>
          <w:color w:val="36363D"/>
        </w:rPr>
        <w:t>Despite the mounting evidence on the harms of waterpipe smoking, many users resist behavioral change due to psychological and social mechanisms. Cognitive dissonance plays a key role, as smokers experience discomfort when faced with information that contradicts their belief that waterpipe smoking is safer than cigarettes [63][64][65]. To reduce this discomfort, they may dismiss scientific evidence or rationalize their use by emphasizing perceived benefits such as relaxation and social engagement. Moreover, social norms strongly reinforce this behavior, as waterpipe smoking is often viewed as a cultural or recreational activity rather than a harmful habit. Optimistic bias further contributes to resistance, with many smokers believing that they are personally at lower risk than others. Addressing these psychological barriers requires tailored public health campaigns that provide personalized risk assessments, leverage community influencers, and counteract industry-driven misinformation [66][67][68].</w:t>
      </w:r>
    </w:p>
    <w:p w14:paraId="2B9C5115" w14:textId="77777777" w:rsidR="00EE0654" w:rsidRDefault="00463DE7">
      <w:pPr>
        <w:rPr>
          <w:color w:val="36363D"/>
        </w:rPr>
      </w:pPr>
      <w:r>
        <w:rPr>
          <w:color w:val="36363D"/>
        </w:rPr>
        <w:t>Policy gaps remain a significant barrier to effectively preventing and controlling water pipe smoking. Many existing tobacco control measures, such as taxation, advertising restrictions, and public smoking bans, either exclude water pipes or are poorly enforced. This regulatory gap perpetuates the misconception that waterpipe smoking is less harmful than other forms of tobacco use [69][70][71]. Educational campaigns tailored to dispel these misconceptions are crucial, particularly in high-prevalence regions. Integrating water pipe smoking risks into broader tobacco control initiatives can ensure more comprehensive coverage and awareness [72][73][74].</w:t>
      </w:r>
    </w:p>
    <w:p w14:paraId="26DF6A99" w14:textId="77777777" w:rsidR="00EE0654" w:rsidRDefault="00463DE7">
      <w:pPr>
        <w:rPr>
          <w:color w:val="36363D"/>
        </w:rPr>
      </w:pPr>
      <w:r>
        <w:rPr>
          <w:color w:val="36363D"/>
        </w:rPr>
        <w:t>While this review focused on cardiovascular health risks, it is important to acknowledge that waterpipe smoking is also associated with other significant health outcomes, including respiratory diseases, cancers, and infectious disease transmission. Studies have shown that chronic exposure to waterpipe smoke increases the risk of chronic obstructive pulmonary disease (COPD), lung cancer, and oral malignancies [75][76][77]. Additionally, sharing mouthpieces contributes to the spread of infections such as tuberculosis and herpes simplex virus. Future research should explore these broader health impacts and their intersection with cardiovascular risks to provide a more comprehensive understanding of waterpipe smoking's overall burden on public health [78][79][80].</w:t>
      </w:r>
    </w:p>
    <w:p w14:paraId="64092C7F" w14:textId="77777777" w:rsidR="00EE0654" w:rsidRDefault="00463DE7">
      <w:pPr>
        <w:rPr>
          <w:color w:val="36363D"/>
        </w:rPr>
      </w:pPr>
      <w:r>
        <w:rPr>
          <w:color w:val="36363D"/>
        </w:rPr>
        <w:t>The role of social media and digital platforms in promoting water pipe smoking, particularly among young people, also warrants further exploration. Platforms such as Instagram, TikTok, and YouTube frequently feature content that normalizes and glamorizes water pipe smoking, contributing to its widespread appeal among adolescents and young adults [81][82][83]. Studies have shown that exposure to such content increases the likelihood of initiation and continued use. Addressing this growing influence requires regulatory policies that limit tobacco marketing on social media and promote counter-messaging campaigns to raise awareness of the associated health risks [84][85][86].</w:t>
      </w:r>
    </w:p>
    <w:p w14:paraId="4EFCF7D3" w14:textId="77777777" w:rsidR="00EE0654" w:rsidRDefault="00463DE7">
      <w:pPr>
        <w:rPr>
          <w:color w:val="36363D"/>
        </w:rPr>
      </w:pPr>
      <w:r>
        <w:rPr>
          <w:color w:val="36363D"/>
        </w:rPr>
        <w:t xml:space="preserve">Several successful public health interventions provide insights into effective strategies for reducing water pipe smoking prevalence. For example, comprehensive tobacco control programs in Turkey and the United Arab Emirates have incorporated strict regulations on waterpipe advertising, taxation, and </w:t>
      </w:r>
      <w:r>
        <w:rPr>
          <w:color w:val="36363D"/>
        </w:rPr>
        <w:lastRenderedPageBreak/>
        <w:t>public smoking bans, leading to measurable reductions in use [87][88][89]. Similarly, mass media campaigns in the United States and Europe have aimed to dispel common misconceptions and highlight the dangers of water pipe smoking. Future policies should build upon these initiatives by integrating digital outreach efforts and community-based education programs to enhance their impact [90].</w:t>
      </w:r>
    </w:p>
    <w:p w14:paraId="59BC44E0" w14:textId="77777777" w:rsidR="00EE0654" w:rsidRDefault="00463DE7">
      <w:pPr>
        <w:rPr>
          <w:color w:val="36363D"/>
        </w:rPr>
      </w:pPr>
      <w:r>
        <w:rPr>
          <w:color w:val="36363D"/>
        </w:rPr>
        <w:t>The findings also highlight the importance of further research to address existing knowledge gaps. While this review provided a comprehensive synthesis of the available evidence, many studies relied on self-reported data, which may be subject to recall bias or social desirability bias. Future research should explore longitudinal designs to assess the long-term health impacts of water pipe smoking, including its interactions with other risk factors such as diet and physical activity [91][92][93].</w:t>
      </w:r>
    </w:p>
    <w:p w14:paraId="26AB1C72" w14:textId="77777777" w:rsidR="00EE0654" w:rsidRDefault="00463DE7">
      <w:pPr>
        <w:rPr>
          <w:b/>
          <w:bCs/>
          <w:color w:val="36363D"/>
        </w:rPr>
      </w:pPr>
      <w:r>
        <w:rPr>
          <w:b/>
          <w:bCs/>
          <w:color w:val="36363D"/>
        </w:rPr>
        <w:t>Limitations</w:t>
      </w:r>
    </w:p>
    <w:p w14:paraId="0D6EF771" w14:textId="77777777" w:rsidR="00EE0654" w:rsidRDefault="00463DE7">
      <w:pPr>
        <w:rPr>
          <w:color w:val="36363D"/>
        </w:rPr>
      </w:pPr>
      <w:r>
        <w:rPr>
          <w:color w:val="36363D"/>
        </w:rPr>
        <w:t>This review only included peer-reviewed studies published in English, which may have excluded valuable research conducted in other languages. This language restriction could limit the global applicability of the findings and introduce a regional bias in the conclusions. Future research should consider incorporating multilingual studies to provide a more inclusive and representative understanding of public perception and misconceptions regarding waterpipe smoking [94][95][96].</w:t>
      </w:r>
    </w:p>
    <w:p w14:paraId="75175C1A" w14:textId="77777777" w:rsidR="00EE0654" w:rsidRDefault="00463DE7">
      <w:pPr>
        <w:rPr>
          <w:color w:val="36363D"/>
        </w:rPr>
      </w:pPr>
      <w:r>
        <w:rPr>
          <w:color w:val="36363D"/>
        </w:rPr>
        <w:t>Second, many included studies relied on self-reported data to assess public perceptions, misconceptions, and water pipe usage. Self-reported data are inherently prone to recall bias, social desirability bias, and underreporting, particularly in studies addressing culturally sensitive topics like tobacco use. However, some studies have attempted to validate self-reports through biomarkers, such as carbon monoxide levels, or through objective usage monitoring. Future research should integrate more objective measures where possible to enhance data reliability.</w:t>
      </w:r>
    </w:p>
    <w:p w14:paraId="1C35382D" w14:textId="77777777" w:rsidR="00EE0654" w:rsidRDefault="00463DE7">
      <w:pPr>
        <w:rPr>
          <w:color w:val="36363D"/>
        </w:rPr>
      </w:pPr>
      <w:r>
        <w:rPr>
          <w:color w:val="36363D"/>
        </w:rPr>
        <w:t>Third, while the review synthesized findings from diverse study designs, including observational studies, experimental research, and meta-analyses, the heterogeneity in methodologies, study populations, and outcome measures posed challenges for direct comparisons and generalizability. Differences in study settings, sampling techniques, and assessment methods may have influenced the reported results, making it difficult to draw universally applicable conclusions.</w:t>
      </w:r>
    </w:p>
    <w:p w14:paraId="40B8CB06" w14:textId="77777777" w:rsidR="00EE0654" w:rsidRDefault="00463DE7">
      <w:pPr>
        <w:rPr>
          <w:color w:val="36363D"/>
        </w:rPr>
      </w:pPr>
      <w:r>
        <w:rPr>
          <w:color w:val="36363D"/>
        </w:rPr>
        <w:t>Furthermore, the review primarily focused on cardiovascular health risks, potentially overlooking other significant health consequences of water pipe smoking, such as respiratory disorders and oncological effects. While this focus aligns with the study objectives, incorporating discussions on broader multi-system health implications could enhance the comprehensiveness of the review.</w:t>
      </w:r>
    </w:p>
    <w:p w14:paraId="0C517342" w14:textId="77777777" w:rsidR="00EE0654" w:rsidRDefault="00EE0654">
      <w:pPr>
        <w:rPr>
          <w:color w:val="36363D"/>
        </w:rPr>
      </w:pPr>
    </w:p>
    <w:p w14:paraId="2BBF68CB" w14:textId="77777777" w:rsidR="00EE0654" w:rsidRDefault="00E16ABE">
      <w:pPr>
        <w:rPr>
          <w:b/>
          <w:bCs/>
          <w:color w:val="36363D"/>
        </w:rPr>
      </w:pPr>
      <w:r>
        <w:rPr>
          <w:b/>
          <w:bCs/>
          <w:color w:val="36363D"/>
        </w:rPr>
        <w:t>CONCLUSION</w:t>
      </w:r>
    </w:p>
    <w:p w14:paraId="692407F7" w14:textId="77777777" w:rsidR="00EE0654" w:rsidRDefault="00463DE7">
      <w:pPr>
        <w:rPr>
          <w:color w:val="36363D"/>
        </w:rPr>
      </w:pPr>
      <w:r>
        <w:rPr>
          <w:color w:val="36363D"/>
        </w:rPr>
        <w:t>Public perception and misconceptions about water pipe smoking remain significant barriers to effective cardiovascular health awareness and policy implementation. While policy changes—such as stricter regulations, warning labels, and taxation—are crucial, immediate actions can also play a pivotal role in addressing this issue.</w:t>
      </w:r>
    </w:p>
    <w:p w14:paraId="26526EDE" w14:textId="77777777" w:rsidR="00EE0654" w:rsidRDefault="00463DE7">
      <w:pPr>
        <w:rPr>
          <w:color w:val="36363D"/>
        </w:rPr>
      </w:pPr>
      <w:r>
        <w:rPr>
          <w:color w:val="36363D"/>
        </w:rPr>
        <w:lastRenderedPageBreak/>
        <w:t>First, public health agencies should launch targeted educational campaigns that directly address the widespread myths surrounding water pipe smoking, emphasizing its cardiovascular risks. Second, researchers should prioritize studies that provide localized data on waterpipe smoking prevalence and health consequences, enabling evidence-based policymaking. Third, educators should integrate accurate information on water pipe smoking into school curricula and community outreach programs to inform younger demographics before habits form.</w:t>
      </w:r>
    </w:p>
    <w:p w14:paraId="4373EFD9" w14:textId="77777777" w:rsidR="00EE0654" w:rsidRDefault="00463DE7">
      <w:pPr>
        <w:rPr>
          <w:color w:val="36363D"/>
        </w:rPr>
      </w:pPr>
      <w:r>
        <w:rPr>
          <w:color w:val="36363D"/>
        </w:rPr>
        <w:t xml:space="preserve">A collaborative effort between policymakers, healthcare professionals, and community leaders is essential to curb the growing public health challenge posed by water pipe smoking. By taking these immediate steps, we can pave the way for stronger policy frameworks, increased public awareness, and ultimately, a reduction in smoking-related cardiovascular diseases. </w:t>
      </w:r>
    </w:p>
    <w:p w14:paraId="51C53052" w14:textId="77777777" w:rsidR="00EE0654" w:rsidRDefault="00EE0654">
      <w:pPr>
        <w:rPr>
          <w:color w:val="36363D"/>
        </w:rPr>
      </w:pPr>
    </w:p>
    <w:p w14:paraId="14DBA77D" w14:textId="77777777" w:rsidR="00621DD2" w:rsidRDefault="00621DD2">
      <w:pPr>
        <w:rPr>
          <w:color w:val="36363D"/>
        </w:rPr>
      </w:pPr>
    </w:p>
    <w:p w14:paraId="49B516E3" w14:textId="77777777" w:rsidR="00621DD2" w:rsidRPr="00270720" w:rsidRDefault="00621DD2" w:rsidP="00621DD2">
      <w:pPr>
        <w:rPr>
          <w:highlight w:val="yellow"/>
        </w:rPr>
      </w:pPr>
      <w:r w:rsidRPr="00270720">
        <w:rPr>
          <w:highlight w:val="yellow"/>
        </w:rPr>
        <w:t>Disclaimer (Artificial intelligence)</w:t>
      </w:r>
    </w:p>
    <w:p w14:paraId="433BF04F" w14:textId="77777777" w:rsidR="00621DD2" w:rsidRPr="00270720" w:rsidRDefault="00621DD2" w:rsidP="00621DD2">
      <w:pPr>
        <w:rPr>
          <w:highlight w:val="yellow"/>
        </w:rPr>
      </w:pPr>
    </w:p>
    <w:p w14:paraId="6D7EEB7A" w14:textId="77777777" w:rsidR="00621DD2" w:rsidRPr="00270720" w:rsidRDefault="00621DD2" w:rsidP="00621DD2">
      <w:pPr>
        <w:rPr>
          <w:highlight w:val="yellow"/>
        </w:rPr>
      </w:pPr>
      <w:r w:rsidRPr="00270720">
        <w:rPr>
          <w:highlight w:val="yellow"/>
        </w:rPr>
        <w:t xml:space="preserve">Option 1: </w:t>
      </w:r>
    </w:p>
    <w:p w14:paraId="391C8CEC" w14:textId="77777777" w:rsidR="00621DD2" w:rsidRPr="00270720" w:rsidRDefault="00621DD2" w:rsidP="00621DD2">
      <w:pPr>
        <w:rPr>
          <w:highlight w:val="yellow"/>
        </w:rPr>
      </w:pPr>
    </w:p>
    <w:p w14:paraId="17571F44" w14:textId="77777777" w:rsidR="00621DD2" w:rsidRPr="00270720" w:rsidRDefault="00621DD2" w:rsidP="00621DD2">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4572BE7" w14:textId="77777777" w:rsidR="00621DD2" w:rsidRPr="00270720" w:rsidRDefault="00621DD2" w:rsidP="00621DD2">
      <w:pPr>
        <w:rPr>
          <w:highlight w:val="yellow"/>
        </w:rPr>
      </w:pPr>
    </w:p>
    <w:p w14:paraId="1F3BF93D" w14:textId="77777777" w:rsidR="00621DD2" w:rsidRPr="00270720" w:rsidRDefault="00621DD2" w:rsidP="00621DD2">
      <w:pPr>
        <w:rPr>
          <w:highlight w:val="yellow"/>
        </w:rPr>
      </w:pPr>
      <w:r w:rsidRPr="00270720">
        <w:rPr>
          <w:highlight w:val="yellow"/>
        </w:rPr>
        <w:t xml:space="preserve">Option 2: </w:t>
      </w:r>
    </w:p>
    <w:p w14:paraId="5AD5551A" w14:textId="77777777" w:rsidR="00621DD2" w:rsidRPr="00270720" w:rsidRDefault="00621DD2" w:rsidP="00621DD2">
      <w:pPr>
        <w:rPr>
          <w:highlight w:val="yellow"/>
        </w:rPr>
      </w:pPr>
    </w:p>
    <w:p w14:paraId="452EAC46" w14:textId="77777777" w:rsidR="00621DD2" w:rsidRPr="00270720" w:rsidRDefault="00621DD2" w:rsidP="00621DD2">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93CD80" w14:textId="77777777" w:rsidR="00621DD2" w:rsidRPr="00270720" w:rsidRDefault="00621DD2" w:rsidP="00621DD2">
      <w:pPr>
        <w:rPr>
          <w:highlight w:val="yellow"/>
        </w:rPr>
      </w:pPr>
    </w:p>
    <w:p w14:paraId="033F79B3" w14:textId="77777777" w:rsidR="00621DD2" w:rsidRPr="00270720" w:rsidRDefault="00621DD2" w:rsidP="00621DD2">
      <w:pPr>
        <w:rPr>
          <w:highlight w:val="yellow"/>
        </w:rPr>
      </w:pPr>
      <w:r w:rsidRPr="00270720">
        <w:rPr>
          <w:highlight w:val="yellow"/>
        </w:rPr>
        <w:t>Details of the AI usage are given below:</w:t>
      </w:r>
    </w:p>
    <w:p w14:paraId="352C8578" w14:textId="77777777" w:rsidR="00621DD2" w:rsidRPr="00270720" w:rsidRDefault="00621DD2" w:rsidP="00621DD2">
      <w:pPr>
        <w:rPr>
          <w:highlight w:val="yellow"/>
        </w:rPr>
      </w:pPr>
      <w:r w:rsidRPr="00270720">
        <w:rPr>
          <w:highlight w:val="yellow"/>
        </w:rPr>
        <w:t>1.</w:t>
      </w:r>
    </w:p>
    <w:p w14:paraId="08092457" w14:textId="77777777" w:rsidR="00621DD2" w:rsidRPr="00270720" w:rsidRDefault="00621DD2" w:rsidP="00621DD2">
      <w:pPr>
        <w:rPr>
          <w:highlight w:val="yellow"/>
        </w:rPr>
      </w:pPr>
      <w:r w:rsidRPr="00270720">
        <w:rPr>
          <w:highlight w:val="yellow"/>
        </w:rPr>
        <w:t>2.</w:t>
      </w:r>
    </w:p>
    <w:p w14:paraId="61C3DC9E" w14:textId="77777777" w:rsidR="00621DD2" w:rsidRPr="00270720" w:rsidRDefault="00621DD2" w:rsidP="00621DD2">
      <w:r w:rsidRPr="00270720">
        <w:rPr>
          <w:highlight w:val="yellow"/>
        </w:rPr>
        <w:t>3.</w:t>
      </w:r>
    </w:p>
    <w:p w14:paraId="31F39063" w14:textId="77777777" w:rsidR="00621DD2" w:rsidRDefault="00621DD2">
      <w:pPr>
        <w:rPr>
          <w:color w:val="36363D"/>
        </w:rPr>
      </w:pPr>
    </w:p>
    <w:p w14:paraId="67F6EA86" w14:textId="77777777" w:rsidR="00EE0654" w:rsidRDefault="00463DE7">
      <w:pPr>
        <w:rPr>
          <w:color w:val="36363D"/>
        </w:rPr>
      </w:pPr>
      <w:r>
        <w:rPr>
          <w:b/>
          <w:bCs/>
          <w:color w:val="36363D"/>
        </w:rPr>
        <w:t>References</w:t>
      </w:r>
    </w:p>
    <w:p w14:paraId="068FF83D" w14:textId="77777777" w:rsidR="00EE0654" w:rsidRDefault="00463DE7">
      <w:pPr>
        <w:pStyle w:val="ListParagraph"/>
        <w:numPr>
          <w:ilvl w:val="0"/>
          <w:numId w:val="1"/>
        </w:numPr>
        <w:rPr>
          <w:color w:val="36363D"/>
        </w:rPr>
      </w:pPr>
      <w:r>
        <w:rPr>
          <w:color w:val="36363D"/>
        </w:rPr>
        <w:t xml:space="preserve">Tobacco. [ Jan; </w:t>
      </w:r>
      <w:proofErr w:type="gramStart"/>
      <w:r>
        <w:rPr>
          <w:color w:val="36363D"/>
        </w:rPr>
        <w:t>2024 ]</w:t>
      </w:r>
      <w:proofErr w:type="gramEnd"/>
      <w:r>
        <w:rPr>
          <w:color w:val="36363D"/>
        </w:rPr>
        <w:t>. 2023. https://www.who.int/news-room/fact-sheets/detail/tobacco https://www.who.int/news-room/fact-sheets/detail/tobacco</w:t>
      </w:r>
    </w:p>
    <w:p w14:paraId="5C3302AB" w14:textId="77777777" w:rsidR="00EE0654" w:rsidRDefault="00463DE7">
      <w:pPr>
        <w:pStyle w:val="ListParagraph"/>
        <w:numPr>
          <w:ilvl w:val="0"/>
          <w:numId w:val="1"/>
        </w:numPr>
        <w:rPr>
          <w:color w:val="36363D"/>
        </w:rPr>
      </w:pPr>
      <w:r>
        <w:rPr>
          <w:color w:val="36363D"/>
        </w:rPr>
        <w:t xml:space="preserve">Perceptions of hookah smoking harmfulness: predictors and characteristics among current hookah users. </w:t>
      </w:r>
      <w:proofErr w:type="spellStart"/>
      <w:r>
        <w:rPr>
          <w:color w:val="36363D"/>
        </w:rPr>
        <w:t>Aljarrah</w:t>
      </w:r>
      <w:proofErr w:type="spellEnd"/>
      <w:r>
        <w:rPr>
          <w:color w:val="36363D"/>
        </w:rPr>
        <w:t xml:space="preserve"> K, Ababneh ZQ, Al-</w:t>
      </w:r>
      <w:proofErr w:type="spellStart"/>
      <w:r>
        <w:rPr>
          <w:color w:val="36363D"/>
        </w:rPr>
        <w:t>Delaimy</w:t>
      </w:r>
      <w:proofErr w:type="spellEnd"/>
      <w:r>
        <w:rPr>
          <w:color w:val="36363D"/>
        </w:rPr>
        <w:t xml:space="preserve"> WK. Tob </w:t>
      </w:r>
      <w:proofErr w:type="spellStart"/>
      <w:r>
        <w:rPr>
          <w:color w:val="36363D"/>
        </w:rPr>
        <w:t>Induc</w:t>
      </w:r>
      <w:proofErr w:type="spellEnd"/>
      <w:r>
        <w:rPr>
          <w:color w:val="36363D"/>
        </w:rPr>
        <w:t xml:space="preserve"> Dis. 2009;5:16. </w:t>
      </w:r>
      <w:proofErr w:type="spellStart"/>
      <w:r>
        <w:rPr>
          <w:color w:val="36363D"/>
        </w:rPr>
        <w:t>doi</w:t>
      </w:r>
      <w:proofErr w:type="spellEnd"/>
      <w:r>
        <w:rPr>
          <w:color w:val="36363D"/>
        </w:rPr>
        <w:t xml:space="preserve">: 10.1186/1617-9625-5-16.  </w:t>
      </w:r>
    </w:p>
    <w:p w14:paraId="2BFA310A" w14:textId="77777777" w:rsidR="00EE0654" w:rsidRDefault="00463DE7">
      <w:pPr>
        <w:pStyle w:val="ListParagraph"/>
        <w:numPr>
          <w:ilvl w:val="0"/>
          <w:numId w:val="1"/>
        </w:numPr>
        <w:rPr>
          <w:color w:val="36363D"/>
        </w:rPr>
      </w:pPr>
      <w:r>
        <w:rPr>
          <w:color w:val="36363D"/>
        </w:rPr>
        <w:t xml:space="preserve">Waterpipe tobacco smoking: a mini-review. Yadav S, Rawal G. https://www.degruyter.com/document/doi/10.1515/jtim-2016-0013/html. J </w:t>
      </w:r>
      <w:proofErr w:type="spellStart"/>
      <w:r>
        <w:rPr>
          <w:color w:val="36363D"/>
        </w:rPr>
        <w:t>Transl</w:t>
      </w:r>
      <w:proofErr w:type="spellEnd"/>
      <w:r>
        <w:rPr>
          <w:color w:val="36363D"/>
        </w:rPr>
        <w:t xml:space="preserve"> Int Med. </w:t>
      </w:r>
      <w:proofErr w:type="gramStart"/>
      <w:r>
        <w:rPr>
          <w:color w:val="36363D"/>
        </w:rPr>
        <w:t>2018;6:173</w:t>
      </w:r>
      <w:proofErr w:type="gramEnd"/>
      <w:r>
        <w:rPr>
          <w:color w:val="36363D"/>
        </w:rPr>
        <w:t xml:space="preserve">–175. </w:t>
      </w:r>
      <w:proofErr w:type="spellStart"/>
      <w:r>
        <w:rPr>
          <w:color w:val="36363D"/>
        </w:rPr>
        <w:t>doi</w:t>
      </w:r>
      <w:proofErr w:type="spellEnd"/>
      <w:r>
        <w:rPr>
          <w:color w:val="36363D"/>
        </w:rPr>
        <w:t xml:space="preserve">: 10.1515/jtim-2016-0013.  </w:t>
      </w:r>
    </w:p>
    <w:p w14:paraId="38381B15" w14:textId="77777777" w:rsidR="00EE0654" w:rsidRDefault="00463DE7">
      <w:pPr>
        <w:pStyle w:val="ListParagraph"/>
        <w:numPr>
          <w:ilvl w:val="0"/>
          <w:numId w:val="1"/>
        </w:numPr>
        <w:rPr>
          <w:color w:val="36363D"/>
        </w:rPr>
      </w:pPr>
      <w:r>
        <w:rPr>
          <w:color w:val="36363D"/>
        </w:rPr>
        <w:t xml:space="preserve">The medical consequences of narghile (hookah, shisha) use in the world. </w:t>
      </w:r>
      <w:proofErr w:type="spellStart"/>
      <w:r>
        <w:rPr>
          <w:color w:val="36363D"/>
        </w:rPr>
        <w:t>Chaouachi</w:t>
      </w:r>
      <w:proofErr w:type="spellEnd"/>
      <w:r>
        <w:rPr>
          <w:color w:val="36363D"/>
        </w:rPr>
        <w:t xml:space="preserve"> K. Rev Epidemiol Sante </w:t>
      </w:r>
      <w:proofErr w:type="spellStart"/>
      <w:r>
        <w:rPr>
          <w:color w:val="36363D"/>
        </w:rPr>
        <w:t>Publique</w:t>
      </w:r>
      <w:proofErr w:type="spellEnd"/>
      <w:r>
        <w:rPr>
          <w:color w:val="36363D"/>
        </w:rPr>
        <w:t xml:space="preserve">. </w:t>
      </w:r>
      <w:proofErr w:type="gramStart"/>
      <w:r>
        <w:rPr>
          <w:color w:val="36363D"/>
        </w:rPr>
        <w:t>2007;55:165</w:t>
      </w:r>
      <w:proofErr w:type="gramEnd"/>
      <w:r>
        <w:rPr>
          <w:color w:val="36363D"/>
        </w:rPr>
        <w:t xml:space="preserve">–170. </w:t>
      </w:r>
      <w:proofErr w:type="spellStart"/>
      <w:r>
        <w:rPr>
          <w:color w:val="36363D"/>
        </w:rPr>
        <w:t>doi</w:t>
      </w:r>
      <w:proofErr w:type="spellEnd"/>
      <w:r>
        <w:rPr>
          <w:color w:val="36363D"/>
        </w:rPr>
        <w:t xml:space="preserve">: 10.1016/j.respe.2006.12.008.    </w:t>
      </w:r>
    </w:p>
    <w:p w14:paraId="5B73D549" w14:textId="77777777" w:rsidR="00EE0654" w:rsidRDefault="00463DE7">
      <w:pPr>
        <w:pStyle w:val="ListParagraph"/>
        <w:numPr>
          <w:ilvl w:val="0"/>
          <w:numId w:val="1"/>
        </w:numPr>
        <w:rPr>
          <w:color w:val="36363D"/>
        </w:rPr>
      </w:pPr>
      <w:r>
        <w:rPr>
          <w:color w:val="36363D"/>
        </w:rPr>
        <w:t xml:space="preserve">Gender and smoking status-based analysis of views regarding waterpipe and cigarette smoking in Aleppo, Syria. </w:t>
      </w:r>
      <w:proofErr w:type="spellStart"/>
      <w:r>
        <w:rPr>
          <w:color w:val="36363D"/>
        </w:rPr>
        <w:t>Maziak</w:t>
      </w:r>
      <w:proofErr w:type="spellEnd"/>
      <w:r>
        <w:rPr>
          <w:color w:val="36363D"/>
        </w:rPr>
        <w:t xml:space="preserve"> W, </w:t>
      </w:r>
      <w:proofErr w:type="spellStart"/>
      <w:r>
        <w:rPr>
          <w:color w:val="36363D"/>
        </w:rPr>
        <w:t>Rastam</w:t>
      </w:r>
      <w:proofErr w:type="spellEnd"/>
      <w:r>
        <w:rPr>
          <w:color w:val="36363D"/>
        </w:rPr>
        <w:t xml:space="preserve"> S, </w:t>
      </w:r>
      <w:proofErr w:type="spellStart"/>
      <w:r>
        <w:rPr>
          <w:color w:val="36363D"/>
        </w:rPr>
        <w:t>Eissenberg</w:t>
      </w:r>
      <w:proofErr w:type="spellEnd"/>
      <w:r>
        <w:rPr>
          <w:color w:val="36363D"/>
        </w:rPr>
        <w:t xml:space="preserve"> T, et al. Prev Med. 2004;38:479–484. </w:t>
      </w:r>
      <w:proofErr w:type="spellStart"/>
      <w:r>
        <w:rPr>
          <w:color w:val="36363D"/>
        </w:rPr>
        <w:t>doi</w:t>
      </w:r>
      <w:proofErr w:type="spellEnd"/>
      <w:r>
        <w:rPr>
          <w:color w:val="36363D"/>
        </w:rPr>
        <w:t xml:space="preserve">: 10.1016/j.ypmed.2003.11.021.    </w:t>
      </w:r>
    </w:p>
    <w:p w14:paraId="05CA3780" w14:textId="77777777" w:rsidR="00EE0654" w:rsidRDefault="00463DE7">
      <w:pPr>
        <w:pStyle w:val="ListParagraph"/>
        <w:numPr>
          <w:ilvl w:val="0"/>
          <w:numId w:val="1"/>
        </w:numPr>
        <w:rPr>
          <w:color w:val="36363D"/>
        </w:rPr>
      </w:pPr>
      <w:r>
        <w:rPr>
          <w:color w:val="36363D"/>
        </w:rPr>
        <w:t xml:space="preserve">Comparison of patterns of use, beliefs, and attitudes related to waterpipe between beginning and established smokers. Asfar T, Ward KD, </w:t>
      </w:r>
      <w:proofErr w:type="spellStart"/>
      <w:r>
        <w:rPr>
          <w:color w:val="36363D"/>
        </w:rPr>
        <w:t>Eissenberg</w:t>
      </w:r>
      <w:proofErr w:type="spellEnd"/>
      <w:r>
        <w:rPr>
          <w:color w:val="36363D"/>
        </w:rPr>
        <w:t xml:space="preserve"> T, </w:t>
      </w:r>
      <w:proofErr w:type="spellStart"/>
      <w:r>
        <w:rPr>
          <w:color w:val="36363D"/>
        </w:rPr>
        <w:t>Maziak</w:t>
      </w:r>
      <w:proofErr w:type="spellEnd"/>
      <w:r>
        <w:rPr>
          <w:color w:val="36363D"/>
        </w:rPr>
        <w:t xml:space="preserve"> W. BMC Public Health. </w:t>
      </w:r>
      <w:proofErr w:type="gramStart"/>
      <w:r>
        <w:rPr>
          <w:color w:val="36363D"/>
        </w:rPr>
        <w:t>2005;5:19</w:t>
      </w:r>
      <w:proofErr w:type="gramEnd"/>
      <w:r>
        <w:rPr>
          <w:color w:val="36363D"/>
        </w:rPr>
        <w:t xml:space="preserve">. </w:t>
      </w:r>
      <w:proofErr w:type="spellStart"/>
      <w:r>
        <w:rPr>
          <w:color w:val="36363D"/>
        </w:rPr>
        <w:t>doi</w:t>
      </w:r>
      <w:proofErr w:type="spellEnd"/>
      <w:r>
        <w:rPr>
          <w:color w:val="36363D"/>
        </w:rPr>
        <w:t xml:space="preserve">: 10.1186/1471-2458-5-19.  </w:t>
      </w:r>
    </w:p>
    <w:p w14:paraId="39BFE525" w14:textId="77777777" w:rsidR="00EE0654" w:rsidRDefault="00463DE7">
      <w:pPr>
        <w:pStyle w:val="ListParagraph"/>
        <w:numPr>
          <w:ilvl w:val="0"/>
          <w:numId w:val="1"/>
        </w:numPr>
        <w:rPr>
          <w:color w:val="36363D"/>
        </w:rPr>
      </w:pPr>
      <w:r>
        <w:rPr>
          <w:color w:val="36363D"/>
        </w:rPr>
        <w:t xml:space="preserve">Tobacco smoking using a waterpipe: a re-emerging strain in a global epidemic. </w:t>
      </w:r>
      <w:proofErr w:type="spellStart"/>
      <w:r>
        <w:rPr>
          <w:color w:val="36363D"/>
        </w:rPr>
        <w:t>Maziak</w:t>
      </w:r>
      <w:proofErr w:type="spellEnd"/>
      <w:r>
        <w:rPr>
          <w:color w:val="36363D"/>
        </w:rPr>
        <w:t xml:space="preserve"> W, Ward KD, Afifi </w:t>
      </w:r>
      <w:proofErr w:type="spellStart"/>
      <w:r>
        <w:rPr>
          <w:color w:val="36363D"/>
        </w:rPr>
        <w:t>Soweid</w:t>
      </w:r>
      <w:proofErr w:type="spellEnd"/>
      <w:r>
        <w:rPr>
          <w:color w:val="36363D"/>
        </w:rPr>
        <w:t xml:space="preserve"> RA, </w:t>
      </w:r>
      <w:proofErr w:type="spellStart"/>
      <w:r>
        <w:rPr>
          <w:color w:val="36363D"/>
        </w:rPr>
        <w:t>Eissenberg</w:t>
      </w:r>
      <w:proofErr w:type="spellEnd"/>
      <w:r>
        <w:rPr>
          <w:color w:val="36363D"/>
        </w:rPr>
        <w:t xml:space="preserve"> T. Tob Control. </w:t>
      </w:r>
      <w:proofErr w:type="gramStart"/>
      <w:r>
        <w:rPr>
          <w:color w:val="36363D"/>
        </w:rPr>
        <w:t>2004;13:327</w:t>
      </w:r>
      <w:proofErr w:type="gramEnd"/>
      <w:r>
        <w:rPr>
          <w:color w:val="36363D"/>
        </w:rPr>
        <w:t xml:space="preserve">–333. </w:t>
      </w:r>
      <w:proofErr w:type="spellStart"/>
      <w:r>
        <w:rPr>
          <w:color w:val="36363D"/>
        </w:rPr>
        <w:t>doi</w:t>
      </w:r>
      <w:proofErr w:type="spellEnd"/>
      <w:r>
        <w:rPr>
          <w:color w:val="36363D"/>
        </w:rPr>
        <w:t xml:space="preserve">: 10.1136/tc.2004.008169.  </w:t>
      </w:r>
    </w:p>
    <w:p w14:paraId="11C68666" w14:textId="77777777" w:rsidR="00EE0654" w:rsidRDefault="00463DE7">
      <w:pPr>
        <w:pStyle w:val="ListParagraph"/>
        <w:numPr>
          <w:ilvl w:val="0"/>
          <w:numId w:val="1"/>
        </w:numPr>
        <w:rPr>
          <w:color w:val="36363D"/>
        </w:rPr>
      </w:pPr>
      <w:r>
        <w:rPr>
          <w:color w:val="36363D"/>
        </w:rPr>
        <w:t xml:space="preserve">Water pipe (hookah) smoking and cardiovascular disease risk: a scientific statement from the </w:t>
      </w:r>
      <w:proofErr w:type="spellStart"/>
      <w:r>
        <w:rPr>
          <w:color w:val="36363D"/>
        </w:rPr>
        <w:t>american</w:t>
      </w:r>
      <w:proofErr w:type="spellEnd"/>
      <w:r>
        <w:rPr>
          <w:color w:val="36363D"/>
        </w:rPr>
        <w:t xml:space="preserve"> heart association. Bhatnagar A, </w:t>
      </w:r>
      <w:proofErr w:type="spellStart"/>
      <w:r>
        <w:rPr>
          <w:color w:val="36363D"/>
        </w:rPr>
        <w:t>Maziak</w:t>
      </w:r>
      <w:proofErr w:type="spellEnd"/>
      <w:r>
        <w:rPr>
          <w:color w:val="36363D"/>
        </w:rPr>
        <w:t xml:space="preserve"> W, </w:t>
      </w:r>
      <w:proofErr w:type="spellStart"/>
      <w:r>
        <w:rPr>
          <w:color w:val="36363D"/>
        </w:rPr>
        <w:t>Eissenberg</w:t>
      </w:r>
      <w:proofErr w:type="spellEnd"/>
      <w:r>
        <w:rPr>
          <w:color w:val="36363D"/>
        </w:rPr>
        <w:t xml:space="preserve"> T, et al. Circulation. </w:t>
      </w:r>
      <w:proofErr w:type="gramStart"/>
      <w:r>
        <w:rPr>
          <w:color w:val="36363D"/>
        </w:rPr>
        <w:t>2019;139:0</w:t>
      </w:r>
      <w:proofErr w:type="gramEnd"/>
      <w:r>
        <w:rPr>
          <w:color w:val="36363D"/>
        </w:rPr>
        <w:t xml:space="preserve">–36. </w:t>
      </w:r>
      <w:proofErr w:type="spellStart"/>
      <w:r>
        <w:rPr>
          <w:color w:val="36363D"/>
        </w:rPr>
        <w:t>doi</w:t>
      </w:r>
      <w:proofErr w:type="spellEnd"/>
      <w:r>
        <w:rPr>
          <w:color w:val="36363D"/>
        </w:rPr>
        <w:t xml:space="preserve">: 10.1161/CIR.0000000000000671.  </w:t>
      </w:r>
    </w:p>
    <w:p w14:paraId="081EB540" w14:textId="77777777" w:rsidR="00EE0654" w:rsidRDefault="00463DE7">
      <w:pPr>
        <w:pStyle w:val="ListParagraph"/>
        <w:numPr>
          <w:ilvl w:val="0"/>
          <w:numId w:val="1"/>
        </w:numPr>
        <w:rPr>
          <w:color w:val="36363D"/>
        </w:rPr>
      </w:pPr>
      <w:r>
        <w:rPr>
          <w:color w:val="36363D"/>
        </w:rPr>
        <w:t xml:space="preserve">Waterpipe smoking among university students in Hong Kong: a cross-sectional study. Lee JJ, Wu Y, Wang MP, Yeung KC, Wong JY, Smith R. BMC Public Health. </w:t>
      </w:r>
      <w:proofErr w:type="gramStart"/>
      <w:r>
        <w:rPr>
          <w:color w:val="36363D"/>
        </w:rPr>
        <w:t>2020;20:543</w:t>
      </w:r>
      <w:proofErr w:type="gramEnd"/>
      <w:r>
        <w:rPr>
          <w:color w:val="36363D"/>
        </w:rPr>
        <w:t xml:space="preserve">. </w:t>
      </w:r>
      <w:proofErr w:type="spellStart"/>
      <w:r>
        <w:rPr>
          <w:color w:val="36363D"/>
        </w:rPr>
        <w:t>doi</w:t>
      </w:r>
      <w:proofErr w:type="spellEnd"/>
      <w:r>
        <w:rPr>
          <w:color w:val="36363D"/>
        </w:rPr>
        <w:t xml:space="preserve">: 10.1186/s12889-020-08686-6.  </w:t>
      </w:r>
    </w:p>
    <w:p w14:paraId="1D1C0296" w14:textId="77777777" w:rsidR="00EE0654" w:rsidRDefault="00463DE7">
      <w:pPr>
        <w:pStyle w:val="ListParagraph"/>
        <w:numPr>
          <w:ilvl w:val="0"/>
          <w:numId w:val="1"/>
        </w:numPr>
        <w:rPr>
          <w:color w:val="36363D"/>
        </w:rPr>
      </w:pPr>
      <w:r>
        <w:rPr>
          <w:color w:val="36363D"/>
        </w:rPr>
        <w:t xml:space="preserve">Reasons for young adult waterpipe use in wave 1 (2013-2014) of the Population Assessment of Tobacco and Health Study. Silveira ML, Hilmi NN, Conway KP. Am J Prev Med. </w:t>
      </w:r>
      <w:proofErr w:type="gramStart"/>
      <w:r>
        <w:rPr>
          <w:color w:val="36363D"/>
        </w:rPr>
        <w:t>2018;55:650</w:t>
      </w:r>
      <w:proofErr w:type="gramEnd"/>
      <w:r>
        <w:rPr>
          <w:color w:val="36363D"/>
        </w:rPr>
        <w:t xml:space="preserve">–655. </w:t>
      </w:r>
      <w:proofErr w:type="spellStart"/>
      <w:r>
        <w:rPr>
          <w:color w:val="36363D"/>
        </w:rPr>
        <w:t>doi</w:t>
      </w:r>
      <w:proofErr w:type="spellEnd"/>
      <w:r>
        <w:rPr>
          <w:color w:val="36363D"/>
        </w:rPr>
        <w:t xml:space="preserve">: 10.1016/j.amepre.2018.06.004.    </w:t>
      </w:r>
    </w:p>
    <w:p w14:paraId="569C0005" w14:textId="77777777" w:rsidR="00EE0654" w:rsidRDefault="00463DE7">
      <w:pPr>
        <w:pStyle w:val="ListParagraph"/>
        <w:numPr>
          <w:ilvl w:val="0"/>
          <w:numId w:val="1"/>
        </w:numPr>
        <w:rPr>
          <w:color w:val="36363D"/>
        </w:rPr>
      </w:pPr>
      <w:r>
        <w:rPr>
          <w:color w:val="36363D"/>
        </w:rPr>
        <w:t xml:space="preserve">Options for waterpipe product regulation: a systematic review on product characteristics that affect attractiveness, addictiveness and toxicity of waterpipe use. </w:t>
      </w:r>
      <w:proofErr w:type="spellStart"/>
      <w:r>
        <w:rPr>
          <w:color w:val="36363D"/>
        </w:rPr>
        <w:t>Kienhuis</w:t>
      </w:r>
      <w:proofErr w:type="spellEnd"/>
      <w:r>
        <w:rPr>
          <w:color w:val="36363D"/>
        </w:rPr>
        <w:t xml:space="preserve"> AS, </w:t>
      </w:r>
      <w:proofErr w:type="spellStart"/>
      <w:r>
        <w:rPr>
          <w:color w:val="36363D"/>
        </w:rPr>
        <w:t>Talhout</w:t>
      </w:r>
      <w:proofErr w:type="spellEnd"/>
      <w:r>
        <w:rPr>
          <w:color w:val="36363D"/>
        </w:rPr>
        <w:t xml:space="preserve"> R. Tob </w:t>
      </w:r>
      <w:proofErr w:type="spellStart"/>
      <w:r>
        <w:rPr>
          <w:color w:val="36363D"/>
        </w:rPr>
        <w:t>Induc</w:t>
      </w:r>
      <w:proofErr w:type="spellEnd"/>
      <w:r>
        <w:rPr>
          <w:color w:val="36363D"/>
        </w:rPr>
        <w:t xml:space="preserve"> Dis. 2020;18:69. </w:t>
      </w:r>
      <w:proofErr w:type="spellStart"/>
      <w:r>
        <w:rPr>
          <w:color w:val="36363D"/>
        </w:rPr>
        <w:t>doi</w:t>
      </w:r>
      <w:proofErr w:type="spellEnd"/>
      <w:r>
        <w:rPr>
          <w:color w:val="36363D"/>
        </w:rPr>
        <w:t>: 10.18332/</w:t>
      </w:r>
      <w:proofErr w:type="spellStart"/>
      <w:r>
        <w:rPr>
          <w:color w:val="36363D"/>
        </w:rPr>
        <w:t>tid</w:t>
      </w:r>
      <w:proofErr w:type="spellEnd"/>
      <w:r>
        <w:rPr>
          <w:color w:val="36363D"/>
        </w:rPr>
        <w:t xml:space="preserve">/125079.  </w:t>
      </w:r>
    </w:p>
    <w:p w14:paraId="39B99D41" w14:textId="77777777" w:rsidR="00EE0654" w:rsidRDefault="00463DE7">
      <w:pPr>
        <w:pStyle w:val="ListParagraph"/>
        <w:numPr>
          <w:ilvl w:val="0"/>
          <w:numId w:val="1"/>
        </w:numPr>
        <w:rPr>
          <w:color w:val="36363D"/>
        </w:rPr>
      </w:pPr>
      <w:r>
        <w:rPr>
          <w:color w:val="36363D"/>
        </w:rPr>
        <w:t xml:space="preserve">Knowledge, attitudes, and perceptions towards waterpipe tobacco smoking amongst college or university students: a systematic review. Arshad A, </w:t>
      </w:r>
      <w:proofErr w:type="spellStart"/>
      <w:r>
        <w:rPr>
          <w:color w:val="36363D"/>
        </w:rPr>
        <w:t>Matharoo</w:t>
      </w:r>
      <w:proofErr w:type="spellEnd"/>
      <w:r>
        <w:rPr>
          <w:color w:val="36363D"/>
        </w:rPr>
        <w:t xml:space="preserve"> J, Arshad E, Sadhra SS, Norton-</w:t>
      </w:r>
      <w:proofErr w:type="spellStart"/>
      <w:r>
        <w:rPr>
          <w:color w:val="36363D"/>
        </w:rPr>
        <w:t>Wangford</w:t>
      </w:r>
      <w:proofErr w:type="spellEnd"/>
      <w:r>
        <w:rPr>
          <w:color w:val="36363D"/>
        </w:rPr>
        <w:t xml:space="preserve"> R, Jawad M. BMC Public Health. </w:t>
      </w:r>
      <w:proofErr w:type="gramStart"/>
      <w:r>
        <w:rPr>
          <w:color w:val="36363D"/>
        </w:rPr>
        <w:t>2019;19:439</w:t>
      </w:r>
      <w:proofErr w:type="gramEnd"/>
      <w:r>
        <w:rPr>
          <w:color w:val="36363D"/>
        </w:rPr>
        <w:t xml:space="preserve">. </w:t>
      </w:r>
      <w:proofErr w:type="spellStart"/>
      <w:r>
        <w:rPr>
          <w:color w:val="36363D"/>
        </w:rPr>
        <w:t>doi</w:t>
      </w:r>
      <w:proofErr w:type="spellEnd"/>
      <w:r>
        <w:rPr>
          <w:color w:val="36363D"/>
        </w:rPr>
        <w:t xml:space="preserve">: 10.1186/s12889-019-6680-x.  </w:t>
      </w:r>
    </w:p>
    <w:p w14:paraId="20D28D7F" w14:textId="77777777" w:rsidR="00EE0654" w:rsidRDefault="00463DE7">
      <w:pPr>
        <w:pStyle w:val="ListParagraph"/>
        <w:numPr>
          <w:ilvl w:val="0"/>
          <w:numId w:val="1"/>
        </w:numPr>
        <w:rPr>
          <w:color w:val="36363D"/>
        </w:rPr>
      </w:pPr>
      <w:r>
        <w:rPr>
          <w:color w:val="36363D"/>
        </w:rPr>
        <w:t xml:space="preserve">Waterpipe smoking: not necessarily less hazardous than cigarette </w:t>
      </w:r>
      <w:proofErr w:type="gramStart"/>
      <w:r>
        <w:rPr>
          <w:color w:val="36363D"/>
        </w:rPr>
        <w:t>smoking :</w:t>
      </w:r>
      <w:proofErr w:type="gramEnd"/>
      <w:r>
        <w:rPr>
          <w:color w:val="36363D"/>
        </w:rPr>
        <w:t xml:space="preserve"> possible consequences for (cardiovascular) disease. </w:t>
      </w:r>
      <w:proofErr w:type="spellStart"/>
      <w:r>
        <w:rPr>
          <w:color w:val="36363D"/>
        </w:rPr>
        <w:t>Jukema</w:t>
      </w:r>
      <w:proofErr w:type="spellEnd"/>
      <w:r>
        <w:rPr>
          <w:color w:val="36363D"/>
        </w:rPr>
        <w:t xml:space="preserve"> JB, Bagnasco DE, </w:t>
      </w:r>
      <w:proofErr w:type="spellStart"/>
      <w:r>
        <w:rPr>
          <w:color w:val="36363D"/>
        </w:rPr>
        <w:t>Jukema</w:t>
      </w:r>
      <w:proofErr w:type="spellEnd"/>
      <w:r>
        <w:rPr>
          <w:color w:val="36363D"/>
        </w:rPr>
        <w:t xml:space="preserve"> RA. Neth Heart J. 2014;22:91–99. </w:t>
      </w:r>
      <w:proofErr w:type="spellStart"/>
      <w:r>
        <w:rPr>
          <w:color w:val="36363D"/>
        </w:rPr>
        <w:t>doi</w:t>
      </w:r>
      <w:proofErr w:type="spellEnd"/>
      <w:r>
        <w:rPr>
          <w:color w:val="36363D"/>
        </w:rPr>
        <w:t xml:space="preserve">: 10.1007/s12471-013-0501-0.  </w:t>
      </w:r>
    </w:p>
    <w:p w14:paraId="488B1488" w14:textId="77777777" w:rsidR="00EE0654" w:rsidRDefault="00463DE7">
      <w:pPr>
        <w:pStyle w:val="ListParagraph"/>
        <w:numPr>
          <w:ilvl w:val="0"/>
          <w:numId w:val="1"/>
        </w:numPr>
        <w:rPr>
          <w:color w:val="36363D"/>
        </w:rPr>
      </w:pPr>
      <w:r>
        <w:rPr>
          <w:color w:val="36363D"/>
        </w:rPr>
        <w:t xml:space="preserve">What is a hookah hose: everything you need to know. [ Jan; </w:t>
      </w:r>
      <w:proofErr w:type="gramStart"/>
      <w:r>
        <w:rPr>
          <w:color w:val="36363D"/>
        </w:rPr>
        <w:t>2024 ];https://whatisahookah.com/what-is-a-hookah-hose/</w:t>
      </w:r>
      <w:proofErr w:type="gramEnd"/>
      <w:r>
        <w:rPr>
          <w:color w:val="36363D"/>
        </w:rPr>
        <w:t xml:space="preserve"> 2023 What is a hookah </w:t>
      </w:r>
      <w:proofErr w:type="gramStart"/>
      <w:r>
        <w:rPr>
          <w:color w:val="36363D"/>
        </w:rPr>
        <w:t>hose::</w:t>
      </w:r>
      <w:proofErr w:type="gramEnd"/>
      <w:r>
        <w:rPr>
          <w:color w:val="36363D"/>
        </w:rPr>
        <w:t xml:space="preserve">0.  </w:t>
      </w:r>
    </w:p>
    <w:p w14:paraId="1A9F859E" w14:textId="77777777" w:rsidR="00EE0654" w:rsidRDefault="00463DE7">
      <w:pPr>
        <w:pStyle w:val="ListParagraph"/>
        <w:numPr>
          <w:ilvl w:val="0"/>
          <w:numId w:val="1"/>
        </w:numPr>
        <w:rPr>
          <w:color w:val="36363D"/>
        </w:rPr>
      </w:pPr>
      <w:r>
        <w:rPr>
          <w:color w:val="36363D"/>
        </w:rPr>
        <w:lastRenderedPageBreak/>
        <w:t xml:space="preserve">The effects of hookah/waterpipe smoking on general health and the cardiovascular system. Qasim H, </w:t>
      </w:r>
      <w:proofErr w:type="spellStart"/>
      <w:r>
        <w:rPr>
          <w:color w:val="36363D"/>
        </w:rPr>
        <w:t>Alarabi</w:t>
      </w:r>
      <w:proofErr w:type="spellEnd"/>
      <w:r>
        <w:rPr>
          <w:color w:val="36363D"/>
        </w:rPr>
        <w:t xml:space="preserve"> AB, Alzoubi KH, Karim ZA, </w:t>
      </w:r>
      <w:proofErr w:type="spellStart"/>
      <w:r>
        <w:rPr>
          <w:color w:val="36363D"/>
        </w:rPr>
        <w:t>Alshbool</w:t>
      </w:r>
      <w:proofErr w:type="spellEnd"/>
      <w:r>
        <w:rPr>
          <w:color w:val="36363D"/>
        </w:rPr>
        <w:t xml:space="preserve"> FZ, </w:t>
      </w:r>
      <w:proofErr w:type="spellStart"/>
      <w:r>
        <w:rPr>
          <w:color w:val="36363D"/>
        </w:rPr>
        <w:t>Khasawneh</w:t>
      </w:r>
      <w:proofErr w:type="spellEnd"/>
      <w:r>
        <w:rPr>
          <w:color w:val="36363D"/>
        </w:rPr>
        <w:t xml:space="preserve"> FT. Environ Health Prev Med. 2019;24:58. </w:t>
      </w:r>
      <w:proofErr w:type="spellStart"/>
      <w:r>
        <w:rPr>
          <w:color w:val="36363D"/>
        </w:rPr>
        <w:t>doi</w:t>
      </w:r>
      <w:proofErr w:type="spellEnd"/>
      <w:r>
        <w:rPr>
          <w:color w:val="36363D"/>
        </w:rPr>
        <w:t xml:space="preserve">: 10.1186/s12199-019-0811-y.  </w:t>
      </w:r>
    </w:p>
    <w:p w14:paraId="74D5BA90" w14:textId="77777777" w:rsidR="00EE0654" w:rsidRDefault="00463DE7">
      <w:pPr>
        <w:pStyle w:val="ListParagraph"/>
        <w:numPr>
          <w:ilvl w:val="0"/>
          <w:numId w:val="1"/>
        </w:numPr>
        <w:rPr>
          <w:color w:val="36363D"/>
        </w:rPr>
      </w:pPr>
      <w:r>
        <w:rPr>
          <w:color w:val="36363D"/>
        </w:rPr>
        <w:t xml:space="preserve">Waterpipe smoking and nicotine exposure: a review of the current evidence. Neergaard J, Singh P, Job J, Montgomery S. Nicotine Tob Res. 2007;9:987–994. </w:t>
      </w:r>
      <w:proofErr w:type="spellStart"/>
      <w:r>
        <w:rPr>
          <w:color w:val="36363D"/>
        </w:rPr>
        <w:t>doi</w:t>
      </w:r>
      <w:proofErr w:type="spellEnd"/>
      <w:r>
        <w:rPr>
          <w:color w:val="36363D"/>
        </w:rPr>
        <w:t xml:space="preserve">: 10.1080/14622200701591591.  </w:t>
      </w:r>
    </w:p>
    <w:p w14:paraId="4663210C" w14:textId="77777777" w:rsidR="00EE0654" w:rsidRDefault="00463DE7">
      <w:pPr>
        <w:pStyle w:val="ListParagraph"/>
        <w:numPr>
          <w:ilvl w:val="0"/>
          <w:numId w:val="1"/>
        </w:numPr>
        <w:rPr>
          <w:color w:val="36363D"/>
        </w:rPr>
      </w:pPr>
      <w:r>
        <w:rPr>
          <w:color w:val="36363D"/>
        </w:rPr>
        <w:t xml:space="preserve">The science of </w:t>
      </w:r>
      <w:proofErr w:type="spellStart"/>
      <w:r>
        <w:rPr>
          <w:color w:val="36363D"/>
        </w:rPr>
        <w:t>flavour</w:t>
      </w:r>
      <w:proofErr w:type="spellEnd"/>
      <w:r>
        <w:rPr>
          <w:color w:val="36363D"/>
        </w:rPr>
        <w:t xml:space="preserve"> in tobacco products. Krishnan-Sarin S, O’Malley SS, Green BG, Jordt SE. https://www.ncbi.nlm.nih.gov/pmc/articles/PMC9896977/ World Health Organ Tech Rep Ser. 2019;1015:125–142.    </w:t>
      </w:r>
    </w:p>
    <w:p w14:paraId="63F79137" w14:textId="77777777" w:rsidR="00EE0654" w:rsidRDefault="00463DE7">
      <w:pPr>
        <w:pStyle w:val="ListParagraph"/>
        <w:numPr>
          <w:ilvl w:val="0"/>
          <w:numId w:val="1"/>
        </w:numPr>
        <w:rPr>
          <w:color w:val="36363D"/>
        </w:rPr>
      </w:pPr>
      <w:r>
        <w:rPr>
          <w:color w:val="36363D"/>
        </w:rPr>
        <w:t xml:space="preserve">Waterpipe tobacco and cigarette smoking: direct comparison of toxicant exposure. </w:t>
      </w:r>
      <w:proofErr w:type="spellStart"/>
      <w:r>
        <w:rPr>
          <w:color w:val="36363D"/>
        </w:rPr>
        <w:t>Eissenberg</w:t>
      </w:r>
      <w:proofErr w:type="spellEnd"/>
      <w:r>
        <w:rPr>
          <w:color w:val="36363D"/>
        </w:rPr>
        <w:t xml:space="preserve"> T, Shihadeh A. Am J Prev Med. 2009;37:518–523. </w:t>
      </w:r>
      <w:proofErr w:type="spellStart"/>
      <w:r>
        <w:rPr>
          <w:color w:val="36363D"/>
        </w:rPr>
        <w:t>doi</w:t>
      </w:r>
      <w:proofErr w:type="spellEnd"/>
      <w:r>
        <w:rPr>
          <w:color w:val="36363D"/>
        </w:rPr>
        <w:t xml:space="preserve">: 10.1016/j.amepre.2009.07.014.  </w:t>
      </w:r>
    </w:p>
    <w:p w14:paraId="2B8ACC3D" w14:textId="77777777" w:rsidR="00EE0654" w:rsidRDefault="00463DE7">
      <w:pPr>
        <w:pStyle w:val="ListParagraph"/>
        <w:numPr>
          <w:ilvl w:val="0"/>
          <w:numId w:val="1"/>
        </w:numPr>
        <w:rPr>
          <w:color w:val="36363D"/>
        </w:rPr>
      </w:pPr>
      <w:r>
        <w:rPr>
          <w:color w:val="36363D"/>
        </w:rPr>
        <w:t>Harm perceptions of waterpipe tobacco smoking among university students in five eastern Mediterranean region countries: a cross-sectional study. Abu-</w:t>
      </w:r>
      <w:proofErr w:type="spellStart"/>
      <w:r>
        <w:rPr>
          <w:color w:val="36363D"/>
        </w:rPr>
        <w:t>Rmeileh</w:t>
      </w:r>
      <w:proofErr w:type="spellEnd"/>
      <w:r>
        <w:rPr>
          <w:color w:val="36363D"/>
        </w:rPr>
        <w:t xml:space="preserve"> NM, </w:t>
      </w:r>
      <w:proofErr w:type="spellStart"/>
      <w:r>
        <w:rPr>
          <w:color w:val="36363D"/>
        </w:rPr>
        <w:t>Alkhuffash</w:t>
      </w:r>
      <w:proofErr w:type="spellEnd"/>
      <w:r>
        <w:rPr>
          <w:color w:val="36363D"/>
        </w:rPr>
        <w:t xml:space="preserve"> O, </w:t>
      </w:r>
      <w:proofErr w:type="spellStart"/>
      <w:r>
        <w:rPr>
          <w:color w:val="36363D"/>
        </w:rPr>
        <w:t>Kheirallah</w:t>
      </w:r>
      <w:proofErr w:type="spellEnd"/>
      <w:r>
        <w:rPr>
          <w:color w:val="36363D"/>
        </w:rPr>
        <w:t xml:space="preserve"> K, et al. Tob </w:t>
      </w:r>
      <w:proofErr w:type="spellStart"/>
      <w:r>
        <w:rPr>
          <w:color w:val="36363D"/>
        </w:rPr>
        <w:t>Induc</w:t>
      </w:r>
      <w:proofErr w:type="spellEnd"/>
      <w:r>
        <w:rPr>
          <w:color w:val="36363D"/>
        </w:rPr>
        <w:t xml:space="preserve"> Dis. 2018;16:20. </w:t>
      </w:r>
      <w:proofErr w:type="spellStart"/>
      <w:r>
        <w:rPr>
          <w:color w:val="36363D"/>
        </w:rPr>
        <w:t>doi</w:t>
      </w:r>
      <w:proofErr w:type="spellEnd"/>
      <w:r>
        <w:rPr>
          <w:color w:val="36363D"/>
        </w:rPr>
        <w:t>: 10.18332/</w:t>
      </w:r>
      <w:proofErr w:type="spellStart"/>
      <w:r>
        <w:rPr>
          <w:color w:val="36363D"/>
        </w:rPr>
        <w:t>tid</w:t>
      </w:r>
      <w:proofErr w:type="spellEnd"/>
      <w:r>
        <w:rPr>
          <w:color w:val="36363D"/>
        </w:rPr>
        <w:t xml:space="preserve">/89966.  </w:t>
      </w:r>
    </w:p>
    <w:p w14:paraId="06CA1129" w14:textId="77777777" w:rsidR="00EE0654" w:rsidRDefault="00463DE7">
      <w:pPr>
        <w:pStyle w:val="ListParagraph"/>
        <w:numPr>
          <w:ilvl w:val="0"/>
          <w:numId w:val="1"/>
        </w:numPr>
        <w:rPr>
          <w:color w:val="36363D"/>
        </w:rPr>
      </w:pPr>
      <w:r>
        <w:rPr>
          <w:color w:val="36363D"/>
        </w:rPr>
        <w:t xml:space="preserve">Waterpipe smoking patterns and symptoms of nicotine dependence: the waterpipe dependence in Lebanese youth study. </w:t>
      </w:r>
      <w:proofErr w:type="spellStart"/>
      <w:r>
        <w:rPr>
          <w:color w:val="36363D"/>
        </w:rPr>
        <w:t>Bahelah</w:t>
      </w:r>
      <w:proofErr w:type="spellEnd"/>
      <w:r>
        <w:rPr>
          <w:color w:val="36363D"/>
        </w:rPr>
        <w:t xml:space="preserve"> R, </w:t>
      </w:r>
      <w:proofErr w:type="spellStart"/>
      <w:r>
        <w:rPr>
          <w:color w:val="36363D"/>
        </w:rPr>
        <w:t>DiFranza</w:t>
      </w:r>
      <w:proofErr w:type="spellEnd"/>
      <w:r>
        <w:rPr>
          <w:color w:val="36363D"/>
        </w:rPr>
        <w:t xml:space="preserve"> JR, Ward KD, et al. Addict </w:t>
      </w:r>
      <w:proofErr w:type="spellStart"/>
      <w:r>
        <w:rPr>
          <w:color w:val="36363D"/>
        </w:rPr>
        <w:t>Behav</w:t>
      </w:r>
      <w:proofErr w:type="spellEnd"/>
      <w:r>
        <w:rPr>
          <w:color w:val="36363D"/>
        </w:rPr>
        <w:t xml:space="preserve">. </w:t>
      </w:r>
      <w:proofErr w:type="gramStart"/>
      <w:r>
        <w:rPr>
          <w:color w:val="36363D"/>
        </w:rPr>
        <w:t>2017;74:127</w:t>
      </w:r>
      <w:proofErr w:type="gramEnd"/>
      <w:r>
        <w:rPr>
          <w:color w:val="36363D"/>
        </w:rPr>
        <w:t xml:space="preserve">–133. </w:t>
      </w:r>
      <w:proofErr w:type="spellStart"/>
      <w:r>
        <w:rPr>
          <w:color w:val="36363D"/>
        </w:rPr>
        <w:t>doi</w:t>
      </w:r>
      <w:proofErr w:type="spellEnd"/>
      <w:r>
        <w:rPr>
          <w:color w:val="36363D"/>
        </w:rPr>
        <w:t xml:space="preserve">: 10.1016/j.addbeh.2017.06.003.  </w:t>
      </w:r>
    </w:p>
    <w:p w14:paraId="110112EF" w14:textId="77777777" w:rsidR="00EE0654" w:rsidRDefault="00463DE7">
      <w:pPr>
        <w:pStyle w:val="ListParagraph"/>
        <w:numPr>
          <w:ilvl w:val="0"/>
          <w:numId w:val="1"/>
        </w:numPr>
        <w:rPr>
          <w:color w:val="36363D"/>
        </w:rPr>
      </w:pPr>
      <w:r>
        <w:rPr>
          <w:color w:val="36363D"/>
        </w:rPr>
        <w:t>Al-Maweri SA, Alhajj MN, Al-</w:t>
      </w:r>
      <w:proofErr w:type="spellStart"/>
      <w:r>
        <w:rPr>
          <w:color w:val="36363D"/>
        </w:rPr>
        <w:t>Soneidar</w:t>
      </w:r>
      <w:proofErr w:type="spellEnd"/>
      <w:r>
        <w:rPr>
          <w:color w:val="36363D"/>
        </w:rPr>
        <w:t xml:space="preserve"> WA, Shamala A, </w:t>
      </w:r>
      <w:proofErr w:type="spellStart"/>
      <w:r>
        <w:rPr>
          <w:color w:val="36363D"/>
        </w:rPr>
        <w:t>Alkadasi</w:t>
      </w:r>
      <w:proofErr w:type="spellEnd"/>
      <w:r>
        <w:rPr>
          <w:color w:val="36363D"/>
        </w:rPr>
        <w:t xml:space="preserve"> BA, Amran AG, Abu-</w:t>
      </w:r>
      <w:proofErr w:type="spellStart"/>
      <w:r>
        <w:rPr>
          <w:color w:val="36363D"/>
        </w:rPr>
        <w:t>Lohom</w:t>
      </w:r>
      <w:proofErr w:type="spellEnd"/>
      <w:r>
        <w:rPr>
          <w:color w:val="36363D"/>
        </w:rPr>
        <w:t xml:space="preserve"> F, Al-Sharani HM, </w:t>
      </w:r>
      <w:proofErr w:type="spellStart"/>
      <w:r>
        <w:rPr>
          <w:color w:val="36363D"/>
        </w:rPr>
        <w:t>Basalamah</w:t>
      </w:r>
      <w:proofErr w:type="spellEnd"/>
      <w:r>
        <w:rPr>
          <w:color w:val="36363D"/>
        </w:rPr>
        <w:t xml:space="preserve"> MA, Al-</w:t>
      </w:r>
      <w:proofErr w:type="spellStart"/>
      <w:r>
        <w:rPr>
          <w:color w:val="36363D"/>
        </w:rPr>
        <w:t>Muaalemi</w:t>
      </w:r>
      <w:proofErr w:type="spellEnd"/>
      <w:r>
        <w:rPr>
          <w:color w:val="36363D"/>
        </w:rPr>
        <w:t xml:space="preserve"> Z, </w:t>
      </w:r>
      <w:proofErr w:type="spellStart"/>
      <w:r>
        <w:rPr>
          <w:color w:val="36363D"/>
        </w:rPr>
        <w:t>Almeslet</w:t>
      </w:r>
      <w:proofErr w:type="spellEnd"/>
      <w:r>
        <w:rPr>
          <w:color w:val="36363D"/>
        </w:rPr>
        <w:t xml:space="preserve"> AS, Abdulrab S, Asiri AA, Kassim S, </w:t>
      </w:r>
      <w:proofErr w:type="spellStart"/>
      <w:r>
        <w:rPr>
          <w:color w:val="36363D"/>
        </w:rPr>
        <w:t>Halboub</w:t>
      </w:r>
      <w:proofErr w:type="spellEnd"/>
      <w:r>
        <w:rPr>
          <w:color w:val="36363D"/>
        </w:rPr>
        <w:t xml:space="preserve"> E. Tobacco use and khat chewing among adolescents in Yemen: a large-scale school-based cross-sectional study. BMC Public Health. 2024 Sep 4;24(1):2406. </w:t>
      </w:r>
      <w:proofErr w:type="spellStart"/>
      <w:r>
        <w:rPr>
          <w:color w:val="36363D"/>
        </w:rPr>
        <w:t>doi</w:t>
      </w:r>
      <w:proofErr w:type="spellEnd"/>
      <w:r>
        <w:rPr>
          <w:color w:val="36363D"/>
        </w:rPr>
        <w:t xml:space="preserve">: 10.1186/s12889-024-19803-0. </w:t>
      </w:r>
    </w:p>
    <w:p w14:paraId="714027C6" w14:textId="77777777" w:rsidR="00EE0654" w:rsidRDefault="00463DE7">
      <w:pPr>
        <w:pStyle w:val="ListParagraph"/>
        <w:numPr>
          <w:ilvl w:val="0"/>
          <w:numId w:val="1"/>
        </w:numPr>
        <w:rPr>
          <w:color w:val="36363D"/>
        </w:rPr>
      </w:pPr>
      <w:r>
        <w:rPr>
          <w:color w:val="36363D"/>
        </w:rPr>
        <w:t xml:space="preserve">The allure of the waterpipe: a narrative review of factors affecting the epidemic rise in waterpipe smoking among young </w:t>
      </w:r>
      <w:proofErr w:type="spellStart"/>
      <w:r>
        <w:rPr>
          <w:color w:val="36363D"/>
        </w:rPr>
        <w:t>persons</w:t>
      </w:r>
      <w:proofErr w:type="spellEnd"/>
      <w:r>
        <w:rPr>
          <w:color w:val="36363D"/>
        </w:rPr>
        <w:t xml:space="preserve"> globally. Akl EA, Ward KD, </w:t>
      </w:r>
      <w:proofErr w:type="spellStart"/>
      <w:r>
        <w:rPr>
          <w:color w:val="36363D"/>
        </w:rPr>
        <w:t>Bteddini</w:t>
      </w:r>
      <w:proofErr w:type="spellEnd"/>
      <w:r>
        <w:rPr>
          <w:color w:val="36363D"/>
        </w:rPr>
        <w:t xml:space="preserve"> D, et al. Tob Control. 2015;24 Suppl 1:0–21. </w:t>
      </w:r>
      <w:proofErr w:type="spellStart"/>
      <w:r>
        <w:rPr>
          <w:color w:val="36363D"/>
        </w:rPr>
        <w:t>doi</w:t>
      </w:r>
      <w:proofErr w:type="spellEnd"/>
      <w:r>
        <w:rPr>
          <w:color w:val="36363D"/>
        </w:rPr>
        <w:t>: 10.1136/tobaccocontrol-2014-051906.</w:t>
      </w:r>
    </w:p>
    <w:p w14:paraId="4542C5AC" w14:textId="77777777" w:rsidR="00EE0654" w:rsidRDefault="00463DE7">
      <w:pPr>
        <w:pStyle w:val="ListParagraph"/>
        <w:numPr>
          <w:ilvl w:val="0"/>
          <w:numId w:val="1"/>
        </w:numPr>
        <w:rPr>
          <w:color w:val="36363D"/>
        </w:rPr>
      </w:pPr>
      <w:r>
        <w:rPr>
          <w:color w:val="36363D"/>
        </w:rPr>
        <w:t xml:space="preserve">Health effects associated with waterpipe smoking. El-Zaatari ZM, Chami HA, Zaatari GS. Tob Control. 2015;24 Suppl 1:0–43. </w:t>
      </w:r>
      <w:proofErr w:type="spellStart"/>
      <w:r>
        <w:rPr>
          <w:color w:val="36363D"/>
        </w:rPr>
        <w:t>doi</w:t>
      </w:r>
      <w:proofErr w:type="spellEnd"/>
      <w:r>
        <w:rPr>
          <w:color w:val="36363D"/>
        </w:rPr>
        <w:t xml:space="preserve">: 10.1136/tobaccocontrol-2014-051908.  </w:t>
      </w:r>
    </w:p>
    <w:p w14:paraId="2DA6434F" w14:textId="77777777" w:rsidR="00EE0654" w:rsidRDefault="00463DE7">
      <w:pPr>
        <w:pStyle w:val="ListParagraph"/>
        <w:numPr>
          <w:ilvl w:val="0"/>
          <w:numId w:val="1"/>
        </w:numPr>
        <w:rPr>
          <w:color w:val="36363D"/>
        </w:rPr>
      </w:pPr>
      <w:r>
        <w:rPr>
          <w:color w:val="36363D"/>
        </w:rPr>
        <w:t xml:space="preserve">Levels of maximum end-expiratory carbon monoxide and certain cardiovascular parameters following hubble-bubble smoking. </w:t>
      </w:r>
      <w:proofErr w:type="spellStart"/>
      <w:r>
        <w:rPr>
          <w:color w:val="36363D"/>
        </w:rPr>
        <w:t>Shafagoj</w:t>
      </w:r>
      <w:proofErr w:type="spellEnd"/>
      <w:r>
        <w:rPr>
          <w:color w:val="36363D"/>
        </w:rPr>
        <w:t xml:space="preserve"> YA, Mohammed FI. https://pubmed.ncbi.nlm.nih.gov/12235470/ Saudi Med J. </w:t>
      </w:r>
      <w:proofErr w:type="gramStart"/>
      <w:r>
        <w:rPr>
          <w:color w:val="36363D"/>
        </w:rPr>
        <w:t>2002;23:953</w:t>
      </w:r>
      <w:proofErr w:type="gramEnd"/>
      <w:r>
        <w:rPr>
          <w:color w:val="36363D"/>
        </w:rPr>
        <w:t xml:space="preserve">–958.  </w:t>
      </w:r>
    </w:p>
    <w:p w14:paraId="5E70EFC9" w14:textId="77777777" w:rsidR="00EE0654" w:rsidRDefault="00463DE7">
      <w:pPr>
        <w:pStyle w:val="ListParagraph"/>
        <w:numPr>
          <w:ilvl w:val="0"/>
          <w:numId w:val="1"/>
        </w:numPr>
        <w:rPr>
          <w:color w:val="36363D"/>
        </w:rPr>
      </w:pPr>
      <w:r>
        <w:rPr>
          <w:color w:val="36363D"/>
        </w:rPr>
        <w:t>Waterpipe smoking as a public health risk: potential risk for transmission of MERS-</w:t>
      </w:r>
      <w:proofErr w:type="spellStart"/>
      <w:r>
        <w:rPr>
          <w:color w:val="36363D"/>
        </w:rPr>
        <w:t>CoV</w:t>
      </w:r>
      <w:proofErr w:type="spellEnd"/>
      <w:r>
        <w:rPr>
          <w:color w:val="36363D"/>
        </w:rPr>
        <w:t xml:space="preserve">. </w:t>
      </w:r>
      <w:proofErr w:type="spellStart"/>
      <w:r>
        <w:rPr>
          <w:color w:val="36363D"/>
        </w:rPr>
        <w:t>Alagaili</w:t>
      </w:r>
      <w:proofErr w:type="spellEnd"/>
      <w:r>
        <w:rPr>
          <w:color w:val="36363D"/>
        </w:rPr>
        <w:t xml:space="preserve"> AN, Briese T, Amor NM, Mohammed OB, Lipkin WI. Saudi J Biol Sci. </w:t>
      </w:r>
      <w:proofErr w:type="gramStart"/>
      <w:r>
        <w:rPr>
          <w:color w:val="36363D"/>
        </w:rPr>
        <w:t>2019;26:938</w:t>
      </w:r>
      <w:proofErr w:type="gramEnd"/>
      <w:r>
        <w:rPr>
          <w:color w:val="36363D"/>
        </w:rPr>
        <w:t xml:space="preserve">–941. </w:t>
      </w:r>
      <w:proofErr w:type="spellStart"/>
      <w:r>
        <w:rPr>
          <w:color w:val="36363D"/>
        </w:rPr>
        <w:t>doi</w:t>
      </w:r>
      <w:proofErr w:type="spellEnd"/>
      <w:r>
        <w:rPr>
          <w:color w:val="36363D"/>
        </w:rPr>
        <w:t xml:space="preserve">: 10.1016/j.sjbs.2018.05.006.  </w:t>
      </w:r>
    </w:p>
    <w:p w14:paraId="2DABD3CD" w14:textId="77777777" w:rsidR="00EE0654" w:rsidRDefault="00463DE7">
      <w:pPr>
        <w:pStyle w:val="ListParagraph"/>
        <w:numPr>
          <w:ilvl w:val="0"/>
          <w:numId w:val="1"/>
        </w:numPr>
        <w:rPr>
          <w:color w:val="36363D"/>
        </w:rPr>
      </w:pPr>
      <w:r>
        <w:rPr>
          <w:color w:val="36363D"/>
        </w:rPr>
        <w:t xml:space="preserve">The waterpipe: an emerging global risk for cancer. </w:t>
      </w:r>
      <w:proofErr w:type="spellStart"/>
      <w:r>
        <w:rPr>
          <w:color w:val="36363D"/>
        </w:rPr>
        <w:t>Maziak</w:t>
      </w:r>
      <w:proofErr w:type="spellEnd"/>
      <w:r>
        <w:rPr>
          <w:color w:val="36363D"/>
        </w:rPr>
        <w:t xml:space="preserve"> W. Cancer Epidemiol. </w:t>
      </w:r>
      <w:proofErr w:type="gramStart"/>
      <w:r>
        <w:rPr>
          <w:color w:val="36363D"/>
        </w:rPr>
        <w:t>2013;37:1</w:t>
      </w:r>
      <w:proofErr w:type="gramEnd"/>
      <w:r>
        <w:rPr>
          <w:color w:val="36363D"/>
        </w:rPr>
        <w:t xml:space="preserve">–4. </w:t>
      </w:r>
      <w:proofErr w:type="spellStart"/>
      <w:r>
        <w:rPr>
          <w:color w:val="36363D"/>
        </w:rPr>
        <w:t>doi</w:t>
      </w:r>
      <w:proofErr w:type="spellEnd"/>
      <w:r>
        <w:rPr>
          <w:color w:val="36363D"/>
        </w:rPr>
        <w:t xml:space="preserve">: 10.1016/j.canep.2012.10.013.  </w:t>
      </w:r>
    </w:p>
    <w:p w14:paraId="33E93AE3" w14:textId="77777777" w:rsidR="00EE0654" w:rsidRDefault="00463DE7">
      <w:pPr>
        <w:pStyle w:val="ListParagraph"/>
        <w:numPr>
          <w:ilvl w:val="0"/>
          <w:numId w:val="1"/>
        </w:numPr>
        <w:rPr>
          <w:color w:val="36363D"/>
        </w:rPr>
      </w:pPr>
      <w:r>
        <w:rPr>
          <w:color w:val="36363D"/>
        </w:rPr>
        <w:t>Policy-relevant context of waterpipe tobacco smoking among university students in six countries across the eastern Mediterranean region: a qualitative study. Salloum RG, Abu-</w:t>
      </w:r>
      <w:proofErr w:type="spellStart"/>
      <w:r>
        <w:rPr>
          <w:color w:val="36363D"/>
        </w:rPr>
        <w:t>Rmeileh</w:t>
      </w:r>
      <w:proofErr w:type="spellEnd"/>
      <w:r>
        <w:rPr>
          <w:color w:val="36363D"/>
        </w:rPr>
        <w:t xml:space="preserve"> N, Hamadeh R, et al. Asian Pac J Cancer Prev. 2017;18:2533–2540. </w:t>
      </w:r>
      <w:proofErr w:type="spellStart"/>
      <w:r>
        <w:rPr>
          <w:color w:val="36363D"/>
        </w:rPr>
        <w:t>doi</w:t>
      </w:r>
      <w:proofErr w:type="spellEnd"/>
      <w:r>
        <w:rPr>
          <w:color w:val="36363D"/>
        </w:rPr>
        <w:t xml:space="preserve">: 10.22034/APJCP.2017.18.9.2533.  </w:t>
      </w:r>
    </w:p>
    <w:p w14:paraId="1584E105" w14:textId="77777777" w:rsidR="00EE0654" w:rsidRDefault="00463DE7">
      <w:pPr>
        <w:pStyle w:val="ListParagraph"/>
        <w:numPr>
          <w:ilvl w:val="0"/>
          <w:numId w:val="1"/>
        </w:numPr>
        <w:rPr>
          <w:color w:val="36363D"/>
        </w:rPr>
      </w:pPr>
      <w:r>
        <w:rPr>
          <w:color w:val="36363D"/>
        </w:rPr>
        <w:t xml:space="preserve">Toward a regulatory framework for the waterpipe. Salloum RG, Asfar T, </w:t>
      </w:r>
      <w:proofErr w:type="spellStart"/>
      <w:r>
        <w:rPr>
          <w:color w:val="36363D"/>
        </w:rPr>
        <w:t>Maziak</w:t>
      </w:r>
      <w:proofErr w:type="spellEnd"/>
      <w:r>
        <w:rPr>
          <w:color w:val="36363D"/>
        </w:rPr>
        <w:t xml:space="preserve"> W. Am J Public Health. </w:t>
      </w:r>
      <w:proofErr w:type="gramStart"/>
      <w:r>
        <w:rPr>
          <w:color w:val="36363D"/>
        </w:rPr>
        <w:t>2016;106:1773</w:t>
      </w:r>
      <w:proofErr w:type="gramEnd"/>
      <w:r>
        <w:rPr>
          <w:color w:val="36363D"/>
        </w:rPr>
        <w:t xml:space="preserve">–1777. </w:t>
      </w:r>
      <w:proofErr w:type="spellStart"/>
      <w:r>
        <w:rPr>
          <w:color w:val="36363D"/>
        </w:rPr>
        <w:t>doi</w:t>
      </w:r>
      <w:proofErr w:type="spellEnd"/>
      <w:r>
        <w:rPr>
          <w:color w:val="36363D"/>
        </w:rPr>
        <w:t xml:space="preserve">: 10.2105/AJPH.2016.303322.  </w:t>
      </w:r>
    </w:p>
    <w:p w14:paraId="25B94C64" w14:textId="77777777" w:rsidR="00EE0654" w:rsidRDefault="00463DE7">
      <w:pPr>
        <w:pStyle w:val="ListParagraph"/>
        <w:numPr>
          <w:ilvl w:val="0"/>
          <w:numId w:val="1"/>
        </w:numPr>
        <w:rPr>
          <w:color w:val="36363D"/>
        </w:rPr>
      </w:pPr>
      <w:r>
        <w:rPr>
          <w:color w:val="36363D"/>
        </w:rPr>
        <w:lastRenderedPageBreak/>
        <w:t xml:space="preserve">Yadav S. Decoding Waterpipe Tobacco Smoking: A Comprehensive Narrative Review Exploring Mechanics, Health Risks, Regulatory Challenges, and Public Health Imperatives. </w:t>
      </w:r>
      <w:proofErr w:type="spellStart"/>
      <w:r>
        <w:rPr>
          <w:color w:val="36363D"/>
        </w:rPr>
        <w:t>Cureus</w:t>
      </w:r>
      <w:proofErr w:type="spellEnd"/>
      <w:r>
        <w:rPr>
          <w:color w:val="36363D"/>
        </w:rPr>
        <w:t>. 2024 Jan 12;16(1</w:t>
      </w:r>
      <w:proofErr w:type="gramStart"/>
      <w:r>
        <w:rPr>
          <w:color w:val="36363D"/>
        </w:rPr>
        <w:t>):e</w:t>
      </w:r>
      <w:proofErr w:type="gramEnd"/>
      <w:r>
        <w:rPr>
          <w:color w:val="36363D"/>
        </w:rPr>
        <w:t xml:space="preserve">52168. </w:t>
      </w:r>
      <w:proofErr w:type="spellStart"/>
      <w:r>
        <w:rPr>
          <w:color w:val="36363D"/>
        </w:rPr>
        <w:t>doi</w:t>
      </w:r>
      <w:proofErr w:type="spellEnd"/>
      <w:r>
        <w:rPr>
          <w:color w:val="36363D"/>
        </w:rPr>
        <w:t xml:space="preserve">: 10.7759/cureus.52168. </w:t>
      </w:r>
    </w:p>
    <w:p w14:paraId="50B46E6C" w14:textId="77777777" w:rsidR="00EE0654" w:rsidRDefault="00463DE7">
      <w:pPr>
        <w:pStyle w:val="ListParagraph"/>
        <w:numPr>
          <w:ilvl w:val="0"/>
          <w:numId w:val="1"/>
        </w:numPr>
        <w:rPr>
          <w:color w:val="36363D"/>
        </w:rPr>
      </w:pPr>
      <w:r>
        <w:rPr>
          <w:color w:val="36363D"/>
        </w:rPr>
        <w:t xml:space="preserve">Ahun MN, Lauzon B, Sylvestre MP, Bergeron-Caron C, </w:t>
      </w:r>
      <w:proofErr w:type="spellStart"/>
      <w:r>
        <w:rPr>
          <w:color w:val="36363D"/>
        </w:rPr>
        <w:t>Eltonsy</w:t>
      </w:r>
      <w:proofErr w:type="spellEnd"/>
      <w:r>
        <w:rPr>
          <w:color w:val="36363D"/>
        </w:rPr>
        <w:t xml:space="preserve"> S, O’Loughlin J. A systematic review of cigarette smoking trajectories in adolescents. Int J Drug Policy. </w:t>
      </w:r>
      <w:proofErr w:type="gramStart"/>
      <w:r>
        <w:rPr>
          <w:color w:val="36363D"/>
        </w:rPr>
        <w:t>2020;83:102838</w:t>
      </w:r>
      <w:proofErr w:type="gramEnd"/>
      <w:r>
        <w:rPr>
          <w:color w:val="36363D"/>
        </w:rPr>
        <w:t xml:space="preserve">. 10.1016/j.drugpo.2020.102838  </w:t>
      </w:r>
    </w:p>
    <w:p w14:paraId="34FCF3C3" w14:textId="77777777" w:rsidR="00EE0654" w:rsidRDefault="00463DE7">
      <w:pPr>
        <w:pStyle w:val="ListParagraph"/>
        <w:numPr>
          <w:ilvl w:val="0"/>
          <w:numId w:val="1"/>
        </w:numPr>
        <w:rPr>
          <w:color w:val="36363D"/>
        </w:rPr>
      </w:pPr>
      <w:r>
        <w:rPr>
          <w:color w:val="36363D"/>
        </w:rPr>
        <w:t xml:space="preserve">Sun T, Anandan A, Lim CCW, East K, Xu SS, Quah ACK, Rutherford BN, Johnson B, Qi Y, </w:t>
      </w:r>
      <w:proofErr w:type="spellStart"/>
      <w:r>
        <w:rPr>
          <w:color w:val="36363D"/>
        </w:rPr>
        <w:t>Stjepanovic</w:t>
      </w:r>
      <w:proofErr w:type="spellEnd"/>
      <w:r>
        <w:rPr>
          <w:color w:val="36363D"/>
        </w:rPr>
        <w:t xml:space="preserve"> D, et al. Global prevalence of heated tobacco product use, 2015-22: a systematic review and meta-analysis. Addiction. 2023;118(8):1430–44. 10.1111/add.16199   </w:t>
      </w:r>
    </w:p>
    <w:p w14:paraId="6720411A" w14:textId="77777777" w:rsidR="00EE0654" w:rsidRDefault="00463DE7">
      <w:pPr>
        <w:pStyle w:val="ListParagraph"/>
        <w:numPr>
          <w:ilvl w:val="0"/>
          <w:numId w:val="1"/>
        </w:numPr>
        <w:rPr>
          <w:color w:val="36363D"/>
        </w:rPr>
      </w:pPr>
      <w:r>
        <w:rPr>
          <w:color w:val="36363D"/>
        </w:rPr>
        <w:t>Organization WH. World Health Organization. Tobacco. https://www.who.int/news-room/fact-sheets/detail/tobacco. Accessed 17 Dec. 2024.</w:t>
      </w:r>
    </w:p>
    <w:p w14:paraId="5B6E644D" w14:textId="77777777" w:rsidR="00EE0654" w:rsidRDefault="00463DE7">
      <w:pPr>
        <w:pStyle w:val="ListParagraph"/>
        <w:numPr>
          <w:ilvl w:val="0"/>
          <w:numId w:val="1"/>
        </w:numPr>
        <w:rPr>
          <w:color w:val="36363D"/>
        </w:rPr>
      </w:pPr>
      <w:r>
        <w:rPr>
          <w:color w:val="36363D"/>
        </w:rPr>
        <w:t xml:space="preserve">Tobacco use among. Youth: a cross country comparison. Tob Control. 2002;11(3):252–70. 10.1136/tc.11.3.252  </w:t>
      </w:r>
    </w:p>
    <w:p w14:paraId="350AC05B" w14:textId="77777777" w:rsidR="00EE0654" w:rsidRDefault="00463DE7">
      <w:pPr>
        <w:pStyle w:val="ListParagraph"/>
        <w:numPr>
          <w:ilvl w:val="0"/>
          <w:numId w:val="1"/>
        </w:numPr>
        <w:rPr>
          <w:color w:val="36363D"/>
        </w:rPr>
      </w:pPr>
      <w:r>
        <w:rPr>
          <w:color w:val="36363D"/>
        </w:rPr>
        <w:t xml:space="preserve">Spatial temporal. Demographic patterns in prevalence of smoking tobacco use and attributable disease burden in 204 countries and territories, 1990–2019: a systematic analysis from the global burden of Disease Study 2019. Lancet. 2021;397(10292):2337–60. 10.1016/S0140-6736(21)01169-7  </w:t>
      </w:r>
    </w:p>
    <w:p w14:paraId="7882297D" w14:textId="77777777" w:rsidR="00EE0654" w:rsidRDefault="00463DE7">
      <w:pPr>
        <w:pStyle w:val="ListParagraph"/>
        <w:numPr>
          <w:ilvl w:val="0"/>
          <w:numId w:val="1"/>
        </w:numPr>
        <w:rPr>
          <w:color w:val="36363D"/>
        </w:rPr>
      </w:pPr>
      <w:r>
        <w:rPr>
          <w:color w:val="36363D"/>
        </w:rPr>
        <w:t xml:space="preserve">Al-Maweri SA, </w:t>
      </w:r>
      <w:proofErr w:type="spellStart"/>
      <w:r>
        <w:rPr>
          <w:color w:val="36363D"/>
        </w:rPr>
        <w:t>Alaizari</w:t>
      </w:r>
      <w:proofErr w:type="spellEnd"/>
      <w:r>
        <w:rPr>
          <w:color w:val="36363D"/>
        </w:rPr>
        <w:t xml:space="preserve"> NA, Al-</w:t>
      </w:r>
      <w:proofErr w:type="spellStart"/>
      <w:r>
        <w:rPr>
          <w:color w:val="36363D"/>
        </w:rPr>
        <w:t>Sufyani</w:t>
      </w:r>
      <w:proofErr w:type="spellEnd"/>
      <w:r>
        <w:rPr>
          <w:color w:val="36363D"/>
        </w:rPr>
        <w:t xml:space="preserve"> GA. Oral mucosal lesions and their association with tobacco use and qat chewing among Yemeni dental patients. J Clin Exp Dent. 2014;6(5</w:t>
      </w:r>
      <w:proofErr w:type="gramStart"/>
      <w:r>
        <w:rPr>
          <w:color w:val="36363D"/>
        </w:rPr>
        <w:t>):e</w:t>
      </w:r>
      <w:proofErr w:type="gramEnd"/>
      <w:r>
        <w:rPr>
          <w:color w:val="36363D"/>
        </w:rPr>
        <w:t xml:space="preserve">460–466. 10.4317/jced.51706  </w:t>
      </w:r>
    </w:p>
    <w:p w14:paraId="347E96B9" w14:textId="77777777" w:rsidR="00EE0654" w:rsidRDefault="00463DE7">
      <w:pPr>
        <w:pStyle w:val="ListParagraph"/>
        <w:numPr>
          <w:ilvl w:val="0"/>
          <w:numId w:val="1"/>
        </w:numPr>
        <w:rPr>
          <w:color w:val="36363D"/>
        </w:rPr>
      </w:pPr>
      <w:r>
        <w:rPr>
          <w:color w:val="36363D"/>
        </w:rPr>
        <w:t>Organization WH. Non communicable diseases, Progress monitor 2015. http://apps.who.int/iris/bitstream/handle/10665/184688/9789241509459_eng...; 2015. Accessed 17 Nov 2024.</w:t>
      </w:r>
    </w:p>
    <w:p w14:paraId="776909DA" w14:textId="77777777" w:rsidR="00EE0654" w:rsidRDefault="00463DE7">
      <w:pPr>
        <w:pStyle w:val="ListParagraph"/>
        <w:numPr>
          <w:ilvl w:val="0"/>
          <w:numId w:val="1"/>
        </w:numPr>
        <w:rPr>
          <w:color w:val="36363D"/>
        </w:rPr>
      </w:pPr>
      <w:r>
        <w:rPr>
          <w:color w:val="36363D"/>
        </w:rPr>
        <w:t xml:space="preserve">Al Ali R, Vukadinović D, </w:t>
      </w:r>
      <w:proofErr w:type="spellStart"/>
      <w:r>
        <w:rPr>
          <w:color w:val="36363D"/>
        </w:rPr>
        <w:t>Maziak</w:t>
      </w:r>
      <w:proofErr w:type="spellEnd"/>
      <w:r>
        <w:rPr>
          <w:color w:val="36363D"/>
        </w:rPr>
        <w:t xml:space="preserve"> W, </w:t>
      </w:r>
      <w:proofErr w:type="spellStart"/>
      <w:r>
        <w:rPr>
          <w:color w:val="36363D"/>
        </w:rPr>
        <w:t>Katmeh</w:t>
      </w:r>
      <w:proofErr w:type="spellEnd"/>
      <w:r>
        <w:rPr>
          <w:color w:val="36363D"/>
        </w:rPr>
        <w:t xml:space="preserve"> L, Schwarz V, Mahfoud F, Laufs U, Böhm M. Cardiovascular effects of waterpipe smoking: a systematic review and meta-analysis. Rev Cardiovasc Med. 2020 Sep 30;21(3):453-468. </w:t>
      </w:r>
      <w:proofErr w:type="spellStart"/>
      <w:r>
        <w:rPr>
          <w:color w:val="36363D"/>
        </w:rPr>
        <w:t>doi</w:t>
      </w:r>
      <w:proofErr w:type="spellEnd"/>
      <w:r>
        <w:rPr>
          <w:color w:val="36363D"/>
        </w:rPr>
        <w:t xml:space="preserve">: 10.31083/j.rcm.2020.03.135. </w:t>
      </w:r>
    </w:p>
    <w:p w14:paraId="13ABD773" w14:textId="77777777" w:rsidR="00EE0654" w:rsidRDefault="00463DE7">
      <w:pPr>
        <w:pStyle w:val="ListParagraph"/>
        <w:numPr>
          <w:ilvl w:val="0"/>
          <w:numId w:val="1"/>
        </w:numPr>
        <w:rPr>
          <w:color w:val="36363D"/>
        </w:rPr>
      </w:pPr>
      <w:r>
        <w:rPr>
          <w:color w:val="36363D"/>
        </w:rPr>
        <w:t xml:space="preserve">Bhargava SS, Das S, Priya H, Mishra D, </w:t>
      </w:r>
      <w:proofErr w:type="spellStart"/>
      <w:r>
        <w:rPr>
          <w:color w:val="36363D"/>
        </w:rPr>
        <w:t>Shivabasappa</w:t>
      </w:r>
      <w:proofErr w:type="spellEnd"/>
      <w:r>
        <w:rPr>
          <w:color w:val="36363D"/>
        </w:rPr>
        <w:t xml:space="preserve"> S, Sood A, Hazarika CR, Gupta PC, Chakma JK, </w:t>
      </w:r>
      <w:proofErr w:type="spellStart"/>
      <w:r>
        <w:rPr>
          <w:color w:val="36363D"/>
        </w:rPr>
        <w:t>Swasticharan</w:t>
      </w:r>
      <w:proofErr w:type="spellEnd"/>
      <w:r>
        <w:rPr>
          <w:color w:val="36363D"/>
        </w:rPr>
        <w:t xml:space="preserve"> L, Sinha P, Munish VG, Gupta SR. The Burden and Correlates of Waterpipe (Hookah) Smoking among Adolescents and Youth: A Systematic Review. </w:t>
      </w:r>
      <w:proofErr w:type="spellStart"/>
      <w:r>
        <w:rPr>
          <w:color w:val="36363D"/>
        </w:rPr>
        <w:t>Subst</w:t>
      </w:r>
      <w:proofErr w:type="spellEnd"/>
      <w:r>
        <w:rPr>
          <w:color w:val="36363D"/>
        </w:rPr>
        <w:t xml:space="preserve"> Use Misuse. 2024;59(1):29-40. </w:t>
      </w:r>
      <w:proofErr w:type="spellStart"/>
      <w:r>
        <w:rPr>
          <w:color w:val="36363D"/>
        </w:rPr>
        <w:t>doi</w:t>
      </w:r>
      <w:proofErr w:type="spellEnd"/>
      <w:r>
        <w:rPr>
          <w:color w:val="36363D"/>
        </w:rPr>
        <w:t xml:space="preserve">: 10.1080/10826084.2023.2257320. </w:t>
      </w:r>
    </w:p>
    <w:p w14:paraId="427515F1" w14:textId="77777777" w:rsidR="00EE0654" w:rsidRDefault="00463DE7">
      <w:pPr>
        <w:pStyle w:val="ListParagraph"/>
        <w:numPr>
          <w:ilvl w:val="0"/>
          <w:numId w:val="1"/>
        </w:numPr>
        <w:rPr>
          <w:color w:val="36363D"/>
        </w:rPr>
      </w:pPr>
      <w:proofErr w:type="spellStart"/>
      <w:r>
        <w:rPr>
          <w:color w:val="36363D"/>
        </w:rPr>
        <w:t>Morovatdar</w:t>
      </w:r>
      <w:proofErr w:type="spellEnd"/>
      <w:r>
        <w:rPr>
          <w:color w:val="36363D"/>
        </w:rPr>
        <w:t xml:space="preserve"> N, </w:t>
      </w:r>
      <w:proofErr w:type="spellStart"/>
      <w:r>
        <w:rPr>
          <w:color w:val="36363D"/>
        </w:rPr>
        <w:t>Poorzand</w:t>
      </w:r>
      <w:proofErr w:type="spellEnd"/>
      <w:r>
        <w:rPr>
          <w:color w:val="36363D"/>
        </w:rPr>
        <w:t xml:space="preserve"> H, </w:t>
      </w:r>
      <w:proofErr w:type="spellStart"/>
      <w:r>
        <w:rPr>
          <w:color w:val="36363D"/>
        </w:rPr>
        <w:t>Bondarsahebi</w:t>
      </w:r>
      <w:proofErr w:type="spellEnd"/>
      <w:r>
        <w:rPr>
          <w:color w:val="36363D"/>
        </w:rPr>
        <w:t xml:space="preserve"> Y, </w:t>
      </w:r>
      <w:proofErr w:type="spellStart"/>
      <w:r>
        <w:rPr>
          <w:color w:val="36363D"/>
        </w:rPr>
        <w:t>Hozhabrossadati</w:t>
      </w:r>
      <w:proofErr w:type="spellEnd"/>
      <w:r>
        <w:rPr>
          <w:color w:val="36363D"/>
        </w:rPr>
        <w:t xml:space="preserve"> SA, Montazeri S, </w:t>
      </w:r>
      <w:proofErr w:type="spellStart"/>
      <w:r>
        <w:rPr>
          <w:color w:val="36363D"/>
        </w:rPr>
        <w:t>Sahebkar</w:t>
      </w:r>
      <w:proofErr w:type="spellEnd"/>
      <w:r>
        <w:rPr>
          <w:color w:val="36363D"/>
        </w:rPr>
        <w:t xml:space="preserve"> A. Water Pipe Tobacco Smoking and Risk of Coronary Artery Disease: A Systematic Review and Meta-Analysis. Curr Mol </w:t>
      </w:r>
      <w:proofErr w:type="spellStart"/>
      <w:r>
        <w:rPr>
          <w:color w:val="36363D"/>
        </w:rPr>
        <w:t>Pharmacol</w:t>
      </w:r>
      <w:proofErr w:type="spellEnd"/>
      <w:r>
        <w:rPr>
          <w:color w:val="36363D"/>
        </w:rPr>
        <w:t xml:space="preserve">. 2021;14(6):986-992. </w:t>
      </w:r>
      <w:proofErr w:type="spellStart"/>
      <w:r>
        <w:rPr>
          <w:color w:val="36363D"/>
        </w:rPr>
        <w:t>doi</w:t>
      </w:r>
      <w:proofErr w:type="spellEnd"/>
      <w:r>
        <w:rPr>
          <w:color w:val="36363D"/>
        </w:rPr>
        <w:t xml:space="preserve">: 10.2174/1874467213666201223121322. </w:t>
      </w:r>
    </w:p>
    <w:p w14:paraId="20D79D1D" w14:textId="77777777" w:rsidR="00EE0654" w:rsidRDefault="00463DE7">
      <w:pPr>
        <w:pStyle w:val="ListParagraph"/>
        <w:numPr>
          <w:ilvl w:val="0"/>
          <w:numId w:val="1"/>
        </w:numPr>
        <w:rPr>
          <w:color w:val="36363D"/>
        </w:rPr>
      </w:pPr>
      <w:r>
        <w:rPr>
          <w:color w:val="36363D"/>
        </w:rPr>
        <w:t xml:space="preserve">Rogers I, Memon A, Paudyal P. Association between Smokeless Tobacco Use and Waterpipe Smoking and the Risk of Lung Cancer: A Systematic Review and Meta-Analysis of Current Epidemiological Evidence. Asian Pac J Cancer Prev. 2022 May 1;23(5):1451-1463. </w:t>
      </w:r>
      <w:proofErr w:type="spellStart"/>
      <w:r>
        <w:rPr>
          <w:color w:val="36363D"/>
        </w:rPr>
        <w:t>doi</w:t>
      </w:r>
      <w:proofErr w:type="spellEnd"/>
      <w:r>
        <w:rPr>
          <w:color w:val="36363D"/>
        </w:rPr>
        <w:t xml:space="preserve">: 10.31557/APJCP.2022.23.5.1451. </w:t>
      </w:r>
    </w:p>
    <w:p w14:paraId="0AB31DDB" w14:textId="77777777" w:rsidR="00EE0654" w:rsidRDefault="00463DE7">
      <w:pPr>
        <w:pStyle w:val="ListParagraph"/>
        <w:numPr>
          <w:ilvl w:val="0"/>
          <w:numId w:val="1"/>
        </w:numPr>
        <w:rPr>
          <w:color w:val="36363D"/>
        </w:rPr>
      </w:pPr>
      <w:proofErr w:type="spellStart"/>
      <w:r>
        <w:rPr>
          <w:color w:val="36363D"/>
        </w:rPr>
        <w:t>Masoudkabir</w:t>
      </w:r>
      <w:proofErr w:type="spellEnd"/>
      <w:r>
        <w:rPr>
          <w:color w:val="36363D"/>
        </w:rPr>
        <w:t xml:space="preserve"> F, </w:t>
      </w:r>
      <w:proofErr w:type="spellStart"/>
      <w:r>
        <w:rPr>
          <w:color w:val="36363D"/>
        </w:rPr>
        <w:t>Nayebirad</w:t>
      </w:r>
      <w:proofErr w:type="spellEnd"/>
      <w:r>
        <w:rPr>
          <w:color w:val="36363D"/>
        </w:rPr>
        <w:t xml:space="preserve"> S, Yousefi M, Azizi B, Karimi Z, Shafiee A, </w:t>
      </w:r>
      <w:proofErr w:type="spellStart"/>
      <w:r>
        <w:rPr>
          <w:color w:val="36363D"/>
        </w:rPr>
        <w:t>Yadangi</w:t>
      </w:r>
      <w:proofErr w:type="spellEnd"/>
      <w:r>
        <w:rPr>
          <w:color w:val="36363D"/>
        </w:rPr>
        <w:t xml:space="preserve"> S, Jalali A, </w:t>
      </w:r>
      <w:proofErr w:type="spellStart"/>
      <w:r>
        <w:rPr>
          <w:color w:val="36363D"/>
        </w:rPr>
        <w:t>Vasheghani</w:t>
      </w:r>
      <w:proofErr w:type="spellEnd"/>
      <w:r>
        <w:rPr>
          <w:color w:val="36363D"/>
        </w:rPr>
        <w:t xml:space="preserve">-Farahani A. Waterpipe smoking is associated with presence and severity of coronary artery disease: a propensity score-matched study. BMC Cardiovasc </w:t>
      </w:r>
      <w:proofErr w:type="spellStart"/>
      <w:r>
        <w:rPr>
          <w:color w:val="36363D"/>
        </w:rPr>
        <w:t>Disord</w:t>
      </w:r>
      <w:proofErr w:type="spellEnd"/>
      <w:r>
        <w:rPr>
          <w:color w:val="36363D"/>
        </w:rPr>
        <w:t xml:space="preserve">. 2024 Aug 13;24(1):424. </w:t>
      </w:r>
      <w:proofErr w:type="spellStart"/>
      <w:r>
        <w:rPr>
          <w:color w:val="36363D"/>
        </w:rPr>
        <w:t>doi</w:t>
      </w:r>
      <w:proofErr w:type="spellEnd"/>
      <w:r>
        <w:rPr>
          <w:color w:val="36363D"/>
        </w:rPr>
        <w:t xml:space="preserve">: 10.1186/s12872-024-04059-8. </w:t>
      </w:r>
    </w:p>
    <w:p w14:paraId="148D1681" w14:textId="77777777" w:rsidR="00EE0654" w:rsidRDefault="00463DE7">
      <w:pPr>
        <w:pStyle w:val="ListParagraph"/>
        <w:numPr>
          <w:ilvl w:val="0"/>
          <w:numId w:val="1"/>
        </w:numPr>
        <w:rPr>
          <w:color w:val="36363D"/>
        </w:rPr>
      </w:pPr>
      <w:proofErr w:type="spellStart"/>
      <w:r>
        <w:rPr>
          <w:color w:val="36363D"/>
        </w:rPr>
        <w:lastRenderedPageBreak/>
        <w:t>Waziry</w:t>
      </w:r>
      <w:proofErr w:type="spellEnd"/>
      <w:r>
        <w:rPr>
          <w:color w:val="36363D"/>
        </w:rPr>
        <w:t xml:space="preserve"> R, Jawad M, Ballout RA, Al Akel M, Akl EA. The effects of waterpipe tobacco smoking on health outcomes: an updated systematic review and meta-analysis. Int J Epidemiol. 2017 Feb 1;46(1):32-43. </w:t>
      </w:r>
      <w:proofErr w:type="spellStart"/>
      <w:r>
        <w:rPr>
          <w:color w:val="36363D"/>
        </w:rPr>
        <w:t>doi</w:t>
      </w:r>
      <w:proofErr w:type="spellEnd"/>
      <w:r>
        <w:rPr>
          <w:color w:val="36363D"/>
        </w:rPr>
        <w:t>: 10.1093/</w:t>
      </w:r>
      <w:proofErr w:type="spellStart"/>
      <w:r>
        <w:rPr>
          <w:color w:val="36363D"/>
        </w:rPr>
        <w:t>ije</w:t>
      </w:r>
      <w:proofErr w:type="spellEnd"/>
      <w:r>
        <w:rPr>
          <w:color w:val="36363D"/>
        </w:rPr>
        <w:t xml:space="preserve">/dyw021. </w:t>
      </w:r>
    </w:p>
    <w:p w14:paraId="03A51255" w14:textId="77777777" w:rsidR="00EE0654" w:rsidRDefault="00463DE7">
      <w:pPr>
        <w:pStyle w:val="ListParagraph"/>
        <w:numPr>
          <w:ilvl w:val="0"/>
          <w:numId w:val="1"/>
        </w:numPr>
        <w:rPr>
          <w:color w:val="36363D"/>
        </w:rPr>
      </w:pPr>
      <w:r>
        <w:rPr>
          <w:color w:val="36363D"/>
        </w:rPr>
        <w:t xml:space="preserve">Rezk-Hanna M, Benowitz NL. Cardiovascular Effects of Hookah Smoking: Potential Implications for Cardiovascular Risk. Nicotine Tob Res. 2019 Aug 19;21(9):1151-1161. </w:t>
      </w:r>
      <w:proofErr w:type="spellStart"/>
      <w:r>
        <w:rPr>
          <w:color w:val="36363D"/>
        </w:rPr>
        <w:t>doi</w:t>
      </w:r>
      <w:proofErr w:type="spellEnd"/>
      <w:r>
        <w:rPr>
          <w:color w:val="36363D"/>
        </w:rPr>
        <w:t>: 10.1093/</w:t>
      </w:r>
      <w:proofErr w:type="spellStart"/>
      <w:r>
        <w:rPr>
          <w:color w:val="36363D"/>
        </w:rPr>
        <w:t>ntr</w:t>
      </w:r>
      <w:proofErr w:type="spellEnd"/>
      <w:r>
        <w:rPr>
          <w:color w:val="36363D"/>
        </w:rPr>
        <w:t xml:space="preserve">/nty065. </w:t>
      </w:r>
    </w:p>
    <w:p w14:paraId="6EBCF495" w14:textId="77777777" w:rsidR="00EE0654" w:rsidRDefault="00463DE7">
      <w:pPr>
        <w:pStyle w:val="ListParagraph"/>
        <w:numPr>
          <w:ilvl w:val="0"/>
          <w:numId w:val="1"/>
        </w:numPr>
        <w:rPr>
          <w:color w:val="36363D"/>
        </w:rPr>
      </w:pPr>
      <w:r>
        <w:rPr>
          <w:color w:val="36363D"/>
        </w:rPr>
        <w:t xml:space="preserve">Sadeghi Y, </w:t>
      </w:r>
      <w:proofErr w:type="spellStart"/>
      <w:r>
        <w:rPr>
          <w:color w:val="36363D"/>
        </w:rPr>
        <w:t>Naghash</w:t>
      </w:r>
      <w:proofErr w:type="spellEnd"/>
      <w:r>
        <w:rPr>
          <w:color w:val="36363D"/>
        </w:rPr>
        <w:t xml:space="preserve"> M, </w:t>
      </w:r>
      <w:proofErr w:type="spellStart"/>
      <w:r>
        <w:rPr>
          <w:color w:val="36363D"/>
        </w:rPr>
        <w:t>Poustchi</w:t>
      </w:r>
      <w:proofErr w:type="spellEnd"/>
      <w:r>
        <w:rPr>
          <w:color w:val="36363D"/>
        </w:rPr>
        <w:t xml:space="preserve"> H, Alvand S, </w:t>
      </w:r>
      <w:proofErr w:type="spellStart"/>
      <w:r>
        <w:rPr>
          <w:color w:val="36363D"/>
        </w:rPr>
        <w:t>Gandomkar</w:t>
      </w:r>
      <w:proofErr w:type="spellEnd"/>
      <w:r>
        <w:rPr>
          <w:color w:val="36363D"/>
        </w:rPr>
        <w:t xml:space="preserve"> A, Molavi </w:t>
      </w:r>
      <w:proofErr w:type="spellStart"/>
      <w:r>
        <w:rPr>
          <w:color w:val="36363D"/>
        </w:rPr>
        <w:t>Vardanjani</w:t>
      </w:r>
      <w:proofErr w:type="spellEnd"/>
      <w:r>
        <w:rPr>
          <w:color w:val="36363D"/>
        </w:rPr>
        <w:t xml:space="preserve"> H, Malekzadeh F, </w:t>
      </w:r>
      <w:proofErr w:type="spellStart"/>
      <w:r>
        <w:rPr>
          <w:color w:val="36363D"/>
        </w:rPr>
        <w:t>Boffetta</w:t>
      </w:r>
      <w:proofErr w:type="spellEnd"/>
      <w:r>
        <w:rPr>
          <w:color w:val="36363D"/>
        </w:rPr>
        <w:t xml:space="preserve"> P, Abnet CC, Freedman ND, Malekzadeh R, Etemadi A. Prevalence and Incidence of Metabolic Syndrome and Its Components Among Waterpipe Users. Int J Public Health. 2024 Jul </w:t>
      </w:r>
      <w:proofErr w:type="gramStart"/>
      <w:r>
        <w:rPr>
          <w:color w:val="36363D"/>
        </w:rPr>
        <w:t>11;69:1607156</w:t>
      </w:r>
      <w:proofErr w:type="gramEnd"/>
      <w:r>
        <w:rPr>
          <w:color w:val="36363D"/>
        </w:rPr>
        <w:t xml:space="preserve">. </w:t>
      </w:r>
      <w:proofErr w:type="spellStart"/>
      <w:r>
        <w:rPr>
          <w:color w:val="36363D"/>
        </w:rPr>
        <w:t>doi</w:t>
      </w:r>
      <w:proofErr w:type="spellEnd"/>
      <w:r>
        <w:rPr>
          <w:color w:val="36363D"/>
        </w:rPr>
        <w:t xml:space="preserve">: 10.3389/ijph.2024.1607156. </w:t>
      </w:r>
    </w:p>
    <w:p w14:paraId="61FFF0B0" w14:textId="77777777" w:rsidR="00EE0654" w:rsidRDefault="00463DE7">
      <w:pPr>
        <w:pStyle w:val="ListParagraph"/>
        <w:numPr>
          <w:ilvl w:val="0"/>
          <w:numId w:val="1"/>
        </w:numPr>
        <w:rPr>
          <w:color w:val="36363D"/>
        </w:rPr>
      </w:pPr>
      <w:r>
        <w:rPr>
          <w:color w:val="36363D"/>
        </w:rPr>
        <w:t>Al-</w:t>
      </w:r>
      <w:proofErr w:type="spellStart"/>
      <w:r>
        <w:rPr>
          <w:color w:val="36363D"/>
        </w:rPr>
        <w:t>Zalabani</w:t>
      </w:r>
      <w:proofErr w:type="spellEnd"/>
      <w:r>
        <w:rPr>
          <w:color w:val="36363D"/>
        </w:rPr>
        <w:t xml:space="preserve"> A, Kasim K. Prevalence and predictors of adolescents’ cigarette smoking in Madinah, Saudi Arabia: a school-based cross-sectional study. BMC Public Health. </w:t>
      </w:r>
      <w:proofErr w:type="gramStart"/>
      <w:r>
        <w:rPr>
          <w:color w:val="36363D"/>
        </w:rPr>
        <w:t>2015;15:17</w:t>
      </w:r>
      <w:proofErr w:type="gramEnd"/>
      <w:r>
        <w:rPr>
          <w:color w:val="36363D"/>
        </w:rPr>
        <w:t xml:space="preserve">. 10.1186/s12889-015-1363-8   </w:t>
      </w:r>
    </w:p>
    <w:p w14:paraId="32C173D1" w14:textId="77777777" w:rsidR="00EE0654" w:rsidRDefault="00463DE7">
      <w:pPr>
        <w:pStyle w:val="ListParagraph"/>
        <w:numPr>
          <w:ilvl w:val="0"/>
          <w:numId w:val="1"/>
        </w:numPr>
        <w:rPr>
          <w:color w:val="36363D"/>
        </w:rPr>
      </w:pPr>
      <w:r>
        <w:rPr>
          <w:color w:val="36363D"/>
        </w:rPr>
        <w:t xml:space="preserve">Lim KH, Lim HL, Teh CH, Kee CC, Khoo YY, Ganapathy SS, Jane Ling MY, Mohd Ghazali S, Tee EO. Smoking among school-going adolescents in selected secondary schools in Peninsular Malaysia- findings from the Malaysian adolescent health risk </w:t>
      </w:r>
      <w:proofErr w:type="spellStart"/>
      <w:r>
        <w:rPr>
          <w:color w:val="36363D"/>
        </w:rPr>
        <w:t>behaviour</w:t>
      </w:r>
      <w:proofErr w:type="spellEnd"/>
      <w:r>
        <w:rPr>
          <w:color w:val="36363D"/>
        </w:rPr>
        <w:t xml:space="preserve"> (</w:t>
      </w:r>
      <w:proofErr w:type="spellStart"/>
      <w:r>
        <w:rPr>
          <w:color w:val="36363D"/>
        </w:rPr>
        <w:t>MyaHRB</w:t>
      </w:r>
      <w:proofErr w:type="spellEnd"/>
      <w:r>
        <w:rPr>
          <w:color w:val="36363D"/>
        </w:rPr>
        <w:t xml:space="preserve">) study. Tob </w:t>
      </w:r>
      <w:proofErr w:type="spellStart"/>
      <w:r>
        <w:rPr>
          <w:color w:val="36363D"/>
        </w:rPr>
        <w:t>Induc</w:t>
      </w:r>
      <w:proofErr w:type="spellEnd"/>
      <w:r>
        <w:rPr>
          <w:color w:val="36363D"/>
        </w:rPr>
        <w:t xml:space="preserve"> Dis. </w:t>
      </w:r>
      <w:proofErr w:type="gramStart"/>
      <w:r>
        <w:rPr>
          <w:color w:val="36363D"/>
        </w:rPr>
        <w:t>2017;15:9</w:t>
      </w:r>
      <w:proofErr w:type="gramEnd"/>
      <w:r>
        <w:rPr>
          <w:color w:val="36363D"/>
        </w:rPr>
        <w:t xml:space="preserve">. 10.1186/s12971-016-0108-5  </w:t>
      </w:r>
    </w:p>
    <w:p w14:paraId="4284F7A3" w14:textId="77777777" w:rsidR="00EE0654" w:rsidRDefault="00463DE7">
      <w:pPr>
        <w:pStyle w:val="ListParagraph"/>
        <w:numPr>
          <w:ilvl w:val="0"/>
          <w:numId w:val="1"/>
        </w:numPr>
        <w:rPr>
          <w:color w:val="36363D"/>
        </w:rPr>
      </w:pPr>
      <w:r>
        <w:rPr>
          <w:color w:val="36363D"/>
        </w:rPr>
        <w:t>Mallol J, Urrutia-Pereira M, Mallol-Simmonds MJ, Calderon-Rodriguez L, Osses-Vergara F, Matamala-</w:t>
      </w:r>
      <w:proofErr w:type="spellStart"/>
      <w:r>
        <w:rPr>
          <w:color w:val="36363D"/>
        </w:rPr>
        <w:t>Bezmalinovic</w:t>
      </w:r>
      <w:proofErr w:type="spellEnd"/>
      <w:r>
        <w:rPr>
          <w:color w:val="36363D"/>
        </w:rPr>
        <w:t xml:space="preserve"> A. Prevalence and determinants of Tobacco Smoking among Low-Income Urban adolescents. </w:t>
      </w:r>
      <w:proofErr w:type="spellStart"/>
      <w:r>
        <w:rPr>
          <w:color w:val="36363D"/>
        </w:rPr>
        <w:t>Pediatr</w:t>
      </w:r>
      <w:proofErr w:type="spellEnd"/>
      <w:r>
        <w:rPr>
          <w:color w:val="36363D"/>
        </w:rPr>
        <w:t xml:space="preserve"> Allergy Immunol </w:t>
      </w:r>
      <w:proofErr w:type="spellStart"/>
      <w:r>
        <w:rPr>
          <w:color w:val="36363D"/>
        </w:rPr>
        <w:t>Pulmonol</w:t>
      </w:r>
      <w:proofErr w:type="spellEnd"/>
      <w:r>
        <w:rPr>
          <w:color w:val="36363D"/>
        </w:rPr>
        <w:t xml:space="preserve">. 2021;34(2):60–7. 10.1089/ped.2021.0018  </w:t>
      </w:r>
    </w:p>
    <w:p w14:paraId="021CF279" w14:textId="77777777" w:rsidR="00EE0654" w:rsidRDefault="00463DE7">
      <w:pPr>
        <w:pStyle w:val="ListParagraph"/>
        <w:numPr>
          <w:ilvl w:val="0"/>
          <w:numId w:val="1"/>
        </w:numPr>
        <w:rPr>
          <w:color w:val="36363D"/>
        </w:rPr>
      </w:pPr>
      <w:r>
        <w:rPr>
          <w:color w:val="36363D"/>
        </w:rPr>
        <w:t xml:space="preserve">Shin H, Park S, Yon H, Ban CY, Turner S, Cho SH, Shin YH, Shin JU, Koyanagi A, Jacob L, et al. Estimated prevalence and trends in smoking among adolescents in South Korea, 2005–2021: a nationwide serial study. World J </w:t>
      </w:r>
      <w:proofErr w:type="spellStart"/>
      <w:r>
        <w:rPr>
          <w:color w:val="36363D"/>
        </w:rPr>
        <w:t>Pediatr</w:t>
      </w:r>
      <w:proofErr w:type="spellEnd"/>
      <w:r>
        <w:rPr>
          <w:color w:val="36363D"/>
        </w:rPr>
        <w:t xml:space="preserve">. 2023;19(4):366–77. 10.1007/s12519-022-00673-8  </w:t>
      </w:r>
    </w:p>
    <w:p w14:paraId="2B8EBFA9" w14:textId="77777777" w:rsidR="00EE0654" w:rsidRDefault="00463DE7">
      <w:pPr>
        <w:pStyle w:val="ListParagraph"/>
        <w:numPr>
          <w:ilvl w:val="0"/>
          <w:numId w:val="1"/>
        </w:numPr>
        <w:rPr>
          <w:color w:val="36363D"/>
        </w:rPr>
      </w:pPr>
      <w:r>
        <w:rPr>
          <w:color w:val="36363D"/>
        </w:rPr>
        <w:t xml:space="preserve">Wellman RJ, Dugas EN, </w:t>
      </w:r>
      <w:proofErr w:type="spellStart"/>
      <w:r>
        <w:rPr>
          <w:color w:val="36363D"/>
        </w:rPr>
        <w:t>Dutczak</w:t>
      </w:r>
      <w:proofErr w:type="spellEnd"/>
      <w:r>
        <w:rPr>
          <w:color w:val="36363D"/>
        </w:rPr>
        <w:t xml:space="preserve"> H, O’Loughlin EK, Datta GD, Lauzon B, O’Loughlin J. Predictors of the onset of cigarette smoking: a systematic review of Longitudinal Population-Based studies in Youth. Am J Prev Med. 2016;51(5):767–78. 10.1016/j.amepre.2016.04.003  </w:t>
      </w:r>
    </w:p>
    <w:p w14:paraId="1E5B769D" w14:textId="77777777" w:rsidR="00EE0654" w:rsidRDefault="00463DE7">
      <w:pPr>
        <w:pStyle w:val="ListParagraph"/>
        <w:numPr>
          <w:ilvl w:val="0"/>
          <w:numId w:val="1"/>
        </w:numPr>
        <w:rPr>
          <w:color w:val="36363D"/>
        </w:rPr>
      </w:pPr>
      <w:r>
        <w:rPr>
          <w:color w:val="36363D"/>
        </w:rPr>
        <w:t xml:space="preserve">Ma C, Yang H, Zhao M, Magnussen CG, Xi B. Prevalence of waterpipe smoking and its associated factors among adolescents aged 12–16 years in 73 countries/territories. Front Public Health. </w:t>
      </w:r>
      <w:proofErr w:type="gramStart"/>
      <w:r>
        <w:rPr>
          <w:color w:val="36363D"/>
        </w:rPr>
        <w:t>2022;10:1052519</w:t>
      </w:r>
      <w:proofErr w:type="gramEnd"/>
      <w:r>
        <w:rPr>
          <w:color w:val="36363D"/>
        </w:rPr>
        <w:t xml:space="preserve">. 10.3389/fpubh.2022.1052519  </w:t>
      </w:r>
    </w:p>
    <w:p w14:paraId="35E222B4" w14:textId="77777777" w:rsidR="00EE0654" w:rsidRDefault="00463DE7">
      <w:pPr>
        <w:pStyle w:val="ListParagraph"/>
        <w:numPr>
          <w:ilvl w:val="0"/>
          <w:numId w:val="1"/>
        </w:numPr>
        <w:rPr>
          <w:color w:val="36363D"/>
        </w:rPr>
      </w:pPr>
      <w:r>
        <w:rPr>
          <w:color w:val="36363D"/>
        </w:rPr>
        <w:t xml:space="preserve">Al-shami SA, Al Mamun A, Rashid N, Al-shami M. Microcredit impact on socio-economic development and women empowerment in low-income countries: evidence from Yemen. Sustainability. 2021;13(16):9326.10.3390/su13169326  </w:t>
      </w:r>
    </w:p>
    <w:p w14:paraId="3F5A19AC" w14:textId="77777777" w:rsidR="00EE0654" w:rsidRDefault="00463DE7">
      <w:pPr>
        <w:pStyle w:val="ListParagraph"/>
        <w:numPr>
          <w:ilvl w:val="0"/>
          <w:numId w:val="1"/>
        </w:numPr>
        <w:rPr>
          <w:color w:val="36363D"/>
        </w:rPr>
      </w:pPr>
      <w:r>
        <w:rPr>
          <w:color w:val="36363D"/>
        </w:rPr>
        <w:t>Al-Maweri SA, Al-</w:t>
      </w:r>
      <w:proofErr w:type="spellStart"/>
      <w:r>
        <w:rPr>
          <w:color w:val="36363D"/>
        </w:rPr>
        <w:t>Jamaei</w:t>
      </w:r>
      <w:proofErr w:type="spellEnd"/>
      <w:r>
        <w:rPr>
          <w:color w:val="36363D"/>
        </w:rPr>
        <w:t xml:space="preserve"> A, Saini R, Laronde DM, Sharhan A. White oral mucosal lesions among the Yemeni population and their relation to local oral habits. J </w:t>
      </w:r>
      <w:proofErr w:type="spellStart"/>
      <w:r>
        <w:rPr>
          <w:color w:val="36363D"/>
        </w:rPr>
        <w:t>Investig</w:t>
      </w:r>
      <w:proofErr w:type="spellEnd"/>
      <w:r>
        <w:rPr>
          <w:color w:val="36363D"/>
        </w:rPr>
        <w:t xml:space="preserve"> Clin Dent. 2018;9(2</w:t>
      </w:r>
      <w:proofErr w:type="gramStart"/>
      <w:r>
        <w:rPr>
          <w:color w:val="36363D"/>
        </w:rPr>
        <w:t>):e</w:t>
      </w:r>
      <w:proofErr w:type="gramEnd"/>
      <w:r>
        <w:rPr>
          <w:color w:val="36363D"/>
        </w:rPr>
        <w:t xml:space="preserve">12305. 10.1111/jicd.12305  </w:t>
      </w:r>
    </w:p>
    <w:p w14:paraId="7E97C3DB" w14:textId="77777777" w:rsidR="00EE0654" w:rsidRDefault="00463DE7">
      <w:pPr>
        <w:pStyle w:val="ListParagraph"/>
        <w:numPr>
          <w:ilvl w:val="0"/>
          <w:numId w:val="1"/>
        </w:numPr>
        <w:rPr>
          <w:color w:val="36363D"/>
        </w:rPr>
      </w:pPr>
      <w:r>
        <w:rPr>
          <w:color w:val="36363D"/>
        </w:rPr>
        <w:t xml:space="preserve">Al-Maweri SA, Warnakulasuriya S, Samran A. Khat (Catha edulis) and its oral health effects: an updated review. J </w:t>
      </w:r>
      <w:proofErr w:type="spellStart"/>
      <w:r>
        <w:rPr>
          <w:color w:val="36363D"/>
        </w:rPr>
        <w:t>Investig</w:t>
      </w:r>
      <w:proofErr w:type="spellEnd"/>
      <w:r>
        <w:rPr>
          <w:color w:val="36363D"/>
        </w:rPr>
        <w:t xml:space="preserve"> Clin Dent. 2018;9(1):e12288.10.1111/jicd.12288  </w:t>
      </w:r>
    </w:p>
    <w:p w14:paraId="1F41A9BD" w14:textId="77777777" w:rsidR="00EE0654" w:rsidRDefault="00463DE7">
      <w:pPr>
        <w:pStyle w:val="ListParagraph"/>
        <w:numPr>
          <w:ilvl w:val="0"/>
          <w:numId w:val="1"/>
        </w:numPr>
        <w:rPr>
          <w:color w:val="36363D"/>
        </w:rPr>
      </w:pPr>
      <w:r>
        <w:rPr>
          <w:color w:val="36363D"/>
        </w:rPr>
        <w:t xml:space="preserve">Hegazy, Mustafa A.; Mansour, Kamal S.; </w:t>
      </w:r>
      <w:proofErr w:type="spellStart"/>
      <w:r>
        <w:rPr>
          <w:color w:val="36363D"/>
        </w:rPr>
        <w:t>Alzyat</w:t>
      </w:r>
      <w:proofErr w:type="spellEnd"/>
      <w:r>
        <w:rPr>
          <w:color w:val="36363D"/>
        </w:rPr>
        <w:t xml:space="preserve">, Ahmed M.; Hegazy, </w:t>
      </w:r>
      <w:proofErr w:type="spellStart"/>
      <w:r>
        <w:rPr>
          <w:color w:val="36363D"/>
        </w:rPr>
        <w:t>Abdelmonem</w:t>
      </w:r>
      <w:proofErr w:type="spellEnd"/>
      <w:r>
        <w:rPr>
          <w:color w:val="36363D"/>
        </w:rPr>
        <w:t xml:space="preserve"> A.1,2; Mohammad, Mohammad </w:t>
      </w:r>
      <w:proofErr w:type="gramStart"/>
      <w:r>
        <w:rPr>
          <w:color w:val="36363D"/>
        </w:rPr>
        <w:t>A..</w:t>
      </w:r>
      <w:proofErr w:type="gramEnd"/>
      <w:r>
        <w:rPr>
          <w:color w:val="36363D"/>
        </w:rPr>
        <w:t xml:space="preserve"> Evaluation of </w:t>
      </w:r>
      <w:proofErr w:type="spellStart"/>
      <w:r>
        <w:rPr>
          <w:color w:val="36363D"/>
        </w:rPr>
        <w:t>Nonculprit</w:t>
      </w:r>
      <w:proofErr w:type="spellEnd"/>
      <w:r>
        <w:rPr>
          <w:color w:val="36363D"/>
        </w:rPr>
        <w:t xml:space="preserve"> Coronary Artery Lesions in Patients with Acute ST-Segment Elevation Myocardial Infarction. Medical Journal of Dr. D.Y. Patil Vidyapeeth 17(2</w:t>
      </w:r>
      <w:proofErr w:type="gramStart"/>
      <w:r>
        <w:rPr>
          <w:color w:val="36363D"/>
        </w:rPr>
        <w:t>):p</w:t>
      </w:r>
      <w:proofErr w:type="gramEnd"/>
      <w:r>
        <w:rPr>
          <w:color w:val="36363D"/>
        </w:rPr>
        <w:t xml:space="preserve"> 367-377, Mar–Apr 2024. | DOI: 10.4103/mjdrdypu.mjdrdypu_728_22   </w:t>
      </w:r>
    </w:p>
    <w:p w14:paraId="351970D5" w14:textId="77777777" w:rsidR="00EE0654" w:rsidRDefault="00463DE7">
      <w:pPr>
        <w:pStyle w:val="ListParagraph"/>
        <w:numPr>
          <w:ilvl w:val="0"/>
          <w:numId w:val="1"/>
        </w:numPr>
        <w:rPr>
          <w:color w:val="36363D"/>
        </w:rPr>
      </w:pPr>
      <w:r>
        <w:rPr>
          <w:color w:val="36363D"/>
        </w:rPr>
        <w:lastRenderedPageBreak/>
        <w:t>Al-Haddad KA, Al-</w:t>
      </w:r>
      <w:proofErr w:type="spellStart"/>
      <w:r>
        <w:rPr>
          <w:color w:val="36363D"/>
        </w:rPr>
        <w:t>Hebshi</w:t>
      </w:r>
      <w:proofErr w:type="spellEnd"/>
      <w:r>
        <w:rPr>
          <w:color w:val="36363D"/>
        </w:rPr>
        <w:t xml:space="preserve"> NN, Al-</w:t>
      </w:r>
      <w:proofErr w:type="spellStart"/>
      <w:r>
        <w:rPr>
          <w:color w:val="36363D"/>
        </w:rPr>
        <w:t>Ak’hali</w:t>
      </w:r>
      <w:proofErr w:type="spellEnd"/>
      <w:r>
        <w:rPr>
          <w:color w:val="36363D"/>
        </w:rPr>
        <w:t xml:space="preserve"> MS. Oral health status and treatment needs among school children in Sana’a City, Yemen. Int J Dent </w:t>
      </w:r>
      <w:proofErr w:type="spellStart"/>
      <w:r>
        <w:rPr>
          <w:color w:val="36363D"/>
        </w:rPr>
        <w:t>Hyg</w:t>
      </w:r>
      <w:proofErr w:type="spellEnd"/>
      <w:r>
        <w:rPr>
          <w:color w:val="36363D"/>
        </w:rPr>
        <w:t xml:space="preserve">. 2010;8(2):80–5. 10.1111/j.1601-5037.2009.00398.x  </w:t>
      </w:r>
    </w:p>
    <w:p w14:paraId="2C0A658F" w14:textId="77777777" w:rsidR="00EE0654" w:rsidRDefault="00463DE7">
      <w:pPr>
        <w:pStyle w:val="ListParagraph"/>
        <w:numPr>
          <w:ilvl w:val="0"/>
          <w:numId w:val="1"/>
        </w:numPr>
        <w:rPr>
          <w:color w:val="36363D"/>
        </w:rPr>
      </w:pPr>
      <w:r>
        <w:rPr>
          <w:color w:val="36363D"/>
        </w:rPr>
        <w:t xml:space="preserve">Kassim S, Rogers N, Leach K. The likelihood of khat chewing serving as a neglected and reverse ‘gateway’ to tobacco use among UK adult male khat chewers: a cross sectional study. BMC Public Health. </w:t>
      </w:r>
      <w:proofErr w:type="gramStart"/>
      <w:r>
        <w:rPr>
          <w:color w:val="36363D"/>
        </w:rPr>
        <w:t>2014;14:448</w:t>
      </w:r>
      <w:proofErr w:type="gramEnd"/>
      <w:r>
        <w:rPr>
          <w:color w:val="36363D"/>
        </w:rPr>
        <w:t xml:space="preserve">. 10.1186/1471-2458-14-448  </w:t>
      </w:r>
    </w:p>
    <w:p w14:paraId="25E6F20C" w14:textId="77777777" w:rsidR="00EE0654" w:rsidRDefault="00463DE7">
      <w:pPr>
        <w:pStyle w:val="ListParagraph"/>
        <w:numPr>
          <w:ilvl w:val="0"/>
          <w:numId w:val="1"/>
        </w:numPr>
        <w:rPr>
          <w:color w:val="36363D"/>
        </w:rPr>
      </w:pPr>
      <w:r>
        <w:rPr>
          <w:color w:val="36363D"/>
        </w:rPr>
        <w:t xml:space="preserve">Kassim S, Jawad M, Croucher R, Akl EA. The Epidemiology of Tobacco Use among Khat Users: A Systematic Review. BioMed Res Int. </w:t>
      </w:r>
      <w:proofErr w:type="gramStart"/>
      <w:r>
        <w:rPr>
          <w:color w:val="36363D"/>
        </w:rPr>
        <w:t>2015;2015:313692</w:t>
      </w:r>
      <w:proofErr w:type="gramEnd"/>
      <w:r>
        <w:rPr>
          <w:color w:val="36363D"/>
        </w:rPr>
        <w:t xml:space="preserve">–313692. 10.1155/2015/313692  </w:t>
      </w:r>
    </w:p>
    <w:p w14:paraId="27E07AB2" w14:textId="77777777" w:rsidR="00EE0654" w:rsidRDefault="00463DE7">
      <w:pPr>
        <w:pStyle w:val="ListParagraph"/>
        <w:numPr>
          <w:ilvl w:val="0"/>
          <w:numId w:val="1"/>
        </w:numPr>
        <w:rPr>
          <w:color w:val="36363D"/>
        </w:rPr>
      </w:pPr>
      <w:r>
        <w:rPr>
          <w:color w:val="36363D"/>
        </w:rPr>
        <w:t xml:space="preserve">Nigussie K, Negash A, Sertsu A, Mulugeta A, </w:t>
      </w:r>
      <w:proofErr w:type="spellStart"/>
      <w:r>
        <w:rPr>
          <w:color w:val="36363D"/>
        </w:rPr>
        <w:t>Tamire</w:t>
      </w:r>
      <w:proofErr w:type="spellEnd"/>
      <w:r>
        <w:rPr>
          <w:color w:val="36363D"/>
        </w:rPr>
        <w:t xml:space="preserve"> A, Kassa O, Abdeta T, Dereje J. Khat chewing and associated factors among public secondary school students in Harar town, Eastern Ethiopia: a multicenter cross-sectional study. Front Psychiatry. </w:t>
      </w:r>
      <w:proofErr w:type="gramStart"/>
      <w:r>
        <w:rPr>
          <w:color w:val="36363D"/>
        </w:rPr>
        <w:t>2023;14:1198851</w:t>
      </w:r>
      <w:proofErr w:type="gramEnd"/>
      <w:r>
        <w:rPr>
          <w:color w:val="36363D"/>
        </w:rPr>
        <w:t xml:space="preserve">. 10.3389/fpsyt.2023.1198851  </w:t>
      </w:r>
    </w:p>
    <w:p w14:paraId="69CFCB50" w14:textId="77777777" w:rsidR="00EE0654" w:rsidRDefault="00463DE7">
      <w:pPr>
        <w:pStyle w:val="ListParagraph"/>
        <w:numPr>
          <w:ilvl w:val="0"/>
          <w:numId w:val="1"/>
        </w:numPr>
        <w:rPr>
          <w:color w:val="36363D"/>
        </w:rPr>
      </w:pPr>
      <w:r>
        <w:rPr>
          <w:color w:val="36363D"/>
        </w:rPr>
        <w:t xml:space="preserve">Mahfouz MS, </w:t>
      </w:r>
      <w:proofErr w:type="spellStart"/>
      <w:r>
        <w:rPr>
          <w:color w:val="36363D"/>
        </w:rPr>
        <w:t>Alsanosy</w:t>
      </w:r>
      <w:proofErr w:type="spellEnd"/>
      <w:r>
        <w:rPr>
          <w:color w:val="36363D"/>
        </w:rPr>
        <w:t xml:space="preserve"> RM, Gaffar AM. The role of family background on adolescent khat chewing behavior in </w:t>
      </w:r>
      <w:proofErr w:type="spellStart"/>
      <w:r>
        <w:rPr>
          <w:color w:val="36363D"/>
        </w:rPr>
        <w:t>Jazan</w:t>
      </w:r>
      <w:proofErr w:type="spellEnd"/>
      <w:r>
        <w:rPr>
          <w:color w:val="36363D"/>
        </w:rPr>
        <w:t xml:space="preserve"> Region. Ann Gen Psychiatry. 2013;12(1):16. 10.1186/1744-859X-12-16  </w:t>
      </w:r>
    </w:p>
    <w:p w14:paraId="63B7B54B" w14:textId="77777777" w:rsidR="00EE0654" w:rsidRDefault="00463DE7">
      <w:pPr>
        <w:pStyle w:val="ListParagraph"/>
        <w:numPr>
          <w:ilvl w:val="0"/>
          <w:numId w:val="1"/>
        </w:numPr>
        <w:rPr>
          <w:color w:val="36363D"/>
        </w:rPr>
      </w:pPr>
      <w:r>
        <w:rPr>
          <w:color w:val="36363D"/>
        </w:rPr>
        <w:t>https://www.emro.who.int/images/stories/tfi/documents/gyts_fs_yem_2014.p...</w:t>
      </w:r>
    </w:p>
    <w:p w14:paraId="19B2FA68" w14:textId="77777777" w:rsidR="00EE0654" w:rsidRDefault="00463DE7">
      <w:pPr>
        <w:pStyle w:val="ListParagraph"/>
        <w:numPr>
          <w:ilvl w:val="0"/>
          <w:numId w:val="1"/>
        </w:numPr>
        <w:rPr>
          <w:color w:val="36363D"/>
        </w:rPr>
      </w:pPr>
      <w:r>
        <w:rPr>
          <w:color w:val="36363D"/>
        </w:rPr>
        <w:t xml:space="preserve">Scalici F, Schulz PJ. Parents’ and peers’ normative influence on adolescents’ smoking: results from a </w:t>
      </w:r>
      <w:proofErr w:type="spellStart"/>
      <w:r>
        <w:rPr>
          <w:color w:val="36363D"/>
        </w:rPr>
        <w:t>swiss-italian</w:t>
      </w:r>
      <w:proofErr w:type="spellEnd"/>
      <w:r>
        <w:rPr>
          <w:color w:val="36363D"/>
        </w:rPr>
        <w:t xml:space="preserve"> sample of middle schools students. </w:t>
      </w:r>
      <w:proofErr w:type="spellStart"/>
      <w:r>
        <w:rPr>
          <w:color w:val="36363D"/>
        </w:rPr>
        <w:t>Subst</w:t>
      </w:r>
      <w:proofErr w:type="spellEnd"/>
      <w:r>
        <w:rPr>
          <w:color w:val="36363D"/>
        </w:rPr>
        <w:t xml:space="preserve"> Abuse Treat Prev Policy. 2017;12(1):5. 10.1186/s13011-017-0089-2  </w:t>
      </w:r>
    </w:p>
    <w:p w14:paraId="023D1A70" w14:textId="77777777" w:rsidR="00EE0654" w:rsidRDefault="00463DE7">
      <w:pPr>
        <w:pStyle w:val="ListParagraph"/>
        <w:numPr>
          <w:ilvl w:val="0"/>
          <w:numId w:val="1"/>
        </w:numPr>
        <w:rPr>
          <w:color w:val="36363D"/>
        </w:rPr>
      </w:pPr>
      <w:r>
        <w:rPr>
          <w:color w:val="36363D"/>
        </w:rPr>
        <w:t xml:space="preserve">Kishun J, Kumar A, Singh U, Kumar S. Comparison of common predictors of current cigarette smoking among adolescents: Across South East Asian countries. Clin Epidemiol Global Health. 2022;17:101112.10.1016/j.cegh.2022.101112  </w:t>
      </w:r>
    </w:p>
    <w:p w14:paraId="7D2BE611" w14:textId="77777777" w:rsidR="00EE0654" w:rsidRDefault="00463DE7">
      <w:pPr>
        <w:pStyle w:val="ListParagraph"/>
        <w:numPr>
          <w:ilvl w:val="0"/>
          <w:numId w:val="1"/>
        </w:numPr>
        <w:rPr>
          <w:color w:val="36363D"/>
        </w:rPr>
      </w:pPr>
      <w:r>
        <w:rPr>
          <w:color w:val="36363D"/>
        </w:rPr>
        <w:t xml:space="preserve">Akel M, Sakr F, Fahs I, </w:t>
      </w:r>
      <w:proofErr w:type="spellStart"/>
      <w:r>
        <w:rPr>
          <w:color w:val="36363D"/>
        </w:rPr>
        <w:t>Dimassi</w:t>
      </w:r>
      <w:proofErr w:type="spellEnd"/>
      <w:r>
        <w:rPr>
          <w:color w:val="36363D"/>
        </w:rPr>
        <w:t xml:space="preserve"> A, Dabbous M, Ehlinger V, Salameh P, Godeau E. Smoking Behavior among Adolescents: The Lebanese Experience with Cigarette Smoking and Waterpipe Use. Int J Environ Res Public Health. 2022;19(9):5679. 10.3390/ijerph19095679  </w:t>
      </w:r>
    </w:p>
    <w:p w14:paraId="182620E7" w14:textId="77777777" w:rsidR="00EE0654" w:rsidRDefault="00463DE7">
      <w:pPr>
        <w:pStyle w:val="ListParagraph"/>
        <w:numPr>
          <w:ilvl w:val="0"/>
          <w:numId w:val="1"/>
        </w:numPr>
        <w:rPr>
          <w:color w:val="36363D"/>
        </w:rPr>
      </w:pPr>
      <w:r>
        <w:rPr>
          <w:color w:val="36363D"/>
        </w:rPr>
        <w:t xml:space="preserve">Tosun AS, </w:t>
      </w:r>
      <w:proofErr w:type="spellStart"/>
      <w:r>
        <w:rPr>
          <w:color w:val="36363D"/>
        </w:rPr>
        <w:t>Altınel</w:t>
      </w:r>
      <w:proofErr w:type="spellEnd"/>
      <w:r>
        <w:rPr>
          <w:color w:val="36363D"/>
        </w:rPr>
        <w:t xml:space="preserve"> B, </w:t>
      </w:r>
      <w:proofErr w:type="spellStart"/>
      <w:r>
        <w:rPr>
          <w:color w:val="36363D"/>
        </w:rPr>
        <w:t>Uyaroğlu</w:t>
      </w:r>
      <w:proofErr w:type="spellEnd"/>
      <w:r>
        <w:rPr>
          <w:color w:val="36363D"/>
        </w:rPr>
        <w:t xml:space="preserve"> AK, Ergin E. The prevalence of smoking and the levels of self-esteem and self-efficacy among adolescents in Turkey: A descriptive cross-sectional study. J </w:t>
      </w:r>
      <w:proofErr w:type="spellStart"/>
      <w:r>
        <w:rPr>
          <w:color w:val="36363D"/>
        </w:rPr>
        <w:t>Pediatr</w:t>
      </w:r>
      <w:proofErr w:type="spellEnd"/>
      <w:r>
        <w:rPr>
          <w:color w:val="36363D"/>
        </w:rPr>
        <w:t xml:space="preserve"> </w:t>
      </w:r>
      <w:proofErr w:type="spellStart"/>
      <w:r>
        <w:rPr>
          <w:color w:val="36363D"/>
        </w:rPr>
        <w:t>Nurs</w:t>
      </w:r>
      <w:proofErr w:type="spellEnd"/>
      <w:r>
        <w:rPr>
          <w:color w:val="36363D"/>
        </w:rPr>
        <w:t>. 2023;</w:t>
      </w:r>
      <w:proofErr w:type="gramStart"/>
      <w:r>
        <w:rPr>
          <w:color w:val="36363D"/>
        </w:rPr>
        <w:t>73:e</w:t>
      </w:r>
      <w:proofErr w:type="gramEnd"/>
      <w:r>
        <w:rPr>
          <w:color w:val="36363D"/>
        </w:rPr>
        <w:t xml:space="preserve">563–9. 10.1016/j.pedn.2023.10.034  </w:t>
      </w:r>
    </w:p>
    <w:p w14:paraId="09C8F8BE" w14:textId="77777777" w:rsidR="00EE0654" w:rsidRDefault="00463DE7">
      <w:pPr>
        <w:pStyle w:val="ListParagraph"/>
        <w:numPr>
          <w:ilvl w:val="0"/>
          <w:numId w:val="1"/>
        </w:numPr>
        <w:rPr>
          <w:color w:val="36363D"/>
        </w:rPr>
      </w:pPr>
      <w:r>
        <w:rPr>
          <w:color w:val="36363D"/>
        </w:rPr>
        <w:t xml:space="preserve">Roble AK, Osman MO, </w:t>
      </w:r>
      <w:proofErr w:type="spellStart"/>
      <w:r>
        <w:rPr>
          <w:color w:val="36363D"/>
        </w:rPr>
        <w:t>Lathwal</w:t>
      </w:r>
      <w:proofErr w:type="spellEnd"/>
      <w:r>
        <w:rPr>
          <w:color w:val="36363D"/>
        </w:rPr>
        <w:t xml:space="preserve"> OP, Aden AA. Prevalence of cigarette smoking and Associated factors among adolescents in Eastern Ethiopia, 2020. </w:t>
      </w:r>
      <w:proofErr w:type="spellStart"/>
      <w:r>
        <w:rPr>
          <w:color w:val="36363D"/>
        </w:rPr>
        <w:t>Subst</w:t>
      </w:r>
      <w:proofErr w:type="spellEnd"/>
      <w:r>
        <w:rPr>
          <w:color w:val="36363D"/>
        </w:rPr>
        <w:t xml:space="preserve"> Abuse </w:t>
      </w:r>
      <w:proofErr w:type="spellStart"/>
      <w:r>
        <w:rPr>
          <w:color w:val="36363D"/>
        </w:rPr>
        <w:t>Rehabil</w:t>
      </w:r>
      <w:proofErr w:type="spellEnd"/>
      <w:r>
        <w:rPr>
          <w:color w:val="36363D"/>
        </w:rPr>
        <w:t xml:space="preserve">. </w:t>
      </w:r>
      <w:proofErr w:type="gramStart"/>
      <w:r>
        <w:rPr>
          <w:color w:val="36363D"/>
        </w:rPr>
        <w:t>2021;12:73</w:t>
      </w:r>
      <w:proofErr w:type="gramEnd"/>
      <w:r>
        <w:rPr>
          <w:color w:val="36363D"/>
        </w:rPr>
        <w:t xml:space="preserve">–80. 10.2147/SAR.S331349  </w:t>
      </w:r>
    </w:p>
    <w:p w14:paraId="7DFB34B0" w14:textId="77777777" w:rsidR="00EE0654" w:rsidRDefault="00463DE7">
      <w:pPr>
        <w:pStyle w:val="ListParagraph"/>
        <w:numPr>
          <w:ilvl w:val="0"/>
          <w:numId w:val="1"/>
        </w:numPr>
        <w:rPr>
          <w:color w:val="36363D"/>
        </w:rPr>
      </w:pPr>
      <w:r>
        <w:rPr>
          <w:color w:val="36363D"/>
        </w:rPr>
        <w:t xml:space="preserve">Lin B, Liu X, Lu W, Wu X, Li Y, Zhang Z, Fu R, Zhang L, Xiong J. Prevalence and associated factors of smoking among Chinese adolescents: a school-based cross-sectional study. BMC Public Health. 2023;23(1):669. 10.1186/s12889-023-15565-3  </w:t>
      </w:r>
    </w:p>
    <w:p w14:paraId="29212F76" w14:textId="77777777" w:rsidR="00EE0654" w:rsidRDefault="00463DE7">
      <w:pPr>
        <w:pStyle w:val="ListParagraph"/>
        <w:numPr>
          <w:ilvl w:val="0"/>
          <w:numId w:val="1"/>
        </w:numPr>
        <w:rPr>
          <w:color w:val="36363D"/>
        </w:rPr>
      </w:pPr>
      <w:proofErr w:type="spellStart"/>
      <w:r>
        <w:rPr>
          <w:color w:val="36363D"/>
        </w:rPr>
        <w:t>Kakaje</w:t>
      </w:r>
      <w:proofErr w:type="spellEnd"/>
      <w:r>
        <w:rPr>
          <w:color w:val="36363D"/>
        </w:rPr>
        <w:t xml:space="preserve"> A, Alhalabi MM, </w:t>
      </w:r>
      <w:proofErr w:type="spellStart"/>
      <w:r>
        <w:rPr>
          <w:color w:val="36363D"/>
        </w:rPr>
        <w:t>Alyousbashi</w:t>
      </w:r>
      <w:proofErr w:type="spellEnd"/>
      <w:r>
        <w:rPr>
          <w:color w:val="36363D"/>
        </w:rPr>
        <w:t xml:space="preserve"> A, Ghareeb A, Hamid L, Al-</w:t>
      </w:r>
      <w:proofErr w:type="spellStart"/>
      <w:r>
        <w:rPr>
          <w:color w:val="36363D"/>
        </w:rPr>
        <w:t>Tammemi</w:t>
      </w:r>
      <w:proofErr w:type="spellEnd"/>
      <w:r>
        <w:rPr>
          <w:color w:val="36363D"/>
        </w:rPr>
        <w:t xml:space="preserve"> AB. Smoking habits and the influence of war on cigarette and shisha smoking in Syria. </w:t>
      </w:r>
      <w:proofErr w:type="spellStart"/>
      <w:r>
        <w:rPr>
          <w:color w:val="36363D"/>
        </w:rPr>
        <w:t>PLoS</w:t>
      </w:r>
      <w:proofErr w:type="spellEnd"/>
      <w:r>
        <w:rPr>
          <w:color w:val="36363D"/>
        </w:rPr>
        <w:t xml:space="preserve"> ONE. 2021;16(9</w:t>
      </w:r>
      <w:proofErr w:type="gramStart"/>
      <w:r>
        <w:rPr>
          <w:color w:val="36363D"/>
        </w:rPr>
        <w:t>):e</w:t>
      </w:r>
      <w:proofErr w:type="gramEnd"/>
      <w:r>
        <w:rPr>
          <w:color w:val="36363D"/>
        </w:rPr>
        <w:t xml:space="preserve">0256829. 10.1371/journal.pone.0256829  </w:t>
      </w:r>
    </w:p>
    <w:p w14:paraId="79268E84" w14:textId="77777777" w:rsidR="00EE0654" w:rsidRDefault="00463DE7">
      <w:pPr>
        <w:pStyle w:val="ListParagraph"/>
        <w:numPr>
          <w:ilvl w:val="0"/>
          <w:numId w:val="1"/>
        </w:numPr>
        <w:rPr>
          <w:color w:val="36363D"/>
        </w:rPr>
      </w:pPr>
      <w:r>
        <w:rPr>
          <w:color w:val="36363D"/>
        </w:rPr>
        <w:t xml:space="preserve">Othman M, </w:t>
      </w:r>
      <w:proofErr w:type="spellStart"/>
      <w:r>
        <w:rPr>
          <w:color w:val="36363D"/>
        </w:rPr>
        <w:t>Aghamohammadi</w:t>
      </w:r>
      <w:proofErr w:type="spellEnd"/>
      <w:r>
        <w:rPr>
          <w:color w:val="36363D"/>
        </w:rPr>
        <w:t xml:space="preserve"> N, Nik Farid ND. Determinants of shisha use among secondary school students in Sudan. BMC Public Health. 2019;19(1):1390. 10.1186/s12889-019-7748-3  </w:t>
      </w:r>
    </w:p>
    <w:p w14:paraId="57365730" w14:textId="77777777" w:rsidR="00EE0654" w:rsidRDefault="00463DE7">
      <w:pPr>
        <w:pStyle w:val="ListParagraph"/>
        <w:numPr>
          <w:ilvl w:val="0"/>
          <w:numId w:val="1"/>
        </w:numPr>
        <w:rPr>
          <w:color w:val="36363D"/>
        </w:rPr>
      </w:pPr>
      <w:r>
        <w:rPr>
          <w:color w:val="36363D"/>
        </w:rPr>
        <w:t xml:space="preserve">Gautam P, Sharma E, Li T, </w:t>
      </w:r>
      <w:proofErr w:type="spellStart"/>
      <w:r>
        <w:rPr>
          <w:color w:val="36363D"/>
        </w:rPr>
        <w:t>Maziak</w:t>
      </w:r>
      <w:proofErr w:type="spellEnd"/>
      <w:r>
        <w:rPr>
          <w:color w:val="36363D"/>
        </w:rPr>
        <w:t xml:space="preserve"> W. Prevalence and predictors of waterpipe smoking cessation among young adults in the US: findings from a population-based study. Addict </w:t>
      </w:r>
      <w:proofErr w:type="spellStart"/>
      <w:r>
        <w:rPr>
          <w:color w:val="36363D"/>
        </w:rPr>
        <w:t>Behav</w:t>
      </w:r>
      <w:proofErr w:type="spellEnd"/>
      <w:r>
        <w:rPr>
          <w:color w:val="36363D"/>
        </w:rPr>
        <w:t xml:space="preserve">. </w:t>
      </w:r>
      <w:proofErr w:type="gramStart"/>
      <w:r>
        <w:rPr>
          <w:color w:val="36363D"/>
        </w:rPr>
        <w:t>2022;135:107457</w:t>
      </w:r>
      <w:proofErr w:type="gramEnd"/>
      <w:r>
        <w:rPr>
          <w:color w:val="36363D"/>
        </w:rPr>
        <w:t xml:space="preserve">. 10.1016/j.addbeh.2022.107457  </w:t>
      </w:r>
    </w:p>
    <w:p w14:paraId="5ABBA261" w14:textId="77777777" w:rsidR="00EE0654" w:rsidRDefault="00463DE7">
      <w:pPr>
        <w:pStyle w:val="ListParagraph"/>
        <w:numPr>
          <w:ilvl w:val="0"/>
          <w:numId w:val="1"/>
        </w:numPr>
        <w:rPr>
          <w:color w:val="36363D"/>
        </w:rPr>
      </w:pPr>
      <w:proofErr w:type="spellStart"/>
      <w:r>
        <w:rPr>
          <w:color w:val="36363D"/>
        </w:rPr>
        <w:lastRenderedPageBreak/>
        <w:t>Hirpa</w:t>
      </w:r>
      <w:proofErr w:type="spellEnd"/>
      <w:r>
        <w:rPr>
          <w:color w:val="36363D"/>
        </w:rPr>
        <w:t xml:space="preserve"> S, Fogarty A, </w:t>
      </w:r>
      <w:proofErr w:type="spellStart"/>
      <w:r>
        <w:rPr>
          <w:color w:val="36363D"/>
        </w:rPr>
        <w:t>Addissie</w:t>
      </w:r>
      <w:proofErr w:type="spellEnd"/>
      <w:r>
        <w:rPr>
          <w:color w:val="36363D"/>
        </w:rPr>
        <w:t xml:space="preserve"> A, Bauld L, Frese T, Unverzagt S, </w:t>
      </w:r>
      <w:proofErr w:type="spellStart"/>
      <w:r>
        <w:rPr>
          <w:color w:val="36363D"/>
        </w:rPr>
        <w:t>Kantelhardt</w:t>
      </w:r>
      <w:proofErr w:type="spellEnd"/>
      <w:r>
        <w:rPr>
          <w:color w:val="36363D"/>
        </w:rPr>
        <w:t xml:space="preserve"> EJ, Getachew S, Deressa W. An emerging problem of Shisha Smoking among High School students in Ethiopia. Int J Environ Res Public Health. 2021;18(13):7023. 10.3390/ijerph18137023  </w:t>
      </w:r>
    </w:p>
    <w:p w14:paraId="6B514A30" w14:textId="77777777" w:rsidR="00EE0654" w:rsidRDefault="00463DE7">
      <w:pPr>
        <w:pStyle w:val="ListParagraph"/>
        <w:numPr>
          <w:ilvl w:val="0"/>
          <w:numId w:val="1"/>
        </w:numPr>
        <w:rPr>
          <w:color w:val="36363D"/>
        </w:rPr>
      </w:pPr>
      <w:proofErr w:type="spellStart"/>
      <w:r>
        <w:rPr>
          <w:color w:val="36363D"/>
        </w:rPr>
        <w:t>Alshayban</w:t>
      </w:r>
      <w:proofErr w:type="spellEnd"/>
      <w:r>
        <w:rPr>
          <w:color w:val="36363D"/>
        </w:rPr>
        <w:t xml:space="preserve"> D, Joseph R. A call for effective interventions to curb Shisha Tobacco Smoking among University students in Eastern Province, Saudi Arabia: findings from a cross-sectional study. Asian Pac J Cancer Prev. 2019;20(10):2971–7. 10.31557/APJCP.2019.20.10.2971  </w:t>
      </w:r>
    </w:p>
    <w:p w14:paraId="2898034F" w14:textId="77777777" w:rsidR="00EE0654" w:rsidRDefault="00463DE7">
      <w:pPr>
        <w:pStyle w:val="ListParagraph"/>
        <w:numPr>
          <w:ilvl w:val="0"/>
          <w:numId w:val="1"/>
        </w:numPr>
        <w:rPr>
          <w:color w:val="36363D"/>
        </w:rPr>
      </w:pPr>
      <w:r>
        <w:rPr>
          <w:color w:val="36363D"/>
        </w:rPr>
        <w:t xml:space="preserve">Rizk Y, </w:t>
      </w:r>
      <w:proofErr w:type="spellStart"/>
      <w:r>
        <w:rPr>
          <w:color w:val="36363D"/>
        </w:rPr>
        <w:t>Hoteit</w:t>
      </w:r>
      <w:proofErr w:type="spellEnd"/>
      <w:r>
        <w:rPr>
          <w:color w:val="36363D"/>
        </w:rPr>
        <w:t xml:space="preserve"> R, Khater B, </w:t>
      </w:r>
      <w:proofErr w:type="spellStart"/>
      <w:r>
        <w:rPr>
          <w:color w:val="36363D"/>
        </w:rPr>
        <w:t>Naous</w:t>
      </w:r>
      <w:proofErr w:type="spellEnd"/>
      <w:r>
        <w:rPr>
          <w:color w:val="36363D"/>
        </w:rPr>
        <w:t xml:space="preserve"> J. Psychosocial wellbeing and risky health behaviors among Syrian adolescent refugees in South Beirut: a study using the HEEADSSS interviewing framework. Front Psychol. </w:t>
      </w:r>
      <w:proofErr w:type="gramStart"/>
      <w:r>
        <w:rPr>
          <w:color w:val="36363D"/>
        </w:rPr>
        <w:t>2023;14:1019269</w:t>
      </w:r>
      <w:proofErr w:type="gramEnd"/>
      <w:r>
        <w:rPr>
          <w:color w:val="36363D"/>
        </w:rPr>
        <w:t xml:space="preserve">. 10.3389/fpsyg.2023.1019269  </w:t>
      </w:r>
    </w:p>
    <w:p w14:paraId="6AC3A884" w14:textId="77777777" w:rsidR="00EE0654" w:rsidRDefault="00463DE7">
      <w:pPr>
        <w:pStyle w:val="ListParagraph"/>
        <w:numPr>
          <w:ilvl w:val="0"/>
          <w:numId w:val="1"/>
        </w:numPr>
        <w:rPr>
          <w:color w:val="36363D"/>
        </w:rPr>
      </w:pPr>
      <w:r>
        <w:rPr>
          <w:color w:val="36363D"/>
        </w:rPr>
        <w:t xml:space="preserve">Taha AZ, Sabra AA, Al-Mustafa ZZ, Al-Awami HR, Al-Khalaf MA, Al-Momen MM. Water pipe (shisha) smoking among male students of medical colleges in the eastern region of Saudi Arabia. Ann Saudi Med. 2010;30(3):222–6. 10.4103/0256-4947.62838  </w:t>
      </w:r>
    </w:p>
    <w:p w14:paraId="6F24C058" w14:textId="77777777" w:rsidR="00EE0654" w:rsidRDefault="00463DE7">
      <w:pPr>
        <w:pStyle w:val="ListParagraph"/>
        <w:numPr>
          <w:ilvl w:val="0"/>
          <w:numId w:val="1"/>
        </w:numPr>
        <w:rPr>
          <w:color w:val="36363D"/>
        </w:rPr>
      </w:pPr>
      <w:r>
        <w:rPr>
          <w:color w:val="36363D"/>
        </w:rPr>
        <w:t xml:space="preserve">Bhargava SS, Das S, Priya H, Mishra D, </w:t>
      </w:r>
      <w:proofErr w:type="spellStart"/>
      <w:r>
        <w:rPr>
          <w:color w:val="36363D"/>
        </w:rPr>
        <w:t>Shivabasappa</w:t>
      </w:r>
      <w:proofErr w:type="spellEnd"/>
      <w:r>
        <w:rPr>
          <w:color w:val="36363D"/>
        </w:rPr>
        <w:t xml:space="preserve"> S, Sood A, Hazarika CR, Gupta PC, Chakma JK, </w:t>
      </w:r>
      <w:proofErr w:type="spellStart"/>
      <w:r>
        <w:rPr>
          <w:color w:val="36363D"/>
        </w:rPr>
        <w:t>Swasticharan</w:t>
      </w:r>
      <w:proofErr w:type="spellEnd"/>
      <w:r>
        <w:rPr>
          <w:color w:val="36363D"/>
        </w:rPr>
        <w:t xml:space="preserve"> L, et al. The Burden and correlates of Waterpipe (Hookah) smoking among adolescents and youth: a systematic review. </w:t>
      </w:r>
      <w:proofErr w:type="spellStart"/>
      <w:r>
        <w:rPr>
          <w:color w:val="36363D"/>
        </w:rPr>
        <w:t>Subst</w:t>
      </w:r>
      <w:proofErr w:type="spellEnd"/>
      <w:r>
        <w:rPr>
          <w:color w:val="36363D"/>
        </w:rPr>
        <w:t xml:space="preserve"> Use Misuse. 2024;59(1):29–40. 10.1080/10826084.2023.2257320  </w:t>
      </w:r>
    </w:p>
    <w:p w14:paraId="6FF3DB7D" w14:textId="77777777" w:rsidR="00EE0654" w:rsidRDefault="00463DE7">
      <w:pPr>
        <w:pStyle w:val="ListParagraph"/>
        <w:numPr>
          <w:ilvl w:val="0"/>
          <w:numId w:val="1"/>
        </w:numPr>
        <w:rPr>
          <w:color w:val="36363D"/>
        </w:rPr>
      </w:pPr>
      <w:proofErr w:type="spellStart"/>
      <w:r>
        <w:rPr>
          <w:color w:val="36363D"/>
        </w:rPr>
        <w:t>Heris</w:t>
      </w:r>
      <w:proofErr w:type="spellEnd"/>
      <w:r>
        <w:rPr>
          <w:color w:val="36363D"/>
        </w:rPr>
        <w:t xml:space="preserve"> CL, Chamberlain C, </w:t>
      </w:r>
      <w:proofErr w:type="spellStart"/>
      <w:r>
        <w:rPr>
          <w:color w:val="36363D"/>
        </w:rPr>
        <w:t>Gubhaju</w:t>
      </w:r>
      <w:proofErr w:type="spellEnd"/>
      <w:r>
        <w:rPr>
          <w:color w:val="36363D"/>
        </w:rPr>
        <w:t xml:space="preserve"> L, Thomas DP, Eades SJ. Factors influencing smoking among indigenous adolescents aged 10–24 years living in Australia, New Zealand, Canada, and the United States: a systematic review. Nicotine Tob Res. 2020;22(11):1946–56. 10.1093/</w:t>
      </w:r>
      <w:proofErr w:type="spellStart"/>
      <w:r>
        <w:rPr>
          <w:color w:val="36363D"/>
        </w:rPr>
        <w:t>ntr</w:t>
      </w:r>
      <w:proofErr w:type="spellEnd"/>
      <w:r>
        <w:rPr>
          <w:color w:val="36363D"/>
        </w:rPr>
        <w:t xml:space="preserve">/ntz219  </w:t>
      </w:r>
    </w:p>
    <w:p w14:paraId="79383D6C" w14:textId="77777777" w:rsidR="00EE0654" w:rsidRDefault="00463DE7">
      <w:pPr>
        <w:pStyle w:val="ListParagraph"/>
        <w:numPr>
          <w:ilvl w:val="0"/>
          <w:numId w:val="1"/>
        </w:numPr>
        <w:rPr>
          <w:color w:val="36363D"/>
        </w:rPr>
      </w:pPr>
      <w:r>
        <w:rPr>
          <w:color w:val="36363D"/>
        </w:rPr>
        <w:t xml:space="preserve">Ajith A, Temmen C, Haynie D, Choi K. Association between adolescent smoking and subsequent college completion by parent education - A national longitudinal study. Drug Alcohol Depend. </w:t>
      </w:r>
      <w:proofErr w:type="gramStart"/>
      <w:r>
        <w:rPr>
          <w:color w:val="36363D"/>
        </w:rPr>
        <w:t>2022;233:109360</w:t>
      </w:r>
      <w:proofErr w:type="gramEnd"/>
      <w:r>
        <w:rPr>
          <w:color w:val="36363D"/>
        </w:rPr>
        <w:t xml:space="preserve">. 10.1016/j.drugalcdep.2022.109360  </w:t>
      </w:r>
    </w:p>
    <w:p w14:paraId="7D99518A" w14:textId="77777777" w:rsidR="00EE0654" w:rsidRDefault="00463DE7">
      <w:pPr>
        <w:pStyle w:val="ListParagraph"/>
        <w:numPr>
          <w:ilvl w:val="0"/>
          <w:numId w:val="1"/>
        </w:numPr>
        <w:rPr>
          <w:color w:val="36363D"/>
        </w:rPr>
      </w:pPr>
      <w:r>
        <w:rPr>
          <w:color w:val="36363D"/>
        </w:rPr>
        <w:t xml:space="preserve">Perez A, Osman A, Pena L, Abad-Vivero EN, Hardin JW, Sargent J, Thrasher JF, Mejia R. Parent education and substance use among </w:t>
      </w:r>
      <w:proofErr w:type="spellStart"/>
      <w:r>
        <w:rPr>
          <w:color w:val="36363D"/>
        </w:rPr>
        <w:t>latin-american</w:t>
      </w:r>
      <w:proofErr w:type="spellEnd"/>
      <w:r>
        <w:rPr>
          <w:color w:val="36363D"/>
        </w:rPr>
        <w:t xml:space="preserve"> early adolescents. Health </w:t>
      </w:r>
      <w:proofErr w:type="spellStart"/>
      <w:r>
        <w:rPr>
          <w:color w:val="36363D"/>
        </w:rPr>
        <w:t>Behav</w:t>
      </w:r>
      <w:proofErr w:type="spellEnd"/>
      <w:r>
        <w:rPr>
          <w:color w:val="36363D"/>
        </w:rPr>
        <w:t xml:space="preserve"> Policy Rev. 2018;5(3):91–9. 10.14485/HBPR.5.3.9  </w:t>
      </w:r>
    </w:p>
    <w:p w14:paraId="7DDA1E54" w14:textId="77777777" w:rsidR="00EE0654" w:rsidRDefault="00463DE7">
      <w:pPr>
        <w:pStyle w:val="ListParagraph"/>
        <w:numPr>
          <w:ilvl w:val="0"/>
          <w:numId w:val="1"/>
        </w:numPr>
        <w:rPr>
          <w:color w:val="36363D"/>
        </w:rPr>
      </w:pPr>
      <w:r>
        <w:rPr>
          <w:color w:val="36363D"/>
        </w:rPr>
        <w:t xml:space="preserve">Lawal FB, </w:t>
      </w:r>
      <w:proofErr w:type="spellStart"/>
      <w:r>
        <w:rPr>
          <w:color w:val="36363D"/>
        </w:rPr>
        <w:t>Fagbule</w:t>
      </w:r>
      <w:proofErr w:type="spellEnd"/>
      <w:r>
        <w:rPr>
          <w:color w:val="36363D"/>
        </w:rPr>
        <w:t xml:space="preserve"> OF. Knowledge of School-going adolescents about the oral effects of Tobacco usage in Ibadan, Southwest Nigeria. Int Q Community Health Educ. 2020;40(4):337–43. 10.1177/0272684X19896730  </w:t>
      </w:r>
    </w:p>
    <w:p w14:paraId="33CA7ED1" w14:textId="77777777" w:rsidR="00EE0654" w:rsidRDefault="00463DE7">
      <w:pPr>
        <w:pStyle w:val="ListParagraph"/>
        <w:numPr>
          <w:ilvl w:val="0"/>
          <w:numId w:val="1"/>
        </w:numPr>
        <w:rPr>
          <w:color w:val="36363D"/>
        </w:rPr>
      </w:pPr>
      <w:r>
        <w:rPr>
          <w:color w:val="36363D"/>
        </w:rPr>
        <w:t xml:space="preserve">Lopez AA, </w:t>
      </w:r>
      <w:proofErr w:type="spellStart"/>
      <w:r>
        <w:rPr>
          <w:color w:val="36363D"/>
        </w:rPr>
        <w:t>Eissenberg</w:t>
      </w:r>
      <w:proofErr w:type="spellEnd"/>
      <w:r>
        <w:rPr>
          <w:color w:val="36363D"/>
        </w:rPr>
        <w:t xml:space="preserve"> T, Jaafar M, Afifi R. Now is the time to advocate for interventions designed specifically to prevent and control waterpipe tobacco smoking. Addict </w:t>
      </w:r>
      <w:proofErr w:type="spellStart"/>
      <w:r>
        <w:rPr>
          <w:color w:val="36363D"/>
        </w:rPr>
        <w:t>Behav</w:t>
      </w:r>
      <w:proofErr w:type="spellEnd"/>
      <w:r>
        <w:rPr>
          <w:color w:val="36363D"/>
        </w:rPr>
        <w:t xml:space="preserve">. </w:t>
      </w:r>
      <w:proofErr w:type="gramStart"/>
      <w:r>
        <w:rPr>
          <w:color w:val="36363D"/>
        </w:rPr>
        <w:t>2017;66:41</w:t>
      </w:r>
      <w:proofErr w:type="gramEnd"/>
      <w:r>
        <w:rPr>
          <w:color w:val="36363D"/>
        </w:rPr>
        <w:t xml:space="preserve">–7. 10.1016/j.addbeh.2016.11.008. 10.1016/j.addbeh.2016.11.008  </w:t>
      </w:r>
    </w:p>
    <w:p w14:paraId="7A6FECF7" w14:textId="77777777" w:rsidR="00EE0654" w:rsidRDefault="00463DE7">
      <w:pPr>
        <w:pStyle w:val="ListParagraph"/>
        <w:numPr>
          <w:ilvl w:val="0"/>
          <w:numId w:val="1"/>
        </w:numPr>
        <w:rPr>
          <w:color w:val="36363D"/>
        </w:rPr>
      </w:pPr>
      <w:r>
        <w:rPr>
          <w:color w:val="36363D"/>
        </w:rPr>
        <w:t xml:space="preserve">Warren CW, Lea V, Lee J, Jones NR, Asma S, McKenna M. Change in tobacco use among 13–15 year olds between 1999 and 2008: findings from the Global Youth Tobacco Survey. Glob Health </w:t>
      </w:r>
      <w:proofErr w:type="spellStart"/>
      <w:r>
        <w:rPr>
          <w:color w:val="36363D"/>
        </w:rPr>
        <w:t>Promot</w:t>
      </w:r>
      <w:proofErr w:type="spellEnd"/>
      <w:r>
        <w:rPr>
          <w:color w:val="36363D"/>
        </w:rPr>
        <w:t xml:space="preserve">. 2009;16(2 Suppl):38–90. 10.1177/1757975909342192. 10.1177/1757975909342192  </w:t>
      </w:r>
    </w:p>
    <w:p w14:paraId="32E2C627" w14:textId="77777777" w:rsidR="00EE0654" w:rsidRDefault="00463DE7">
      <w:pPr>
        <w:pStyle w:val="ListParagraph"/>
        <w:numPr>
          <w:ilvl w:val="0"/>
          <w:numId w:val="1"/>
        </w:numPr>
        <w:rPr>
          <w:color w:val="36363D"/>
        </w:rPr>
      </w:pPr>
      <w:proofErr w:type="spellStart"/>
      <w:r>
        <w:rPr>
          <w:color w:val="36363D"/>
        </w:rPr>
        <w:t>Eissenberg</w:t>
      </w:r>
      <w:proofErr w:type="spellEnd"/>
      <w:r>
        <w:rPr>
          <w:color w:val="36363D"/>
        </w:rPr>
        <w:t xml:space="preserve"> T, Shihadeh A. Waterpipe tobacco and cigarette smoking: direct comparison of toxicant exposure. Am J Prev Med. 2009;37(6):518–23. 10.1016/j.amepre.2009.07.014. 10.1016/j.amepre.2009.07.014  </w:t>
      </w:r>
    </w:p>
    <w:p w14:paraId="40D89AEA" w14:textId="77777777" w:rsidR="00EE0654" w:rsidRDefault="00463DE7">
      <w:pPr>
        <w:pStyle w:val="ListParagraph"/>
        <w:numPr>
          <w:ilvl w:val="0"/>
          <w:numId w:val="1"/>
        </w:numPr>
        <w:rPr>
          <w:color w:val="36363D"/>
        </w:rPr>
      </w:pPr>
      <w:r>
        <w:rPr>
          <w:color w:val="36363D"/>
        </w:rPr>
        <w:t>Cooper M, Pacek LR, Guy MC, et al. Hookah Use among US Youth: a systematic review of the literature from 2009 to 2017. Nicotine Tob Res. 2019;21(12):1590–9. 10.1093/</w:t>
      </w:r>
      <w:proofErr w:type="spellStart"/>
      <w:r>
        <w:rPr>
          <w:color w:val="36363D"/>
        </w:rPr>
        <w:t>ntr</w:t>
      </w:r>
      <w:proofErr w:type="spellEnd"/>
      <w:r>
        <w:rPr>
          <w:color w:val="36363D"/>
        </w:rPr>
        <w:t>/nty135. 10.1093/</w:t>
      </w:r>
      <w:proofErr w:type="spellStart"/>
      <w:r>
        <w:rPr>
          <w:color w:val="36363D"/>
        </w:rPr>
        <w:t>ntr</w:t>
      </w:r>
      <w:proofErr w:type="spellEnd"/>
      <w:r>
        <w:rPr>
          <w:color w:val="36363D"/>
        </w:rPr>
        <w:t xml:space="preserve">/nty135  </w:t>
      </w:r>
    </w:p>
    <w:p w14:paraId="50BBC731" w14:textId="77777777" w:rsidR="00EE0654" w:rsidRDefault="00463DE7">
      <w:pPr>
        <w:pStyle w:val="ListParagraph"/>
        <w:numPr>
          <w:ilvl w:val="0"/>
          <w:numId w:val="1"/>
        </w:numPr>
        <w:rPr>
          <w:color w:val="36363D"/>
        </w:rPr>
      </w:pPr>
      <w:r>
        <w:rPr>
          <w:color w:val="36363D"/>
        </w:rPr>
        <w:t xml:space="preserve">Gautam P, Sharma E, Kalan ME, et al. Prevalence and predictors of Waterpipe Smoking initiation and progression among adolescents and young adults in waves 1–4 (2013–2018) of the </w:t>
      </w:r>
      <w:r>
        <w:rPr>
          <w:color w:val="36363D"/>
        </w:rPr>
        <w:lastRenderedPageBreak/>
        <w:t>Population Assessment of Tobacco and Health (PATH) study. Nicotine Tob Res. 2022;24(8):1281–90. 10.1093/</w:t>
      </w:r>
      <w:proofErr w:type="spellStart"/>
      <w:r>
        <w:rPr>
          <w:color w:val="36363D"/>
        </w:rPr>
        <w:t>ntr</w:t>
      </w:r>
      <w:proofErr w:type="spellEnd"/>
      <w:r>
        <w:rPr>
          <w:color w:val="36363D"/>
        </w:rPr>
        <w:t>/ntac051. 10.1093/</w:t>
      </w:r>
      <w:proofErr w:type="spellStart"/>
      <w:r>
        <w:rPr>
          <w:color w:val="36363D"/>
        </w:rPr>
        <w:t>ntr</w:t>
      </w:r>
      <w:proofErr w:type="spellEnd"/>
      <w:r>
        <w:rPr>
          <w:color w:val="36363D"/>
        </w:rPr>
        <w:t xml:space="preserve">/ntac051  </w:t>
      </w:r>
    </w:p>
    <w:p w14:paraId="4ED587E1" w14:textId="77777777" w:rsidR="00EE0654" w:rsidRDefault="00463DE7">
      <w:pPr>
        <w:pStyle w:val="ListParagraph"/>
        <w:numPr>
          <w:ilvl w:val="0"/>
          <w:numId w:val="1"/>
        </w:numPr>
        <w:rPr>
          <w:color w:val="36363D"/>
        </w:rPr>
      </w:pPr>
      <w:r>
        <w:rPr>
          <w:color w:val="36363D"/>
        </w:rPr>
        <w:t>Nasser AMA, Geng Y, Al-</w:t>
      </w:r>
      <w:proofErr w:type="spellStart"/>
      <w:r>
        <w:rPr>
          <w:color w:val="36363D"/>
        </w:rPr>
        <w:t>Wesabi</w:t>
      </w:r>
      <w:proofErr w:type="spellEnd"/>
      <w:r>
        <w:rPr>
          <w:color w:val="36363D"/>
        </w:rPr>
        <w:t xml:space="preserve"> SA. The prevalence of smoking (cigarette and waterpipe) among University students in some Arab countries: a systematic review. Asian Pac J Cancer Prev. 2020;21(3):583–91. 10.31557/APJCP.2020.21.3.583. 10.31557/APJCP.2020.21.3.583  </w:t>
      </w:r>
    </w:p>
    <w:p w14:paraId="70CA9DD9" w14:textId="77777777" w:rsidR="00EE0654" w:rsidRDefault="00463DE7">
      <w:pPr>
        <w:pStyle w:val="ListParagraph"/>
        <w:numPr>
          <w:ilvl w:val="0"/>
          <w:numId w:val="1"/>
        </w:numPr>
        <w:rPr>
          <w:color w:val="36363D"/>
        </w:rPr>
      </w:pPr>
      <w:r>
        <w:rPr>
          <w:color w:val="36363D"/>
        </w:rPr>
        <w:t xml:space="preserve">Shafiee A, </w:t>
      </w:r>
      <w:proofErr w:type="spellStart"/>
      <w:r>
        <w:rPr>
          <w:color w:val="36363D"/>
        </w:rPr>
        <w:t>Oraii</w:t>
      </w:r>
      <w:proofErr w:type="spellEnd"/>
      <w:r>
        <w:rPr>
          <w:color w:val="36363D"/>
        </w:rPr>
        <w:t xml:space="preserve"> A, Jalali A, et al. Epidemiology and prevalence of tobacco use in Tehran; a report from the recruitment phase of Tehran cohort study. BMC Public Health. 2023;23(1):740. 10.1186/s12889-023-15629-4. 10.1186/s12889-023-15629-4  </w:t>
      </w:r>
    </w:p>
    <w:p w14:paraId="2816893E" w14:textId="77777777" w:rsidR="00EE0654" w:rsidRDefault="00463DE7">
      <w:pPr>
        <w:pStyle w:val="ListParagraph"/>
        <w:numPr>
          <w:ilvl w:val="0"/>
          <w:numId w:val="1"/>
        </w:numPr>
        <w:rPr>
          <w:color w:val="36363D"/>
        </w:rPr>
      </w:pPr>
      <w:r>
        <w:rPr>
          <w:color w:val="36363D"/>
        </w:rPr>
        <w:t xml:space="preserve">Nemati S, </w:t>
      </w:r>
      <w:proofErr w:type="spellStart"/>
      <w:r>
        <w:rPr>
          <w:color w:val="36363D"/>
        </w:rPr>
        <w:t>Rafei</w:t>
      </w:r>
      <w:proofErr w:type="spellEnd"/>
      <w:r>
        <w:rPr>
          <w:color w:val="36363D"/>
        </w:rPr>
        <w:t xml:space="preserve"> A, Freedman D, Fotouhi N, </w:t>
      </w:r>
      <w:proofErr w:type="spellStart"/>
      <w:r>
        <w:rPr>
          <w:color w:val="36363D"/>
        </w:rPr>
        <w:t>Asgary</w:t>
      </w:r>
      <w:proofErr w:type="spellEnd"/>
      <w:r>
        <w:rPr>
          <w:color w:val="36363D"/>
        </w:rPr>
        <w:t xml:space="preserve"> A, </w:t>
      </w:r>
      <w:proofErr w:type="spellStart"/>
      <w:r>
        <w:rPr>
          <w:color w:val="36363D"/>
        </w:rPr>
        <w:t>Zendehdel</w:t>
      </w:r>
      <w:proofErr w:type="spellEnd"/>
      <w:r>
        <w:rPr>
          <w:color w:val="36363D"/>
        </w:rPr>
        <w:t xml:space="preserve"> F. Cigarette and Water-Pipe Use in Iran: geographical distribution and Time trends among the Adult Population; a pooled analysis of national STEPS surveys, 2006–2009. Arch Iran Med. 2017;20(5):295–301. http://journalaim.com/Article/1167.  </w:t>
      </w:r>
    </w:p>
    <w:p w14:paraId="039BC94C" w14:textId="77777777" w:rsidR="00EE0654" w:rsidRDefault="00463DE7">
      <w:pPr>
        <w:pStyle w:val="ListParagraph"/>
        <w:numPr>
          <w:ilvl w:val="0"/>
          <w:numId w:val="1"/>
        </w:numPr>
        <w:rPr>
          <w:color w:val="36363D"/>
        </w:rPr>
      </w:pPr>
      <w:r>
        <w:rPr>
          <w:color w:val="36363D"/>
        </w:rPr>
        <w:t xml:space="preserve">Gautam P, Sharma E, Li T, </w:t>
      </w:r>
      <w:proofErr w:type="spellStart"/>
      <w:r>
        <w:rPr>
          <w:color w:val="36363D"/>
        </w:rPr>
        <w:t>Maziak</w:t>
      </w:r>
      <w:proofErr w:type="spellEnd"/>
      <w:r>
        <w:rPr>
          <w:color w:val="36363D"/>
        </w:rPr>
        <w:t xml:space="preserve"> W. Prevalence and predictors of waterpipe smoking cessation among young adults in the US: findings from a population-based study. Addict </w:t>
      </w:r>
      <w:proofErr w:type="spellStart"/>
      <w:r>
        <w:rPr>
          <w:color w:val="36363D"/>
        </w:rPr>
        <w:t>Behav</w:t>
      </w:r>
      <w:proofErr w:type="spellEnd"/>
      <w:r>
        <w:rPr>
          <w:color w:val="36363D"/>
        </w:rPr>
        <w:t xml:space="preserve">. </w:t>
      </w:r>
      <w:proofErr w:type="gramStart"/>
      <w:r>
        <w:rPr>
          <w:color w:val="36363D"/>
        </w:rPr>
        <w:t>2022;135:107457</w:t>
      </w:r>
      <w:proofErr w:type="gramEnd"/>
      <w:r>
        <w:rPr>
          <w:color w:val="36363D"/>
        </w:rPr>
        <w:t xml:space="preserve">. 10.1016/j.addbeh.2022.107457. 10.1016/j.addbeh.2022.107457  </w:t>
      </w:r>
    </w:p>
    <w:p w14:paraId="0A861DD0" w14:textId="77777777" w:rsidR="00EE0654" w:rsidRDefault="00463DE7">
      <w:pPr>
        <w:pStyle w:val="ListParagraph"/>
        <w:numPr>
          <w:ilvl w:val="0"/>
          <w:numId w:val="1"/>
        </w:numPr>
        <w:rPr>
          <w:color w:val="36363D"/>
        </w:rPr>
      </w:pPr>
      <w:r>
        <w:rPr>
          <w:color w:val="36363D"/>
        </w:rPr>
        <w:t xml:space="preserve">Shao C, Wang J, Tian J, Tang Y. Coronary artery disease: from mechanism to clinical practice. Adv Exp Med Biol. </w:t>
      </w:r>
      <w:proofErr w:type="gramStart"/>
      <w:r>
        <w:rPr>
          <w:color w:val="36363D"/>
        </w:rPr>
        <w:t>2020;1177:1</w:t>
      </w:r>
      <w:proofErr w:type="gramEnd"/>
      <w:r>
        <w:rPr>
          <w:color w:val="36363D"/>
        </w:rPr>
        <w:t xml:space="preserve">–36. 10.1007/978-981-15-2517-9_1. 10.1007/978-981-15-2517-9_1  </w:t>
      </w:r>
    </w:p>
    <w:p w14:paraId="563266B0" w14:textId="77777777" w:rsidR="00EE0654" w:rsidRDefault="00463DE7">
      <w:pPr>
        <w:pStyle w:val="ListParagraph"/>
        <w:numPr>
          <w:ilvl w:val="0"/>
          <w:numId w:val="1"/>
        </w:numPr>
        <w:rPr>
          <w:color w:val="36363D"/>
        </w:rPr>
      </w:pPr>
      <w:r>
        <w:rPr>
          <w:color w:val="36363D"/>
        </w:rPr>
        <w:t xml:space="preserve">Shafique K, Mirza SS, Mughal MK, et al. Water-Pipe Smoking and metabolic syndrome: a Population-based study. </w:t>
      </w:r>
      <w:proofErr w:type="spellStart"/>
      <w:r>
        <w:rPr>
          <w:color w:val="36363D"/>
        </w:rPr>
        <w:t>PLoS</w:t>
      </w:r>
      <w:proofErr w:type="spellEnd"/>
      <w:r>
        <w:rPr>
          <w:color w:val="36363D"/>
        </w:rPr>
        <w:t xml:space="preserve"> ONE. 2012;7(7</w:t>
      </w:r>
      <w:proofErr w:type="gramStart"/>
      <w:r>
        <w:rPr>
          <w:color w:val="36363D"/>
        </w:rPr>
        <w:t>):e</w:t>
      </w:r>
      <w:proofErr w:type="gramEnd"/>
      <w:r>
        <w:rPr>
          <w:color w:val="36363D"/>
        </w:rPr>
        <w:t xml:space="preserve">39734. 10.1371/journal.pone.0039734. 10.1371/journal.pone.0039734  </w:t>
      </w:r>
    </w:p>
    <w:p w14:paraId="669A5BA1" w14:textId="77777777" w:rsidR="00EE0654" w:rsidRDefault="00463DE7">
      <w:pPr>
        <w:pStyle w:val="ListParagraph"/>
        <w:numPr>
          <w:ilvl w:val="0"/>
          <w:numId w:val="1"/>
        </w:numPr>
        <w:rPr>
          <w:color w:val="36363D"/>
        </w:rPr>
      </w:pPr>
      <w:r>
        <w:rPr>
          <w:color w:val="36363D"/>
        </w:rPr>
        <w:t xml:space="preserve">Soltani D, Heshmat R, </w:t>
      </w:r>
      <w:proofErr w:type="spellStart"/>
      <w:r>
        <w:rPr>
          <w:color w:val="36363D"/>
        </w:rPr>
        <w:t>Vasheghani</w:t>
      </w:r>
      <w:proofErr w:type="spellEnd"/>
      <w:r>
        <w:rPr>
          <w:color w:val="36363D"/>
        </w:rPr>
        <w:t xml:space="preserve">-Farahani A, et al. The Association between Waterpipe Smoking and metabolic syndrome: a cross-sectional study of the Bushehr Elderly Health Program. Biomed Environ Sci. 2021;34(11):910–5. 10.3967/bes2021.125. 10.3967/bes2021.125  </w:t>
      </w:r>
    </w:p>
    <w:p w14:paraId="4ABA2CB1" w14:textId="77777777" w:rsidR="00EE0654" w:rsidRDefault="00463DE7">
      <w:pPr>
        <w:pStyle w:val="ListParagraph"/>
        <w:numPr>
          <w:ilvl w:val="0"/>
          <w:numId w:val="1"/>
        </w:numPr>
        <w:rPr>
          <w:color w:val="36363D"/>
        </w:rPr>
      </w:pPr>
      <w:proofErr w:type="spellStart"/>
      <w:r>
        <w:rPr>
          <w:color w:val="36363D"/>
        </w:rPr>
        <w:t>Morovatdar</w:t>
      </w:r>
      <w:proofErr w:type="spellEnd"/>
      <w:r>
        <w:rPr>
          <w:color w:val="36363D"/>
        </w:rPr>
        <w:t xml:space="preserve"> N, </w:t>
      </w:r>
      <w:proofErr w:type="spellStart"/>
      <w:r>
        <w:rPr>
          <w:color w:val="36363D"/>
        </w:rPr>
        <w:t>Poorzand</w:t>
      </w:r>
      <w:proofErr w:type="spellEnd"/>
      <w:r>
        <w:rPr>
          <w:color w:val="36363D"/>
        </w:rPr>
        <w:t xml:space="preserve"> H, </w:t>
      </w:r>
      <w:proofErr w:type="spellStart"/>
      <w:r>
        <w:rPr>
          <w:color w:val="36363D"/>
        </w:rPr>
        <w:t>Bondarsahebi</w:t>
      </w:r>
      <w:proofErr w:type="spellEnd"/>
      <w:r>
        <w:rPr>
          <w:color w:val="36363D"/>
        </w:rPr>
        <w:t xml:space="preserve"> Y, </w:t>
      </w:r>
      <w:proofErr w:type="spellStart"/>
      <w:r>
        <w:rPr>
          <w:color w:val="36363D"/>
        </w:rPr>
        <w:t>Hozhabrossadati</w:t>
      </w:r>
      <w:proofErr w:type="spellEnd"/>
      <w:r>
        <w:rPr>
          <w:color w:val="36363D"/>
        </w:rPr>
        <w:t xml:space="preserve"> SA, Montazeri S, </w:t>
      </w:r>
      <w:proofErr w:type="spellStart"/>
      <w:r>
        <w:rPr>
          <w:color w:val="36363D"/>
        </w:rPr>
        <w:t>Sahebkar</w:t>
      </w:r>
      <w:proofErr w:type="spellEnd"/>
      <w:r>
        <w:rPr>
          <w:color w:val="36363D"/>
        </w:rPr>
        <w:t xml:space="preserve"> A. Water Pipe Tobacco Smoking and Risk of Coronary Artery Disease: a systematic review and Meta-analysis. Curr Mol </w:t>
      </w:r>
      <w:proofErr w:type="spellStart"/>
      <w:r>
        <w:rPr>
          <w:color w:val="36363D"/>
        </w:rPr>
        <w:t>Pharmacol</w:t>
      </w:r>
      <w:proofErr w:type="spellEnd"/>
      <w:r>
        <w:rPr>
          <w:color w:val="36363D"/>
        </w:rPr>
        <w:t xml:space="preserve">. 2021;14(6):986–92. 10.2174/1874467213666201223121322. 10.2174/1874467213666201223121322   - </w:t>
      </w:r>
      <w:proofErr w:type="spellStart"/>
      <w:r>
        <w:rPr>
          <w:color w:val="36363D"/>
        </w:rPr>
        <w:t>PubMe</w:t>
      </w:r>
      <w:proofErr w:type="spellEnd"/>
    </w:p>
    <w:p w14:paraId="63517025" w14:textId="77777777" w:rsidR="00EE0654" w:rsidRDefault="00463DE7">
      <w:pPr>
        <w:pStyle w:val="ListParagraph"/>
        <w:numPr>
          <w:ilvl w:val="0"/>
          <w:numId w:val="1"/>
        </w:numPr>
        <w:rPr>
          <w:color w:val="36363D"/>
        </w:rPr>
      </w:pPr>
      <w:proofErr w:type="spellStart"/>
      <w:r>
        <w:rPr>
          <w:color w:val="36363D"/>
        </w:rPr>
        <w:t>Sibai</w:t>
      </w:r>
      <w:proofErr w:type="spellEnd"/>
      <w:r>
        <w:rPr>
          <w:color w:val="36363D"/>
        </w:rPr>
        <w:t xml:space="preserve"> AM, Tohme RA, </w:t>
      </w:r>
      <w:proofErr w:type="spellStart"/>
      <w:r>
        <w:rPr>
          <w:color w:val="36363D"/>
        </w:rPr>
        <w:t>Almedawar</w:t>
      </w:r>
      <w:proofErr w:type="spellEnd"/>
      <w:r>
        <w:rPr>
          <w:color w:val="36363D"/>
        </w:rPr>
        <w:t xml:space="preserve"> MM, et al. Lifetime cumulative exposure to waterpipe smoking is associated with coronary artery disease. Atherosclerosis. 2014;234(2):454–60. 10.1016/j.atherosclerosis.2014.03.036. 10.1016/j.atherosclerosis.2014.03.036  </w:t>
      </w:r>
    </w:p>
    <w:p w14:paraId="46482038" w14:textId="77777777" w:rsidR="00EE0654" w:rsidRDefault="00463DE7">
      <w:pPr>
        <w:pStyle w:val="ListParagraph"/>
        <w:numPr>
          <w:ilvl w:val="0"/>
          <w:numId w:val="1"/>
        </w:numPr>
        <w:rPr>
          <w:color w:val="36363D"/>
        </w:rPr>
      </w:pPr>
      <w:r>
        <w:rPr>
          <w:color w:val="36363D"/>
        </w:rPr>
        <w:t xml:space="preserve">Selim GM, Fouad H, Ezzat S. Impact of shisha smoking on the extent of coronary artery disease in patients referred for coronary angiography. Anadolu </w:t>
      </w:r>
      <w:proofErr w:type="spellStart"/>
      <w:r>
        <w:rPr>
          <w:color w:val="36363D"/>
        </w:rPr>
        <w:t>Kardiyol</w:t>
      </w:r>
      <w:proofErr w:type="spellEnd"/>
      <w:r>
        <w:rPr>
          <w:color w:val="36363D"/>
        </w:rPr>
        <w:t xml:space="preserve"> Derg. 2013;13(7):647–54. 10.5152/akd.2013.191. 10.5152/akd.2013.191  </w:t>
      </w:r>
    </w:p>
    <w:p w14:paraId="5808E9F2" w14:textId="77777777" w:rsidR="00EE0654" w:rsidRDefault="00463DE7">
      <w:pPr>
        <w:pStyle w:val="ListParagraph"/>
        <w:numPr>
          <w:ilvl w:val="0"/>
          <w:numId w:val="1"/>
        </w:numPr>
        <w:rPr>
          <w:color w:val="36363D"/>
        </w:rPr>
      </w:pPr>
      <w:r>
        <w:rPr>
          <w:color w:val="36363D"/>
        </w:rPr>
        <w:t xml:space="preserve">Platt DE, Hariri E, Salameh P, et al. Association of waterpipe smoking with myocardial infarction and determinants of metabolic syndrome among catheterized patients. Inhalation </w:t>
      </w:r>
      <w:proofErr w:type="spellStart"/>
      <w:r>
        <w:rPr>
          <w:color w:val="36363D"/>
        </w:rPr>
        <w:t>Toxicol</w:t>
      </w:r>
      <w:proofErr w:type="spellEnd"/>
      <w:r>
        <w:rPr>
          <w:color w:val="36363D"/>
        </w:rPr>
        <w:t xml:space="preserve">. 2017;29(10):429–34. 10.1080/08958378.2017.1384085.10.1080/08958378.2017.1384085  </w:t>
      </w:r>
    </w:p>
    <w:p w14:paraId="6903CE71" w14:textId="77777777" w:rsidR="00EE0654" w:rsidRDefault="00463DE7">
      <w:pPr>
        <w:pStyle w:val="ListParagraph"/>
        <w:numPr>
          <w:ilvl w:val="0"/>
          <w:numId w:val="1"/>
        </w:numPr>
        <w:rPr>
          <w:color w:val="36363D"/>
        </w:rPr>
      </w:pPr>
      <w:r>
        <w:rPr>
          <w:color w:val="36363D"/>
        </w:rPr>
        <w:t xml:space="preserve">Bhatnagar A, </w:t>
      </w:r>
      <w:proofErr w:type="spellStart"/>
      <w:r>
        <w:rPr>
          <w:color w:val="36363D"/>
        </w:rPr>
        <w:t>Maziak</w:t>
      </w:r>
      <w:proofErr w:type="spellEnd"/>
      <w:r>
        <w:rPr>
          <w:color w:val="36363D"/>
        </w:rPr>
        <w:t xml:space="preserve"> W, </w:t>
      </w:r>
      <w:proofErr w:type="spellStart"/>
      <w:r>
        <w:rPr>
          <w:color w:val="36363D"/>
        </w:rPr>
        <w:t>Eissenberg</w:t>
      </w:r>
      <w:proofErr w:type="spellEnd"/>
      <w:r>
        <w:rPr>
          <w:color w:val="36363D"/>
        </w:rPr>
        <w:t xml:space="preserve"> T, et al. Water Pipe (Hookah) Smoking and Cardiovascular Disease Risk: A Scientific Statement from the American Heart Association. Circulation. 2019;139(19</w:t>
      </w:r>
      <w:proofErr w:type="gramStart"/>
      <w:r>
        <w:rPr>
          <w:color w:val="36363D"/>
        </w:rPr>
        <w:t>):e</w:t>
      </w:r>
      <w:proofErr w:type="gramEnd"/>
      <w:r>
        <w:rPr>
          <w:color w:val="36363D"/>
        </w:rPr>
        <w:t xml:space="preserve">917–36. 10.1161/CIR.0000000000000671. 10.1161/CIR.0000000000000671  </w:t>
      </w:r>
    </w:p>
    <w:p w14:paraId="5213A39C" w14:textId="77777777" w:rsidR="00EE0654" w:rsidRDefault="00463DE7">
      <w:pPr>
        <w:pStyle w:val="ListParagraph"/>
        <w:numPr>
          <w:ilvl w:val="0"/>
          <w:numId w:val="1"/>
        </w:numPr>
        <w:rPr>
          <w:color w:val="36363D"/>
        </w:rPr>
      </w:pPr>
      <w:r>
        <w:rPr>
          <w:color w:val="36363D"/>
        </w:rPr>
        <w:t xml:space="preserve">Scanlon PJ, Faxon DP, Audet A-M, et al. ACC/AHA guidelines for coronary angiography: Executive summary and recommendations. Circulation. 1999;99(17):2345–57. 10.1161/01.CIR.99.17.2345. </w:t>
      </w:r>
    </w:p>
    <w:p w14:paraId="5ABA1054" w14:textId="3067B025" w:rsidR="00BC67A3" w:rsidRDefault="00BC67A3">
      <w:pPr>
        <w:pStyle w:val="ListParagraph"/>
        <w:numPr>
          <w:ilvl w:val="0"/>
          <w:numId w:val="1"/>
        </w:numPr>
        <w:rPr>
          <w:color w:val="36363D"/>
          <w:highlight w:val="yellow"/>
        </w:rPr>
      </w:pPr>
      <w:r w:rsidRPr="000660F5">
        <w:rPr>
          <w:color w:val="36363D"/>
          <w:highlight w:val="yellow"/>
        </w:rPr>
        <w:lastRenderedPageBreak/>
        <w:t xml:space="preserve">Karaman, N. G., </w:t>
      </w:r>
      <w:proofErr w:type="spellStart"/>
      <w:r w:rsidRPr="000660F5">
        <w:rPr>
          <w:color w:val="36363D"/>
          <w:highlight w:val="yellow"/>
        </w:rPr>
        <w:t>Çeber</w:t>
      </w:r>
      <w:proofErr w:type="spellEnd"/>
      <w:r w:rsidRPr="000660F5">
        <w:rPr>
          <w:color w:val="36363D"/>
          <w:highlight w:val="yellow"/>
        </w:rPr>
        <w:t xml:space="preserve">, Ç. Ü., &amp; Eraslan, S. (2022). Waterpipe tobacco smoking among university students in Turkey. Addictive behaviors reports, 15, 100409.  </w:t>
      </w:r>
    </w:p>
    <w:p w14:paraId="4D4F3EC4" w14:textId="77777777" w:rsidR="00753964" w:rsidRDefault="00753964" w:rsidP="000660F5">
      <w:pPr>
        <w:pStyle w:val="ListParagraph"/>
        <w:rPr>
          <w:color w:val="36363D"/>
          <w:highlight w:val="yellow"/>
        </w:rPr>
      </w:pPr>
    </w:p>
    <w:p w14:paraId="56787A5A" w14:textId="43EBE5EB" w:rsidR="00EE0654" w:rsidRPr="00753964" w:rsidRDefault="00753964">
      <w:pPr>
        <w:rPr>
          <w:color w:val="36363D"/>
        </w:rPr>
      </w:pPr>
      <w:r>
        <w:rPr>
          <w:color w:val="36363D"/>
          <w:highlight w:val="yellow"/>
        </w:rPr>
        <w:t xml:space="preserve">98. </w:t>
      </w:r>
      <w:proofErr w:type="spellStart"/>
      <w:r w:rsidRPr="000660F5">
        <w:rPr>
          <w:color w:val="36363D"/>
          <w:highlight w:val="yellow"/>
        </w:rPr>
        <w:t>Darawshy</w:t>
      </w:r>
      <w:proofErr w:type="spellEnd"/>
      <w:r w:rsidRPr="000660F5">
        <w:rPr>
          <w:color w:val="36363D"/>
          <w:highlight w:val="yellow"/>
        </w:rPr>
        <w:t xml:space="preserve">, F., </w:t>
      </w:r>
      <w:proofErr w:type="spellStart"/>
      <w:r w:rsidRPr="000660F5">
        <w:rPr>
          <w:color w:val="36363D"/>
          <w:highlight w:val="yellow"/>
        </w:rPr>
        <w:t>Rmeileh</w:t>
      </w:r>
      <w:proofErr w:type="spellEnd"/>
      <w:r w:rsidRPr="000660F5">
        <w:rPr>
          <w:color w:val="36363D"/>
          <w:highlight w:val="yellow"/>
        </w:rPr>
        <w:t xml:space="preserve">, A. A., </w:t>
      </w:r>
      <w:proofErr w:type="spellStart"/>
      <w:r w:rsidRPr="000660F5">
        <w:rPr>
          <w:color w:val="36363D"/>
          <w:highlight w:val="yellow"/>
        </w:rPr>
        <w:t>Kuint</w:t>
      </w:r>
      <w:proofErr w:type="spellEnd"/>
      <w:r w:rsidRPr="000660F5">
        <w:rPr>
          <w:color w:val="36363D"/>
          <w:highlight w:val="yellow"/>
        </w:rPr>
        <w:t>, R., &amp; Berkman, N. (2021). Waterpipe smoking: a review of pulmonary and health effects. European Respiratory Review, 30(160).</w:t>
      </w:r>
      <w:r w:rsidRPr="00753964">
        <w:rPr>
          <w:color w:val="36363D"/>
        </w:rPr>
        <w:t xml:space="preserve">  </w:t>
      </w:r>
      <w:r w:rsidRPr="00753964">
        <w:rPr>
          <w:color w:val="36363D"/>
        </w:rPr>
        <w:tab/>
      </w:r>
      <w:r>
        <w:rPr>
          <w:color w:val="36363D"/>
        </w:rPr>
        <w:t xml:space="preserve">   99. </w:t>
      </w:r>
      <w:proofErr w:type="spellStart"/>
      <w:r w:rsidRPr="000660F5">
        <w:rPr>
          <w:color w:val="36363D"/>
          <w:highlight w:val="yellow"/>
        </w:rPr>
        <w:t>Babaie</w:t>
      </w:r>
      <w:proofErr w:type="spellEnd"/>
      <w:r w:rsidRPr="000660F5">
        <w:rPr>
          <w:color w:val="36363D"/>
          <w:highlight w:val="yellow"/>
        </w:rPr>
        <w:t xml:space="preserve">, J., Ahmadi, A., Abdollahi, G., &amp; </w:t>
      </w:r>
      <w:proofErr w:type="spellStart"/>
      <w:r w:rsidRPr="000660F5">
        <w:rPr>
          <w:color w:val="36363D"/>
          <w:highlight w:val="yellow"/>
        </w:rPr>
        <w:t>Doshmangir</w:t>
      </w:r>
      <w:proofErr w:type="spellEnd"/>
      <w:r w:rsidRPr="000660F5">
        <w:rPr>
          <w:color w:val="36363D"/>
          <w:highlight w:val="yellow"/>
        </w:rPr>
        <w:t>, L. (2021). Preventing and controlling water pipe smoking: a systematic review of management interventions. BMC Public Health, 21(1), 344.</w:t>
      </w:r>
      <w:r>
        <w:rPr>
          <w:color w:val="36363D"/>
        </w:rPr>
        <w:t xml:space="preserve">  </w:t>
      </w:r>
    </w:p>
    <w:sectPr w:rsidR="00EE0654" w:rsidRPr="0075396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212A8" w14:textId="77777777" w:rsidR="007E33EC" w:rsidRDefault="007E33EC" w:rsidP="00214F4C">
      <w:pPr>
        <w:spacing w:after="0" w:line="240" w:lineRule="auto"/>
      </w:pPr>
      <w:r>
        <w:separator/>
      </w:r>
    </w:p>
  </w:endnote>
  <w:endnote w:type="continuationSeparator" w:id="0">
    <w:p w14:paraId="2C85538E" w14:textId="77777777" w:rsidR="007E33EC" w:rsidRDefault="007E33EC" w:rsidP="00214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1D0D8" w14:textId="77777777" w:rsidR="00214F4C" w:rsidRDefault="00214F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E5AE3" w14:textId="77777777" w:rsidR="00214F4C" w:rsidRDefault="00214F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D2B4C" w14:textId="77777777" w:rsidR="00214F4C" w:rsidRDefault="00214F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A2CD5" w14:textId="77777777" w:rsidR="007E33EC" w:rsidRDefault="007E33EC" w:rsidP="00214F4C">
      <w:pPr>
        <w:spacing w:after="0" w:line="240" w:lineRule="auto"/>
      </w:pPr>
      <w:r>
        <w:separator/>
      </w:r>
    </w:p>
  </w:footnote>
  <w:footnote w:type="continuationSeparator" w:id="0">
    <w:p w14:paraId="4D347105" w14:textId="77777777" w:rsidR="007E33EC" w:rsidRDefault="007E33EC" w:rsidP="00214F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F193D" w14:textId="77777777" w:rsidR="00214F4C" w:rsidRDefault="00000000">
    <w:pPr>
      <w:pStyle w:val="Header"/>
    </w:pPr>
    <w:r>
      <w:rPr>
        <w:noProof/>
      </w:rPr>
      <w:pict w14:anchorId="2474BE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5055766" o:spid="_x0000_s1026" type="#_x0000_t136" style="position:absolute;margin-left:0;margin-top:0;width:555.6pt;height:104.15pt;rotation:315;z-index:-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0A91A" w14:textId="77777777" w:rsidR="00214F4C" w:rsidRDefault="00000000">
    <w:pPr>
      <w:pStyle w:val="Header"/>
    </w:pPr>
    <w:r>
      <w:rPr>
        <w:noProof/>
      </w:rPr>
      <w:pict w14:anchorId="2DBC01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5055767" o:spid="_x0000_s1027" type="#_x0000_t136" style="position:absolute;margin-left:0;margin-top:0;width:555.6pt;height:104.15pt;rotation:315;z-index:-1;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F32B" w14:textId="77777777" w:rsidR="00214F4C" w:rsidRDefault="00000000">
    <w:pPr>
      <w:pStyle w:val="Header"/>
    </w:pPr>
    <w:r>
      <w:rPr>
        <w:noProof/>
      </w:rPr>
      <w:pict w14:anchorId="209241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5055765" o:spid="_x0000_s1025" type="#_x0000_t136" style="position:absolute;margin-left:0;margin-top:0;width:555.6pt;height:104.15pt;rotation:315;z-index:-3;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BE671E"/>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16cid:durableId="1635480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NotTrackMoves/>
  <w:defaultTabStop w:val="720"/>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jI3MjY3sjA0N7FQ0lEKTi0uzszPAykwqgUARa1PfiwAAAA="/>
  </w:docVars>
  <w:rsids>
    <w:rsidRoot w:val="00EE0654"/>
    <w:rsid w:val="000660F5"/>
    <w:rsid w:val="0006739C"/>
    <w:rsid w:val="00214F4C"/>
    <w:rsid w:val="002C72A2"/>
    <w:rsid w:val="00463DE7"/>
    <w:rsid w:val="005E167A"/>
    <w:rsid w:val="00621DD2"/>
    <w:rsid w:val="00753964"/>
    <w:rsid w:val="007E33EC"/>
    <w:rsid w:val="007E6762"/>
    <w:rsid w:val="008A16D4"/>
    <w:rsid w:val="00B44DD1"/>
    <w:rsid w:val="00BC67A3"/>
    <w:rsid w:val="00C613AF"/>
    <w:rsid w:val="00D3023C"/>
    <w:rsid w:val="00E16ABE"/>
    <w:rsid w:val="00EE06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3363C7"/>
  <w15:docId w15:val="{36591B41-283F-44BE-9CAB-876481644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uiPriority w:val="99"/>
    <w:unhideWhenUsed/>
    <w:rsid w:val="00E16ABE"/>
    <w:rPr>
      <w:color w:val="0000FF"/>
      <w:u w:val="single"/>
    </w:rPr>
  </w:style>
  <w:style w:type="paragraph" w:styleId="Header">
    <w:name w:val="header"/>
    <w:basedOn w:val="Normal"/>
    <w:link w:val="HeaderChar"/>
    <w:uiPriority w:val="99"/>
    <w:unhideWhenUsed/>
    <w:rsid w:val="00214F4C"/>
    <w:pPr>
      <w:tabs>
        <w:tab w:val="center" w:pos="4680"/>
        <w:tab w:val="right" w:pos="9360"/>
      </w:tabs>
    </w:pPr>
  </w:style>
  <w:style w:type="character" w:customStyle="1" w:styleId="HeaderChar">
    <w:name w:val="Header Char"/>
    <w:link w:val="Header"/>
    <w:uiPriority w:val="99"/>
    <w:rsid w:val="00214F4C"/>
    <w:rPr>
      <w:sz w:val="22"/>
      <w:szCs w:val="22"/>
      <w:lang w:eastAsia="zh-CN"/>
    </w:rPr>
  </w:style>
  <w:style w:type="paragraph" w:styleId="Footer">
    <w:name w:val="footer"/>
    <w:basedOn w:val="Normal"/>
    <w:link w:val="FooterChar"/>
    <w:uiPriority w:val="99"/>
    <w:unhideWhenUsed/>
    <w:rsid w:val="00214F4C"/>
    <w:pPr>
      <w:tabs>
        <w:tab w:val="center" w:pos="4680"/>
        <w:tab w:val="right" w:pos="9360"/>
      </w:tabs>
    </w:pPr>
  </w:style>
  <w:style w:type="character" w:customStyle="1" w:styleId="FooterChar">
    <w:name w:val="Footer Char"/>
    <w:link w:val="Footer"/>
    <w:uiPriority w:val="99"/>
    <w:rsid w:val="00214F4C"/>
    <w:rPr>
      <w:sz w:val="22"/>
      <w:szCs w:val="22"/>
      <w:lang w:eastAsia="zh-CN"/>
    </w:rPr>
  </w:style>
  <w:style w:type="paragraph" w:styleId="Revision">
    <w:name w:val="Revision"/>
    <w:hidden/>
    <w:uiPriority w:val="99"/>
    <w:semiHidden/>
    <w:rsid w:val="00BC67A3"/>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7</Pages>
  <Words>6879</Words>
  <Characters>44098</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CL6k</dc:creator>
  <cp:lastModifiedBy>Editor Acc 101</cp:lastModifiedBy>
  <cp:revision>9</cp:revision>
  <dcterms:created xsi:type="dcterms:W3CDTF">2025-01-07T10:09:00Z</dcterms:created>
  <dcterms:modified xsi:type="dcterms:W3CDTF">2025-08-0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ca657870d524ef2a4e10e008c4b7b44</vt:lpwstr>
  </property>
  <property fmtid="{D5CDD505-2E9C-101B-9397-08002B2CF9AE}" pid="3" name="GrammarlyDocumentId">
    <vt:lpwstr>045ba17e-089d-4513-84bf-8187ca6a84d6</vt:lpwstr>
  </property>
</Properties>
</file>